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DD232" w14:textId="6C21B480" w:rsidR="0035040B" w:rsidRDefault="00426E63" w:rsidP="007E2550">
      <w:pPr>
        <w:ind w:right="480"/>
        <w:jc w:val="center"/>
        <w:rPr>
          <w:rFonts w:ascii="Garamond" w:hAnsi="Garamond"/>
          <w:b/>
        </w:rPr>
      </w:pPr>
      <w:bookmarkStart w:id="0" w:name="_GoBack"/>
      <w:bookmarkEnd w:id="0"/>
      <w:r>
        <w:rPr>
          <w:rFonts w:ascii="Garamond" w:hAnsi="Garamond"/>
          <w:b/>
        </w:rPr>
        <w:t xml:space="preserve">         </w:t>
      </w:r>
      <w:r w:rsidR="00DA663F" w:rsidRPr="00DA663F">
        <w:rPr>
          <w:rFonts w:ascii="Garamond" w:hAnsi="Garamond"/>
          <w:b/>
          <w:noProof/>
          <w:lang w:eastAsia="en-US"/>
        </w:rPr>
        <w:drawing>
          <wp:inline distT="0" distB="0" distL="0" distR="0" wp14:anchorId="65F8B18A" wp14:editId="789A19A0">
            <wp:extent cx="1764420" cy="987778"/>
            <wp:effectExtent l="0" t="0" r="0" b="3175"/>
            <wp:docPr id="1" name="Picture 4" descr="Logo, company nam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48B00A3-F731-409A-82E2-907BF01AB3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Logo, company name&#10;&#10;Description automatically generated">
                      <a:extLst>
                        <a:ext uri="{FF2B5EF4-FFF2-40B4-BE49-F238E27FC236}">
                          <a16:creationId xmlns:a16="http://schemas.microsoft.com/office/drawing/2014/main" id="{F48B00A3-F731-409A-82E2-907BF01AB3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89501" cy="100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663F" w:rsidRPr="00DA663F">
        <w:rPr>
          <w:rFonts w:ascii="Garamond" w:hAnsi="Garamond"/>
          <w:b/>
          <w:noProof/>
          <w:lang w:eastAsia="en-US"/>
        </w:rPr>
        <w:t xml:space="preserve"> </w:t>
      </w:r>
    </w:p>
    <w:p w14:paraId="79B5BFBF" w14:textId="77777777" w:rsidR="007E2550" w:rsidRDefault="007E2550" w:rsidP="003D7873">
      <w:pPr>
        <w:jc w:val="center"/>
        <w:rPr>
          <w:rFonts w:ascii="Garamond" w:hAnsi="Garamond"/>
          <w:b/>
          <w:u w:val="single"/>
        </w:rPr>
      </w:pPr>
    </w:p>
    <w:p w14:paraId="4C89FEB1" w14:textId="5EC7DEEA" w:rsidR="005B143B" w:rsidRDefault="00A6416C" w:rsidP="003D7873">
      <w:pPr>
        <w:jc w:val="center"/>
        <w:rPr>
          <w:rFonts w:ascii="Garamond" w:hAnsi="Garamond"/>
          <w:b/>
          <w:u w:val="single"/>
        </w:rPr>
      </w:pPr>
      <w:r>
        <w:rPr>
          <w:rFonts w:ascii="Garamond" w:hAnsi="Garamond"/>
          <w:b/>
          <w:u w:val="single"/>
        </w:rPr>
        <w:t xml:space="preserve">BORANG </w:t>
      </w:r>
      <w:r w:rsidR="00583FE7">
        <w:rPr>
          <w:rFonts w:ascii="Garamond" w:hAnsi="Garamond"/>
          <w:b/>
          <w:u w:val="single"/>
        </w:rPr>
        <w:t xml:space="preserve">CADANGAN </w:t>
      </w:r>
      <w:r w:rsidR="00267138">
        <w:rPr>
          <w:rFonts w:ascii="Garamond" w:hAnsi="Garamond"/>
          <w:b/>
          <w:u w:val="single"/>
        </w:rPr>
        <w:t xml:space="preserve">PENERBITAN </w:t>
      </w:r>
      <w:r w:rsidR="00A213A3">
        <w:rPr>
          <w:rFonts w:ascii="Garamond" w:hAnsi="Garamond"/>
          <w:b/>
          <w:u w:val="single"/>
        </w:rPr>
        <w:t>BUKU</w:t>
      </w:r>
    </w:p>
    <w:p w14:paraId="168CDBBC" w14:textId="02FF0A9F" w:rsidR="00432A52" w:rsidRPr="00432A52" w:rsidRDefault="00432A52" w:rsidP="003D7873">
      <w:pPr>
        <w:jc w:val="center"/>
        <w:rPr>
          <w:rFonts w:ascii="Garamond" w:hAnsi="Garamond"/>
          <w:b/>
          <w:i/>
          <w:iCs/>
          <w:sz w:val="20"/>
          <w:szCs w:val="20"/>
          <w:u w:val="single"/>
        </w:rPr>
      </w:pPr>
      <w:r w:rsidRPr="00432A52">
        <w:rPr>
          <w:rFonts w:ascii="Garamond" w:hAnsi="Garamond"/>
          <w:b/>
          <w:i/>
          <w:iCs/>
          <w:sz w:val="20"/>
          <w:szCs w:val="20"/>
          <w:u w:val="single"/>
        </w:rPr>
        <w:t xml:space="preserve">BOOK </w:t>
      </w:r>
      <w:r w:rsidR="00583FE7">
        <w:rPr>
          <w:rFonts w:ascii="Garamond" w:hAnsi="Garamond"/>
          <w:b/>
          <w:i/>
          <w:iCs/>
          <w:sz w:val="20"/>
          <w:szCs w:val="20"/>
          <w:u w:val="single"/>
        </w:rPr>
        <w:t>PUBLISHING PROPOSAL F</w:t>
      </w:r>
      <w:r w:rsidRPr="00432A52">
        <w:rPr>
          <w:rFonts w:ascii="Garamond" w:hAnsi="Garamond"/>
          <w:b/>
          <w:i/>
          <w:iCs/>
          <w:sz w:val="20"/>
          <w:szCs w:val="20"/>
          <w:u w:val="single"/>
        </w:rPr>
        <w:t xml:space="preserve">ORM </w:t>
      </w:r>
    </w:p>
    <w:p w14:paraId="7015BFA1" w14:textId="77777777" w:rsidR="00CE3C97" w:rsidRPr="006E5834" w:rsidRDefault="00CE3C97" w:rsidP="005B143B">
      <w:pPr>
        <w:rPr>
          <w:rFonts w:ascii="Garamond" w:hAnsi="Garamond"/>
        </w:rPr>
      </w:pPr>
    </w:p>
    <w:tbl>
      <w:tblPr>
        <w:tblW w:w="98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1"/>
        <w:gridCol w:w="4950"/>
        <w:gridCol w:w="4493"/>
      </w:tblGrid>
      <w:tr w:rsidR="002853A0" w:rsidRPr="00833A19" w14:paraId="7E847F07" w14:textId="77777777" w:rsidTr="00E04000">
        <w:tc>
          <w:tcPr>
            <w:tcW w:w="441" w:type="dxa"/>
            <w:shd w:val="clear" w:color="auto" w:fill="D6E3BC" w:themeFill="accent3" w:themeFillTint="66"/>
          </w:tcPr>
          <w:p w14:paraId="20205FE6" w14:textId="77777777" w:rsidR="002853A0" w:rsidRPr="00833A19" w:rsidRDefault="002853A0" w:rsidP="005B143B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 xml:space="preserve">A.  </w:t>
            </w:r>
          </w:p>
        </w:tc>
        <w:tc>
          <w:tcPr>
            <w:tcW w:w="9443" w:type="dxa"/>
            <w:gridSpan w:val="2"/>
            <w:shd w:val="clear" w:color="auto" w:fill="D6E3BC" w:themeFill="accent3" w:themeFillTint="66"/>
          </w:tcPr>
          <w:p w14:paraId="452CAE04" w14:textId="77777777" w:rsidR="00CE3C97" w:rsidRDefault="002853A0" w:rsidP="005B143B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>MAKLUMAT PENULIS</w:t>
            </w:r>
            <w:r w:rsidR="00A213A3" w:rsidRPr="00833A19">
              <w:rPr>
                <w:rFonts w:ascii="Garamond" w:hAnsi="Garamond"/>
                <w:b/>
              </w:rPr>
              <w:t xml:space="preserve"> UTAMA/PENYUNTING/EDITOR/PERTERJEMAH</w:t>
            </w:r>
          </w:p>
          <w:p w14:paraId="150BBDFE" w14:textId="7CA77B14" w:rsidR="00CE3C97" w:rsidRPr="00D837DD" w:rsidRDefault="00A044B1" w:rsidP="005B143B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DETAILS OF </w:t>
            </w:r>
            <w:r w:rsidR="008679CB"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MAIN AUTHOR/EDITOR/TRANSLATOR </w:t>
            </w:r>
          </w:p>
        </w:tc>
      </w:tr>
      <w:tr w:rsidR="00DA663F" w:rsidRPr="00833A19" w14:paraId="5371EFEB" w14:textId="77777777" w:rsidTr="00423E4B">
        <w:tc>
          <w:tcPr>
            <w:tcW w:w="441" w:type="dxa"/>
            <w:vMerge w:val="restart"/>
          </w:tcPr>
          <w:p w14:paraId="3C0A33DE" w14:textId="77777777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</w:tc>
        <w:tc>
          <w:tcPr>
            <w:tcW w:w="4950" w:type="dxa"/>
          </w:tcPr>
          <w:p w14:paraId="6E749D18" w14:textId="48A54C98" w:rsidR="00DA663F" w:rsidRDefault="00DA663F" w:rsidP="005B143B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 xml:space="preserve">Nama </w:t>
            </w:r>
            <w:proofErr w:type="spellStart"/>
            <w:r w:rsidRPr="00833A19">
              <w:rPr>
                <w:rFonts w:ascii="Garamond" w:hAnsi="Garamond"/>
                <w:b/>
              </w:rPr>
              <w:t>Penuh</w:t>
            </w:r>
            <w:proofErr w:type="spellEnd"/>
            <w:r w:rsidRPr="00833A19">
              <w:rPr>
                <w:rFonts w:ascii="Garamond" w:hAnsi="Garamond"/>
                <w:b/>
              </w:rPr>
              <w:t xml:space="preserve">: </w:t>
            </w:r>
          </w:p>
          <w:p w14:paraId="08784CE9" w14:textId="656E75E0" w:rsidR="00DA663F" w:rsidRPr="00432A52" w:rsidRDefault="00DA663F" w:rsidP="005B143B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 w:rsidRPr="00432A52">
              <w:rPr>
                <w:rFonts w:ascii="Garamond" w:hAnsi="Garamond"/>
                <w:bCs/>
                <w:i/>
                <w:iCs/>
                <w:sz w:val="20"/>
                <w:szCs w:val="20"/>
              </w:rPr>
              <w:t>Full Name</w:t>
            </w:r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>:</w:t>
            </w:r>
          </w:p>
          <w:p w14:paraId="0ABB8C92" w14:textId="77777777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  <w:p w14:paraId="580C716A" w14:textId="77777777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  <w:p w14:paraId="7067C812" w14:textId="77777777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  <w:p w14:paraId="0CCF615D" w14:textId="77777777" w:rsidR="00DA663F" w:rsidRDefault="00DA663F" w:rsidP="005B143B">
            <w:pPr>
              <w:rPr>
                <w:rFonts w:ascii="Garamond" w:hAnsi="Garamond"/>
                <w:b/>
              </w:rPr>
            </w:pPr>
          </w:p>
          <w:p w14:paraId="58734F34" w14:textId="2953BEE7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</w:tc>
        <w:tc>
          <w:tcPr>
            <w:tcW w:w="4493" w:type="dxa"/>
          </w:tcPr>
          <w:p w14:paraId="5AB250AF" w14:textId="77777777" w:rsidR="00DA663F" w:rsidRPr="00833A19" w:rsidRDefault="00DA663F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 xml:space="preserve">No. </w:t>
            </w:r>
            <w:proofErr w:type="spellStart"/>
            <w:r w:rsidRPr="00833A19">
              <w:rPr>
                <w:rFonts w:ascii="Garamond" w:hAnsi="Garamond"/>
                <w:b/>
              </w:rPr>
              <w:t>Kakitangan</w:t>
            </w:r>
            <w:proofErr w:type="spellEnd"/>
            <w:r w:rsidRPr="00833A19">
              <w:rPr>
                <w:rFonts w:ascii="Garamond" w:hAnsi="Garamond"/>
                <w:b/>
              </w:rPr>
              <w:t xml:space="preserve">: </w:t>
            </w:r>
          </w:p>
          <w:p w14:paraId="05CE3EC4" w14:textId="3D482989" w:rsidR="00DA663F" w:rsidRDefault="006A6594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>Staff No</w:t>
            </w:r>
            <w:r w:rsidR="00DA663F" w:rsidRPr="00432A52">
              <w:rPr>
                <w:rFonts w:ascii="Garamond" w:hAnsi="Garamond"/>
                <w:bCs/>
                <w:i/>
                <w:iCs/>
                <w:sz w:val="20"/>
                <w:szCs w:val="20"/>
              </w:rPr>
              <w:t>:</w:t>
            </w:r>
          </w:p>
          <w:p w14:paraId="7E6E08DD" w14:textId="7CCA8D9D" w:rsidR="00DA663F" w:rsidRDefault="00DA663F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</w:p>
          <w:p w14:paraId="01A7A904" w14:textId="77777777" w:rsidR="00DA663F" w:rsidRPr="00432A52" w:rsidRDefault="00DA663F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</w:p>
          <w:p w14:paraId="544A9BFA" w14:textId="77777777" w:rsidR="00DA663F" w:rsidRPr="00833A19" w:rsidRDefault="00DA663F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 xml:space="preserve">No. </w:t>
            </w:r>
            <w:proofErr w:type="spellStart"/>
            <w:r w:rsidRPr="00833A19">
              <w:rPr>
                <w:rFonts w:ascii="Garamond" w:hAnsi="Garamond"/>
                <w:b/>
              </w:rPr>
              <w:t>Kad</w:t>
            </w:r>
            <w:proofErr w:type="spellEnd"/>
            <w:r w:rsidRPr="00833A19">
              <w:rPr>
                <w:rFonts w:ascii="Garamond" w:hAnsi="Garamond"/>
                <w:b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  <w:b/>
              </w:rPr>
              <w:t>Pengenalan</w:t>
            </w:r>
            <w:proofErr w:type="spellEnd"/>
            <w:r w:rsidRPr="00833A19">
              <w:rPr>
                <w:rFonts w:ascii="Garamond" w:hAnsi="Garamond"/>
                <w:b/>
              </w:rPr>
              <w:t>:</w:t>
            </w:r>
          </w:p>
          <w:p w14:paraId="4D4E9731" w14:textId="19D41183" w:rsidR="00DA663F" w:rsidRPr="00432A52" w:rsidRDefault="00DA663F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>IC/Passport No:</w:t>
            </w:r>
          </w:p>
          <w:p w14:paraId="5B0B16AE" w14:textId="77777777" w:rsidR="00DA663F" w:rsidRPr="00833A19" w:rsidRDefault="00DA663F" w:rsidP="002853A0">
            <w:pPr>
              <w:rPr>
                <w:rFonts w:ascii="Garamond" w:hAnsi="Garamond"/>
                <w:b/>
              </w:rPr>
            </w:pPr>
          </w:p>
        </w:tc>
      </w:tr>
      <w:tr w:rsidR="00DA663F" w:rsidRPr="00833A19" w14:paraId="64DE1E4B" w14:textId="77777777" w:rsidTr="00833A19">
        <w:tc>
          <w:tcPr>
            <w:tcW w:w="441" w:type="dxa"/>
            <w:vMerge/>
          </w:tcPr>
          <w:p w14:paraId="550DFAFD" w14:textId="77777777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</w:tcPr>
          <w:p w14:paraId="146295FA" w14:textId="1E5855D0" w:rsidR="00DA663F" w:rsidRDefault="00DA663F" w:rsidP="005B143B">
            <w:pPr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Fakulti</w:t>
            </w:r>
            <w:proofErr w:type="spellEnd"/>
            <w:r w:rsidRPr="00833A19">
              <w:rPr>
                <w:rFonts w:ascii="Garamond" w:hAnsi="Garamond"/>
                <w:b/>
              </w:rPr>
              <w:t>/Pusat/</w:t>
            </w:r>
            <w:proofErr w:type="spellStart"/>
            <w:r w:rsidRPr="00833A19">
              <w:rPr>
                <w:rFonts w:ascii="Garamond" w:hAnsi="Garamond"/>
                <w:b/>
              </w:rPr>
              <w:t>Jabatan</w:t>
            </w:r>
            <w:proofErr w:type="spellEnd"/>
            <w:r w:rsidRPr="00833A19">
              <w:rPr>
                <w:rFonts w:ascii="Garamond" w:hAnsi="Garamond"/>
                <w:b/>
              </w:rPr>
              <w:t>:</w:t>
            </w:r>
            <w:r>
              <w:rPr>
                <w:rFonts w:ascii="Garamond" w:hAnsi="Garamond"/>
                <w:b/>
              </w:rPr>
              <w:t xml:space="preserve"> </w:t>
            </w:r>
          </w:p>
          <w:p w14:paraId="086DA8F8" w14:textId="5163F1E5" w:rsidR="00DA663F" w:rsidRPr="00712B33" w:rsidRDefault="00DA663F" w:rsidP="005B143B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 w:rsidRPr="00712B33">
              <w:rPr>
                <w:rFonts w:ascii="Garamond" w:hAnsi="Garamond"/>
                <w:bCs/>
                <w:i/>
                <w:iCs/>
                <w:sz w:val="20"/>
                <w:szCs w:val="20"/>
              </w:rPr>
              <w:t>Faculty//Centre/Department:</w:t>
            </w:r>
          </w:p>
          <w:p w14:paraId="10B92B8A" w14:textId="77777777" w:rsidR="00DA663F" w:rsidRDefault="00DA663F" w:rsidP="005B143B">
            <w:pPr>
              <w:rPr>
                <w:rFonts w:ascii="Garamond" w:hAnsi="Garamond"/>
                <w:b/>
              </w:rPr>
            </w:pPr>
          </w:p>
          <w:p w14:paraId="25205809" w14:textId="180B9E00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</w:tc>
      </w:tr>
      <w:tr w:rsidR="00DA663F" w:rsidRPr="00833A19" w14:paraId="15FEE465" w14:textId="77777777" w:rsidTr="00423E4B">
        <w:tc>
          <w:tcPr>
            <w:tcW w:w="441" w:type="dxa"/>
            <w:vMerge/>
          </w:tcPr>
          <w:p w14:paraId="383D18F6" w14:textId="77777777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</w:tc>
        <w:tc>
          <w:tcPr>
            <w:tcW w:w="4950" w:type="dxa"/>
          </w:tcPr>
          <w:p w14:paraId="1AF3568F" w14:textId="090DF2F6" w:rsidR="00DA663F" w:rsidRDefault="00DA663F" w:rsidP="005B143B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 xml:space="preserve">No. </w:t>
            </w:r>
            <w:proofErr w:type="spellStart"/>
            <w:r w:rsidRPr="00833A19">
              <w:rPr>
                <w:rFonts w:ascii="Garamond" w:hAnsi="Garamond"/>
                <w:b/>
              </w:rPr>
              <w:t>Telefon</w:t>
            </w:r>
            <w:proofErr w:type="spellEnd"/>
            <w:r w:rsidRPr="00833A19">
              <w:rPr>
                <w:rFonts w:ascii="Garamond" w:hAnsi="Garamond"/>
                <w:b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  <w:b/>
              </w:rPr>
              <w:t>Pejabat</w:t>
            </w:r>
            <w:proofErr w:type="spellEnd"/>
            <w:r w:rsidRPr="00833A19">
              <w:rPr>
                <w:rFonts w:ascii="Garamond" w:hAnsi="Garamond"/>
                <w:b/>
              </w:rPr>
              <w:t>:</w:t>
            </w:r>
            <w:r>
              <w:rPr>
                <w:rFonts w:ascii="Garamond" w:hAnsi="Garamond"/>
                <w:b/>
              </w:rPr>
              <w:t xml:space="preserve"> </w:t>
            </w:r>
          </w:p>
          <w:p w14:paraId="3B940069" w14:textId="738807B4" w:rsidR="00DA663F" w:rsidRPr="00583FE7" w:rsidRDefault="00DA663F" w:rsidP="005B143B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 w:rsidRPr="00583FE7">
              <w:rPr>
                <w:rFonts w:ascii="Garamond" w:hAnsi="Garamond"/>
                <w:bCs/>
                <w:i/>
                <w:iCs/>
                <w:sz w:val="20"/>
                <w:szCs w:val="20"/>
              </w:rPr>
              <w:t>Office Telephone No:</w:t>
            </w:r>
          </w:p>
          <w:p w14:paraId="1178E71A" w14:textId="2AC7FB54" w:rsidR="00DA663F" w:rsidRDefault="00DA663F" w:rsidP="005B143B">
            <w:pPr>
              <w:rPr>
                <w:rFonts w:ascii="Garamond" w:hAnsi="Garamond"/>
                <w:b/>
              </w:rPr>
            </w:pPr>
          </w:p>
          <w:p w14:paraId="55018B76" w14:textId="77777777" w:rsidR="00DA663F" w:rsidRDefault="00DA663F" w:rsidP="005B143B">
            <w:pPr>
              <w:rPr>
                <w:rFonts w:ascii="Garamond" w:hAnsi="Garamond"/>
                <w:b/>
              </w:rPr>
            </w:pPr>
          </w:p>
          <w:p w14:paraId="044C607A" w14:textId="11A21128" w:rsidR="00DA663F" w:rsidRDefault="00DA663F" w:rsidP="005B143B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 xml:space="preserve">No. </w:t>
            </w:r>
            <w:proofErr w:type="spellStart"/>
            <w:r w:rsidRPr="00833A19">
              <w:rPr>
                <w:rFonts w:ascii="Garamond" w:hAnsi="Garamond"/>
                <w:b/>
              </w:rPr>
              <w:t>Telefon</w:t>
            </w:r>
            <w:proofErr w:type="spellEnd"/>
            <w:r w:rsidRPr="00833A19">
              <w:rPr>
                <w:rFonts w:ascii="Garamond" w:hAnsi="Garamond"/>
                <w:b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  <w:b/>
              </w:rPr>
              <w:t>Bimbit</w:t>
            </w:r>
            <w:proofErr w:type="spellEnd"/>
            <w:r w:rsidRPr="00833A19">
              <w:rPr>
                <w:rFonts w:ascii="Garamond" w:hAnsi="Garamond"/>
                <w:b/>
              </w:rPr>
              <w:t>:</w:t>
            </w:r>
            <w:r>
              <w:rPr>
                <w:rFonts w:ascii="Garamond" w:hAnsi="Garamond"/>
                <w:b/>
              </w:rPr>
              <w:t xml:space="preserve"> </w:t>
            </w:r>
          </w:p>
          <w:p w14:paraId="66BAE0A8" w14:textId="0FFBCF54" w:rsidR="00DA663F" w:rsidRPr="00583FE7" w:rsidRDefault="00DA663F" w:rsidP="00583FE7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Mobile </w:t>
            </w:r>
            <w:r w:rsidRPr="00583FE7">
              <w:rPr>
                <w:rFonts w:ascii="Garamond" w:hAnsi="Garamond"/>
                <w:bCs/>
                <w:i/>
                <w:iCs/>
                <w:sz w:val="20"/>
                <w:szCs w:val="20"/>
              </w:rPr>
              <w:t>Telephone No:</w:t>
            </w:r>
          </w:p>
          <w:p w14:paraId="36F4C1C8" w14:textId="77777777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  <w:p w14:paraId="736BBCEC" w14:textId="37500A11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</w:tc>
        <w:tc>
          <w:tcPr>
            <w:tcW w:w="4493" w:type="dxa"/>
          </w:tcPr>
          <w:p w14:paraId="1548940F" w14:textId="16792BCB" w:rsidR="00DA663F" w:rsidRDefault="00DA663F" w:rsidP="002853A0">
            <w:pPr>
              <w:rPr>
                <w:rFonts w:ascii="Garamond" w:hAnsi="Garamond"/>
                <w:b/>
              </w:rPr>
            </w:pPr>
            <w:proofErr w:type="spellStart"/>
            <w:r w:rsidRPr="00833A19">
              <w:rPr>
                <w:rFonts w:ascii="Garamond" w:hAnsi="Garamond"/>
                <w:b/>
              </w:rPr>
              <w:t>Emel</w:t>
            </w:r>
            <w:proofErr w:type="spellEnd"/>
            <w:r w:rsidRPr="00833A19">
              <w:rPr>
                <w:rFonts w:ascii="Garamond" w:hAnsi="Garamond"/>
                <w:b/>
              </w:rPr>
              <w:t>:</w:t>
            </w:r>
          </w:p>
          <w:p w14:paraId="073BA393" w14:textId="43F7DA29" w:rsidR="00DA663F" w:rsidRPr="00583FE7" w:rsidRDefault="00DA663F" w:rsidP="002853A0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 w:rsidRPr="00583FE7">
              <w:rPr>
                <w:rFonts w:ascii="Garamond" w:hAnsi="Garamond"/>
                <w:bCs/>
                <w:i/>
                <w:iCs/>
                <w:sz w:val="20"/>
                <w:szCs w:val="20"/>
              </w:rPr>
              <w:t>Email:</w:t>
            </w:r>
          </w:p>
        </w:tc>
      </w:tr>
      <w:tr w:rsidR="00DA663F" w:rsidRPr="00833A19" w14:paraId="37228D1B" w14:textId="77777777" w:rsidTr="00423E4B">
        <w:tc>
          <w:tcPr>
            <w:tcW w:w="441" w:type="dxa"/>
            <w:vMerge/>
          </w:tcPr>
          <w:p w14:paraId="6E8CADB0" w14:textId="77777777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</w:tc>
        <w:tc>
          <w:tcPr>
            <w:tcW w:w="4950" w:type="dxa"/>
          </w:tcPr>
          <w:p w14:paraId="25F01F37" w14:textId="0468EAD3" w:rsidR="00DA663F" w:rsidRDefault="00DA663F" w:rsidP="005B143B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>Alamat</w:t>
            </w:r>
            <w:r>
              <w:rPr>
                <w:rFonts w:ascii="Garamond" w:hAnsi="Garamond"/>
                <w:b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  <w:b/>
              </w:rPr>
              <w:t>Pejabat</w:t>
            </w:r>
            <w:proofErr w:type="spellEnd"/>
            <w:r w:rsidRPr="00833A19">
              <w:rPr>
                <w:rFonts w:ascii="Garamond" w:hAnsi="Garamond"/>
                <w:b/>
              </w:rPr>
              <w:t>:</w:t>
            </w:r>
          </w:p>
          <w:p w14:paraId="07EA5893" w14:textId="2F340DF3" w:rsidR="00DA663F" w:rsidRPr="0090296A" w:rsidRDefault="00DA663F" w:rsidP="005B143B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 w:rsidRPr="0090296A">
              <w:rPr>
                <w:rFonts w:ascii="Garamond" w:hAnsi="Garamond"/>
                <w:bCs/>
                <w:i/>
                <w:iCs/>
                <w:sz w:val="20"/>
                <w:szCs w:val="20"/>
              </w:rPr>
              <w:t>Office Address</w:t>
            </w:r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>:</w:t>
            </w:r>
          </w:p>
          <w:p w14:paraId="20408FBF" w14:textId="77777777" w:rsidR="00DA663F" w:rsidRDefault="00DA663F" w:rsidP="005B143B">
            <w:pPr>
              <w:rPr>
                <w:rFonts w:ascii="Garamond" w:hAnsi="Garamond"/>
                <w:b/>
              </w:rPr>
            </w:pPr>
          </w:p>
          <w:p w14:paraId="02507D0A" w14:textId="569EAC30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</w:tc>
        <w:tc>
          <w:tcPr>
            <w:tcW w:w="4493" w:type="dxa"/>
          </w:tcPr>
          <w:p w14:paraId="64D9AB9E" w14:textId="5F300F20" w:rsidR="00DA663F" w:rsidRPr="00833A19" w:rsidRDefault="00DA663F" w:rsidP="002853A0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 xml:space="preserve">Alamat </w:t>
            </w:r>
            <w:proofErr w:type="spellStart"/>
            <w:r w:rsidRPr="00833A19">
              <w:rPr>
                <w:rFonts w:ascii="Garamond" w:hAnsi="Garamond"/>
                <w:b/>
              </w:rPr>
              <w:t>Rumah</w:t>
            </w:r>
            <w:proofErr w:type="spellEnd"/>
            <w:r w:rsidRPr="00833A19">
              <w:rPr>
                <w:rFonts w:ascii="Garamond" w:hAnsi="Garamond"/>
                <w:b/>
              </w:rPr>
              <w:t>:</w:t>
            </w:r>
          </w:p>
          <w:p w14:paraId="0D99B514" w14:textId="7B07F46C" w:rsidR="00DA663F" w:rsidRPr="0090296A" w:rsidRDefault="00DA663F" w:rsidP="002853A0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 w:rsidRPr="0090296A">
              <w:rPr>
                <w:rFonts w:ascii="Garamond" w:hAnsi="Garamond"/>
                <w:bCs/>
                <w:i/>
                <w:iCs/>
                <w:sz w:val="20"/>
                <w:szCs w:val="20"/>
              </w:rPr>
              <w:t>Home Address</w:t>
            </w:r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>:</w:t>
            </w:r>
          </w:p>
          <w:p w14:paraId="5CC4813A" w14:textId="77777777" w:rsidR="00DA663F" w:rsidRPr="00833A19" w:rsidRDefault="00DA663F" w:rsidP="002853A0">
            <w:pPr>
              <w:rPr>
                <w:rFonts w:ascii="Garamond" w:hAnsi="Garamond"/>
                <w:b/>
              </w:rPr>
            </w:pPr>
          </w:p>
          <w:p w14:paraId="799E7A6A" w14:textId="77777777" w:rsidR="00DA663F" w:rsidRPr="00833A19" w:rsidRDefault="00DA663F" w:rsidP="002853A0">
            <w:pPr>
              <w:rPr>
                <w:rFonts w:ascii="Garamond" w:hAnsi="Garamond"/>
                <w:b/>
              </w:rPr>
            </w:pPr>
          </w:p>
          <w:p w14:paraId="4FCB275F" w14:textId="3BC65239" w:rsidR="00DA663F" w:rsidRDefault="00DA663F" w:rsidP="002853A0">
            <w:pPr>
              <w:rPr>
                <w:rFonts w:ascii="Garamond" w:hAnsi="Garamond"/>
                <w:b/>
              </w:rPr>
            </w:pPr>
          </w:p>
          <w:p w14:paraId="4A6BEC44" w14:textId="77777777" w:rsidR="00DA663F" w:rsidRDefault="00DA663F" w:rsidP="002853A0">
            <w:pPr>
              <w:rPr>
                <w:rFonts w:ascii="Garamond" w:hAnsi="Garamond"/>
                <w:b/>
              </w:rPr>
            </w:pPr>
          </w:p>
          <w:p w14:paraId="7987ED21" w14:textId="77777777" w:rsidR="00DA663F" w:rsidRDefault="00DA663F" w:rsidP="002853A0">
            <w:pPr>
              <w:rPr>
                <w:rFonts w:ascii="Garamond" w:hAnsi="Garamond"/>
                <w:b/>
              </w:rPr>
            </w:pPr>
          </w:p>
          <w:p w14:paraId="3FB252E2" w14:textId="0243AE72" w:rsidR="00DA663F" w:rsidRPr="00833A19" w:rsidRDefault="00DA663F" w:rsidP="002853A0">
            <w:pPr>
              <w:rPr>
                <w:rFonts w:ascii="Garamond" w:hAnsi="Garamond"/>
                <w:b/>
              </w:rPr>
            </w:pPr>
          </w:p>
        </w:tc>
      </w:tr>
      <w:tr w:rsidR="00DA663F" w:rsidRPr="00833A19" w14:paraId="3F267514" w14:textId="1C95B813" w:rsidTr="00423E4B">
        <w:tc>
          <w:tcPr>
            <w:tcW w:w="441" w:type="dxa"/>
            <w:vMerge/>
          </w:tcPr>
          <w:p w14:paraId="6CFC339E" w14:textId="77777777" w:rsidR="00DA663F" w:rsidRPr="00833A19" w:rsidRDefault="00DA663F" w:rsidP="005B143B">
            <w:pPr>
              <w:rPr>
                <w:rFonts w:ascii="Garamond" w:hAnsi="Garamond"/>
                <w:b/>
              </w:rPr>
            </w:pPr>
          </w:p>
        </w:tc>
        <w:tc>
          <w:tcPr>
            <w:tcW w:w="4950" w:type="dxa"/>
          </w:tcPr>
          <w:p w14:paraId="36219280" w14:textId="77777777" w:rsidR="00DA663F" w:rsidRDefault="00DA663F" w:rsidP="00A044B1">
            <w:pPr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Jawatan</w:t>
            </w:r>
            <w:proofErr w:type="spellEnd"/>
            <w:r>
              <w:rPr>
                <w:rFonts w:ascii="Garamond" w:hAnsi="Garamond"/>
                <w:b/>
              </w:rPr>
              <w:t>:</w:t>
            </w:r>
          </w:p>
          <w:p w14:paraId="40FE1BC8" w14:textId="59AD0F47" w:rsidR="00DA663F" w:rsidRPr="008679CB" w:rsidRDefault="00DA663F" w:rsidP="00A044B1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>Position:</w:t>
            </w:r>
          </w:p>
          <w:p w14:paraId="34BC8426" w14:textId="77777777" w:rsidR="00DA663F" w:rsidRPr="00833A19" w:rsidRDefault="00DA663F" w:rsidP="002853A0">
            <w:pPr>
              <w:rPr>
                <w:rFonts w:ascii="Garamond" w:hAnsi="Garamond"/>
                <w:b/>
              </w:rPr>
            </w:pPr>
          </w:p>
        </w:tc>
        <w:tc>
          <w:tcPr>
            <w:tcW w:w="4493" w:type="dxa"/>
          </w:tcPr>
          <w:p w14:paraId="151B3CCF" w14:textId="77777777" w:rsidR="00DA663F" w:rsidRDefault="00DA663F" w:rsidP="00423E4B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Tarikh </w:t>
            </w:r>
            <w:proofErr w:type="spellStart"/>
            <w:r>
              <w:rPr>
                <w:rFonts w:ascii="Garamond" w:hAnsi="Garamond"/>
                <w:b/>
              </w:rPr>
              <w:t>Mula</w:t>
            </w:r>
            <w:proofErr w:type="spellEnd"/>
            <w:r>
              <w:rPr>
                <w:rFonts w:ascii="Garamond" w:hAnsi="Garamond"/>
                <w:b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</w:rPr>
              <w:t>Berkhidmat</w:t>
            </w:r>
            <w:proofErr w:type="spellEnd"/>
            <w:r>
              <w:rPr>
                <w:rFonts w:ascii="Garamond" w:hAnsi="Garamond"/>
                <w:b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</w:rPr>
              <w:t>dengan</w:t>
            </w:r>
            <w:proofErr w:type="spellEnd"/>
            <w:r>
              <w:rPr>
                <w:rFonts w:ascii="Garamond" w:hAnsi="Garamond"/>
                <w:b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</w:rPr>
              <w:t>Universiti</w:t>
            </w:r>
            <w:proofErr w:type="spellEnd"/>
            <w:r>
              <w:rPr>
                <w:rFonts w:ascii="Garamond" w:hAnsi="Garamond"/>
                <w:b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</w:rPr>
              <w:t>ini</w:t>
            </w:r>
            <w:proofErr w:type="spellEnd"/>
            <w:r>
              <w:rPr>
                <w:rFonts w:ascii="Garamond" w:hAnsi="Garamond"/>
                <w:b/>
              </w:rPr>
              <w:t>:</w:t>
            </w:r>
          </w:p>
          <w:p w14:paraId="50F8A019" w14:textId="655B430F" w:rsidR="00DA663F" w:rsidRDefault="00DA663F" w:rsidP="00423E4B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Date of First Appointment with </w:t>
            </w:r>
            <w:r w:rsidR="006A6594">
              <w:rPr>
                <w:rFonts w:ascii="Garamond" w:hAnsi="Garamond"/>
                <w:bCs/>
                <w:i/>
                <w:iCs/>
                <w:sz w:val="20"/>
                <w:szCs w:val="20"/>
              </w:rPr>
              <w:t>t</w:t>
            </w:r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>his University</w:t>
            </w:r>
          </w:p>
          <w:p w14:paraId="7DDFFFA6" w14:textId="77777777" w:rsidR="00DA663F" w:rsidRDefault="00DA663F">
            <w:pPr>
              <w:rPr>
                <w:rFonts w:ascii="Garamond" w:hAnsi="Garamond"/>
                <w:b/>
              </w:rPr>
            </w:pPr>
          </w:p>
          <w:p w14:paraId="36C36DAC" w14:textId="77777777" w:rsidR="00DA663F" w:rsidRPr="00833A19" w:rsidRDefault="00DA663F" w:rsidP="002853A0">
            <w:pPr>
              <w:rPr>
                <w:rFonts w:ascii="Garamond" w:hAnsi="Garamond"/>
                <w:b/>
              </w:rPr>
            </w:pPr>
          </w:p>
        </w:tc>
      </w:tr>
      <w:tr w:rsidR="00DA663F" w:rsidRPr="00833A19" w14:paraId="528F3887" w14:textId="77777777" w:rsidTr="00DA663F">
        <w:trPr>
          <w:trHeight w:val="1110"/>
        </w:trPr>
        <w:tc>
          <w:tcPr>
            <w:tcW w:w="441" w:type="dxa"/>
            <w:vMerge/>
          </w:tcPr>
          <w:p w14:paraId="4F3B0F38" w14:textId="77777777" w:rsidR="00DA663F" w:rsidRPr="00833A19" w:rsidRDefault="00DA663F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</w:tcPr>
          <w:p w14:paraId="31B610CE" w14:textId="758F9CAF" w:rsidR="00DA663F" w:rsidRPr="0009418A" w:rsidRDefault="00DA663F" w:rsidP="00423E4B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Garamond" w:hAnsi="Garamond"/>
                <w:b/>
              </w:rPr>
              <w:t>Jenis</w:t>
            </w:r>
            <w:proofErr w:type="spellEnd"/>
            <w:r>
              <w:rPr>
                <w:rFonts w:ascii="Garamond" w:hAnsi="Garamond"/>
                <w:b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</w:rPr>
              <w:t>Perkhidmatan</w:t>
            </w:r>
            <w:proofErr w:type="spellEnd"/>
            <w:r>
              <w:rPr>
                <w:rFonts w:ascii="Garamond" w:hAnsi="Garamond"/>
                <w:b/>
              </w:rPr>
              <w:t xml:space="preserve"> (</w:t>
            </w:r>
            <w:proofErr w:type="spellStart"/>
            <w:r>
              <w:rPr>
                <w:rFonts w:ascii="Garamond" w:hAnsi="Garamond"/>
                <w:b/>
              </w:rPr>
              <w:t>SilaTandakan</w:t>
            </w:r>
            <w:proofErr w:type="spellEnd"/>
            <w:r>
              <w:rPr>
                <w:rFonts w:ascii="Garamond" w:hAnsi="Garamond"/>
                <w:b/>
              </w:rPr>
              <w:t xml:space="preserve"> </w:t>
            </w:r>
            <w:r>
              <w:rPr>
                <w:rFonts w:ascii="Calibri" w:hAnsi="Calibri" w:cs="Calibri"/>
                <w:bCs/>
                <w:sz w:val="32"/>
                <w:szCs w:val="32"/>
                <w:lang w:val="ms-MY"/>
              </w:rPr>
              <w:t>√</w:t>
            </w:r>
            <w:r>
              <w:rPr>
                <w:rFonts w:ascii="Garamond" w:hAnsi="Garamond"/>
                <w:b/>
              </w:rPr>
              <w:t>)/</w:t>
            </w:r>
            <w:r w:rsidRPr="00DA6EE9"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Type of Service (Please Tick </w:t>
            </w:r>
            <w:r w:rsidRPr="00DA6EE9">
              <w:rPr>
                <w:rFonts w:ascii="Garamond" w:hAnsi="Garamond" w:cs="Calibri"/>
                <w:bCs/>
                <w:i/>
                <w:iCs/>
                <w:sz w:val="20"/>
                <w:szCs w:val="20"/>
                <w:lang w:val="ms-MY"/>
              </w:rPr>
              <w:t>√</w:t>
            </w:r>
            <w:r w:rsidRPr="00DA6EE9">
              <w:rPr>
                <w:rFonts w:ascii="Garamond" w:hAnsi="Garamond"/>
                <w:bCs/>
                <w:i/>
                <w:iCs/>
                <w:sz w:val="20"/>
                <w:szCs w:val="20"/>
              </w:rPr>
              <w:t>)</w:t>
            </w:r>
          </w:p>
          <w:p w14:paraId="59F59CB1" w14:textId="77777777" w:rsidR="00DA663F" w:rsidRDefault="00DA663F" w:rsidP="00423E4B">
            <w:pPr>
              <w:rPr>
                <w:rFonts w:ascii="Garamond" w:hAnsi="Garamond"/>
                <w:b/>
              </w:rPr>
            </w:pPr>
          </w:p>
          <w:tbl>
            <w:tblPr>
              <w:tblStyle w:val="TableGrid"/>
              <w:tblpPr w:leftFromText="180" w:rightFromText="180" w:vertAnchor="text" w:horzAnchor="margin" w:tblpY="-33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45"/>
              <w:gridCol w:w="456"/>
              <w:gridCol w:w="360"/>
              <w:gridCol w:w="4499"/>
              <w:gridCol w:w="456"/>
            </w:tblGrid>
            <w:tr w:rsidR="00DA663F" w14:paraId="656DB22C" w14:textId="77777777" w:rsidTr="0009418A">
              <w:trPr>
                <w:trHeight w:val="354"/>
              </w:trPr>
              <w:tc>
                <w:tcPr>
                  <w:tcW w:w="2245" w:type="dxa"/>
                  <w:vMerge w:val="restart"/>
                  <w:tcBorders>
                    <w:right w:val="single" w:sz="4" w:space="0" w:color="auto"/>
                  </w:tcBorders>
                </w:tcPr>
                <w:p w14:paraId="37F2F0D4" w14:textId="545BAD5E" w:rsidR="00DA663F" w:rsidRDefault="00DA663F" w:rsidP="00423E4B">
                  <w:pPr>
                    <w:rPr>
                      <w:rFonts w:ascii="Garamond" w:hAnsi="Garamond"/>
                      <w:b/>
                    </w:rPr>
                  </w:pPr>
                  <w:proofErr w:type="spellStart"/>
                  <w:r>
                    <w:rPr>
                      <w:rFonts w:ascii="Garamond" w:hAnsi="Garamond"/>
                      <w:b/>
                    </w:rPr>
                    <w:t>Tetap</w:t>
                  </w:r>
                  <w:proofErr w:type="spellEnd"/>
                  <w:r>
                    <w:rPr>
                      <w:rFonts w:ascii="Garamond" w:hAnsi="Garamond"/>
                      <w:b/>
                    </w:rPr>
                    <w:t>/</w:t>
                  </w:r>
                  <w:r w:rsidRPr="00DA6EE9">
                    <w:rPr>
                      <w:rFonts w:ascii="Garamond" w:hAnsi="Garamond"/>
                      <w:bCs/>
                      <w:i/>
                      <w:iCs/>
                      <w:sz w:val="20"/>
                      <w:szCs w:val="20"/>
                    </w:rPr>
                    <w:t>Permanent</w:t>
                  </w:r>
                </w:p>
              </w:tc>
              <w:sdt>
                <w:sdtPr>
                  <w:id w:val="-1092929478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7E0DC4E3" w14:textId="400E0982" w:rsidR="00DA663F" w:rsidRPr="00DA663F" w:rsidRDefault="0009418A" w:rsidP="00DA663F">
                      <w:pPr>
                        <w:tabs>
                          <w:tab w:val="left" w:pos="720"/>
                        </w:tabs>
                        <w:spacing w:after="120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60" w:type="dxa"/>
                  <w:tcBorders>
                    <w:left w:val="single" w:sz="4" w:space="0" w:color="auto"/>
                  </w:tcBorders>
                </w:tcPr>
                <w:p w14:paraId="71472A6E" w14:textId="77777777" w:rsidR="00DA663F" w:rsidRDefault="00DA663F" w:rsidP="00423E4B">
                  <w:pPr>
                    <w:rPr>
                      <w:rFonts w:ascii="Tahoma" w:hAnsi="Tahoma" w:cs="Tahoma"/>
                      <w:bCs/>
                      <w:sz w:val="32"/>
                      <w:szCs w:val="32"/>
                      <w:lang w:val="ms-MY"/>
                    </w:rPr>
                  </w:pPr>
                </w:p>
              </w:tc>
              <w:tc>
                <w:tcPr>
                  <w:tcW w:w="4499" w:type="dxa"/>
                  <w:tcBorders>
                    <w:right w:val="single" w:sz="4" w:space="0" w:color="auto"/>
                  </w:tcBorders>
                </w:tcPr>
                <w:p w14:paraId="5233A270" w14:textId="2A911A26" w:rsidR="00DA663F" w:rsidRPr="00DA663F" w:rsidRDefault="00DA663F" w:rsidP="00423E4B">
                  <w:pPr>
                    <w:rPr>
                      <w:rFonts w:ascii="Garamond" w:hAnsi="Garamond" w:cs="Tahoma"/>
                      <w:b/>
                    </w:rPr>
                  </w:pPr>
                  <w:proofErr w:type="spellStart"/>
                  <w:r w:rsidRPr="00423E4B">
                    <w:rPr>
                      <w:rFonts w:ascii="Garamond" w:hAnsi="Garamond" w:cs="Tahoma"/>
                      <w:b/>
                    </w:rPr>
                    <w:t>Kontrak</w:t>
                  </w:r>
                  <w:proofErr w:type="spellEnd"/>
                  <w:r>
                    <w:rPr>
                      <w:rFonts w:ascii="Garamond" w:hAnsi="Garamond" w:cs="Tahoma"/>
                      <w:b/>
                    </w:rPr>
                    <w:t xml:space="preserve"> (</w:t>
                  </w:r>
                  <w:proofErr w:type="spellStart"/>
                  <w:r>
                    <w:rPr>
                      <w:rFonts w:ascii="Garamond" w:hAnsi="Garamond" w:cs="Tahoma"/>
                      <w:b/>
                    </w:rPr>
                    <w:t>nyatakan</w:t>
                  </w:r>
                  <w:proofErr w:type="spellEnd"/>
                  <w:r>
                    <w:rPr>
                      <w:rFonts w:ascii="Garamond" w:hAnsi="Garamond" w:cs="Tahoma"/>
                      <w:b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="Tahoma"/>
                      <w:b/>
                    </w:rPr>
                    <w:t>tarikh</w:t>
                  </w:r>
                  <w:proofErr w:type="spellEnd"/>
                  <w:r>
                    <w:rPr>
                      <w:rFonts w:ascii="Garamond" w:hAnsi="Garamond" w:cs="Tahoma"/>
                      <w:b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="Tahoma"/>
                      <w:b/>
                    </w:rPr>
                    <w:t>tamat</w:t>
                  </w:r>
                  <w:proofErr w:type="spellEnd"/>
                  <w:r>
                    <w:rPr>
                      <w:rFonts w:ascii="Garamond" w:hAnsi="Garamond" w:cs="Tahoma"/>
                      <w:b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="Tahoma"/>
                      <w:b/>
                    </w:rPr>
                    <w:t>kontrak</w:t>
                  </w:r>
                  <w:proofErr w:type="spellEnd"/>
                  <w:r>
                    <w:rPr>
                      <w:rFonts w:ascii="Garamond" w:hAnsi="Garamond" w:cs="Tahoma"/>
                      <w:b/>
                    </w:rPr>
                    <w:t>:</w:t>
                  </w:r>
                </w:p>
              </w:tc>
              <w:tc>
                <w:tcPr>
                  <w:tcW w:w="3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sdt>
                  <w:sdtPr>
                    <w:id w:val="-973516999"/>
                    <w14:checkbox>
                      <w14:checked w14:val="0"/>
                      <w14:checkedState w14:val="00D6" w14:font="Symbol"/>
                      <w14:uncheckedState w14:val="2610" w14:font="MS Gothic"/>
                    </w14:checkbox>
                  </w:sdtPr>
                  <w:sdtEndPr/>
                  <w:sdtContent>
                    <w:p w14:paraId="21EB92DB" w14:textId="72505EE6" w:rsidR="00DA663F" w:rsidRPr="00DA663F" w:rsidRDefault="00DA663F" w:rsidP="00DA663F">
                      <w:pPr>
                        <w:tabs>
                          <w:tab w:val="left" w:pos="720"/>
                        </w:tabs>
                        <w:spacing w:after="120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sdtContent>
                </w:sdt>
              </w:tc>
            </w:tr>
            <w:tr w:rsidR="00DA663F" w14:paraId="436FE67D" w14:textId="77777777" w:rsidTr="0009418A">
              <w:trPr>
                <w:trHeight w:val="360"/>
              </w:trPr>
              <w:tc>
                <w:tcPr>
                  <w:tcW w:w="2245" w:type="dxa"/>
                  <w:vMerge/>
                </w:tcPr>
                <w:p w14:paraId="144516AD" w14:textId="77777777" w:rsidR="00DA663F" w:rsidRDefault="00DA663F" w:rsidP="00423E4B">
                  <w:pPr>
                    <w:rPr>
                      <w:rFonts w:ascii="Garamond" w:hAnsi="Garamond"/>
                      <w:b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</w:tcBorders>
                </w:tcPr>
                <w:p w14:paraId="3983B6E7" w14:textId="77777777" w:rsidR="00DA663F" w:rsidRPr="00DA663F" w:rsidRDefault="00DA663F" w:rsidP="00DA663F">
                  <w:pPr>
                    <w:jc w:val="center"/>
                  </w:pPr>
                </w:p>
              </w:tc>
              <w:tc>
                <w:tcPr>
                  <w:tcW w:w="360" w:type="dxa"/>
                </w:tcPr>
                <w:p w14:paraId="0D0C7D69" w14:textId="77777777" w:rsidR="00DA663F" w:rsidRDefault="00DA663F" w:rsidP="00423E4B">
                  <w:pPr>
                    <w:rPr>
                      <w:rFonts w:ascii="Tahoma" w:hAnsi="Tahoma" w:cs="Tahoma"/>
                      <w:bCs/>
                      <w:sz w:val="32"/>
                      <w:szCs w:val="32"/>
                      <w:lang w:val="ms-MY"/>
                    </w:rPr>
                  </w:pPr>
                </w:p>
              </w:tc>
              <w:tc>
                <w:tcPr>
                  <w:tcW w:w="4499" w:type="dxa"/>
                </w:tcPr>
                <w:p w14:paraId="3333CF2E" w14:textId="77777777" w:rsidR="00DA663F" w:rsidRPr="00423E4B" w:rsidRDefault="00DA663F" w:rsidP="00423E4B">
                  <w:pPr>
                    <w:rPr>
                      <w:rFonts w:ascii="Garamond" w:hAnsi="Garamond" w:cs="Tahoma"/>
                      <w:b/>
                    </w:rPr>
                  </w:pPr>
                  <w:r w:rsidRPr="00DA6EE9">
                    <w:rPr>
                      <w:rFonts w:ascii="Garamond" w:hAnsi="Garamond" w:cs="Tahoma"/>
                      <w:bCs/>
                      <w:i/>
                      <w:iCs/>
                      <w:sz w:val="20"/>
                      <w:szCs w:val="20"/>
                    </w:rPr>
                    <w:t>Contract (State contract expiry date)</w:t>
                  </w:r>
                  <w:r>
                    <w:rPr>
                      <w:rFonts w:ascii="Garamond" w:hAnsi="Garamond" w:cs="Tahoma"/>
                      <w:bCs/>
                      <w:i/>
                      <w:iCs/>
                      <w:sz w:val="20"/>
                      <w:szCs w:val="20"/>
                    </w:rPr>
                    <w:t xml:space="preserve">: </w:t>
                  </w:r>
                </w:p>
              </w:tc>
              <w:tc>
                <w:tcPr>
                  <w:tcW w:w="367" w:type="dxa"/>
                  <w:tcBorders>
                    <w:top w:val="single" w:sz="4" w:space="0" w:color="auto"/>
                  </w:tcBorders>
                </w:tcPr>
                <w:p w14:paraId="659FEDBA" w14:textId="77777777" w:rsidR="00DA663F" w:rsidRPr="00DA663F" w:rsidRDefault="00DA663F" w:rsidP="00DA663F">
                  <w:pPr>
                    <w:jc w:val="center"/>
                  </w:pPr>
                </w:p>
              </w:tc>
            </w:tr>
            <w:tr w:rsidR="00DA663F" w14:paraId="20CA9DB2" w14:textId="77777777" w:rsidTr="0009418A">
              <w:trPr>
                <w:trHeight w:val="228"/>
              </w:trPr>
              <w:tc>
                <w:tcPr>
                  <w:tcW w:w="2245" w:type="dxa"/>
                  <w:vMerge/>
                </w:tcPr>
                <w:p w14:paraId="0FE3A629" w14:textId="77777777" w:rsidR="00DA663F" w:rsidRDefault="00DA663F" w:rsidP="00423E4B">
                  <w:pPr>
                    <w:rPr>
                      <w:rFonts w:ascii="Garamond" w:hAnsi="Garamond"/>
                      <w:b/>
                    </w:rPr>
                  </w:pPr>
                </w:p>
              </w:tc>
              <w:tc>
                <w:tcPr>
                  <w:tcW w:w="456" w:type="dxa"/>
                </w:tcPr>
                <w:p w14:paraId="2B6A1AAF" w14:textId="77777777" w:rsidR="00DA663F" w:rsidRPr="00DA663F" w:rsidRDefault="00DA663F" w:rsidP="00DA663F">
                  <w:pPr>
                    <w:tabs>
                      <w:tab w:val="left" w:pos="720"/>
                    </w:tabs>
                    <w:spacing w:after="120"/>
                    <w:jc w:val="center"/>
                  </w:pPr>
                </w:p>
              </w:tc>
              <w:tc>
                <w:tcPr>
                  <w:tcW w:w="360" w:type="dxa"/>
                </w:tcPr>
                <w:p w14:paraId="208E705C" w14:textId="77777777" w:rsidR="00DA663F" w:rsidRDefault="00DA663F" w:rsidP="00423E4B">
                  <w:pPr>
                    <w:rPr>
                      <w:rFonts w:ascii="Tahoma" w:hAnsi="Tahoma" w:cs="Tahoma"/>
                      <w:bCs/>
                      <w:sz w:val="32"/>
                      <w:szCs w:val="32"/>
                      <w:lang w:val="ms-MY"/>
                    </w:rPr>
                  </w:pPr>
                </w:p>
              </w:tc>
              <w:tc>
                <w:tcPr>
                  <w:tcW w:w="4499" w:type="dxa"/>
                  <w:tcBorders>
                    <w:bottom w:val="single" w:sz="4" w:space="0" w:color="auto"/>
                  </w:tcBorders>
                </w:tcPr>
                <w:p w14:paraId="13794986" w14:textId="77777777" w:rsidR="00DA663F" w:rsidRPr="00423E4B" w:rsidRDefault="00DA663F" w:rsidP="00423E4B">
                  <w:pPr>
                    <w:rPr>
                      <w:rFonts w:ascii="Garamond" w:hAnsi="Garamond" w:cs="Tahoma"/>
                      <w:b/>
                    </w:rPr>
                  </w:pPr>
                </w:p>
              </w:tc>
              <w:tc>
                <w:tcPr>
                  <w:tcW w:w="367" w:type="dxa"/>
                </w:tcPr>
                <w:p w14:paraId="2F0653D3" w14:textId="77777777" w:rsidR="00DA663F" w:rsidRPr="00DA663F" w:rsidRDefault="00DA663F" w:rsidP="00DA663F">
                  <w:pPr>
                    <w:tabs>
                      <w:tab w:val="left" w:pos="720"/>
                    </w:tabs>
                    <w:spacing w:after="120"/>
                    <w:jc w:val="center"/>
                  </w:pPr>
                </w:p>
              </w:tc>
            </w:tr>
            <w:tr w:rsidR="0009418A" w14:paraId="6808B534" w14:textId="77777777" w:rsidTr="0009418A">
              <w:trPr>
                <w:trHeight w:val="360"/>
              </w:trPr>
              <w:tc>
                <w:tcPr>
                  <w:tcW w:w="2245" w:type="dxa"/>
                </w:tcPr>
                <w:p w14:paraId="455300AE" w14:textId="77777777" w:rsidR="0009418A" w:rsidRDefault="0009418A" w:rsidP="00423E4B">
                  <w:pPr>
                    <w:rPr>
                      <w:rFonts w:ascii="Garamond" w:hAnsi="Garamond"/>
                      <w:b/>
                    </w:rPr>
                  </w:pPr>
                </w:p>
              </w:tc>
              <w:tc>
                <w:tcPr>
                  <w:tcW w:w="456" w:type="dxa"/>
                </w:tcPr>
                <w:p w14:paraId="1C4DF705" w14:textId="77777777" w:rsidR="0009418A" w:rsidRPr="00DA663F" w:rsidRDefault="0009418A" w:rsidP="00DA663F">
                  <w:pPr>
                    <w:tabs>
                      <w:tab w:val="left" w:pos="720"/>
                    </w:tabs>
                    <w:spacing w:after="120"/>
                    <w:jc w:val="center"/>
                  </w:pPr>
                </w:p>
              </w:tc>
              <w:tc>
                <w:tcPr>
                  <w:tcW w:w="360" w:type="dxa"/>
                </w:tcPr>
                <w:p w14:paraId="11DCB891" w14:textId="77777777" w:rsidR="0009418A" w:rsidRDefault="0009418A" w:rsidP="00423E4B">
                  <w:pPr>
                    <w:rPr>
                      <w:rFonts w:ascii="Tahoma" w:hAnsi="Tahoma" w:cs="Tahoma"/>
                      <w:bCs/>
                      <w:sz w:val="32"/>
                      <w:szCs w:val="32"/>
                      <w:lang w:val="ms-MY"/>
                    </w:rPr>
                  </w:pPr>
                </w:p>
                <w:p w14:paraId="760A2C31" w14:textId="52D00856" w:rsidR="0009418A" w:rsidRDefault="0009418A" w:rsidP="00423E4B">
                  <w:pPr>
                    <w:rPr>
                      <w:rFonts w:ascii="Tahoma" w:hAnsi="Tahoma" w:cs="Tahoma"/>
                      <w:bCs/>
                      <w:sz w:val="32"/>
                      <w:szCs w:val="32"/>
                      <w:lang w:val="ms-MY"/>
                    </w:rPr>
                  </w:pPr>
                </w:p>
              </w:tc>
              <w:tc>
                <w:tcPr>
                  <w:tcW w:w="4499" w:type="dxa"/>
                  <w:tcBorders>
                    <w:top w:val="single" w:sz="4" w:space="0" w:color="auto"/>
                  </w:tcBorders>
                </w:tcPr>
                <w:p w14:paraId="7F4E4889" w14:textId="77777777" w:rsidR="0009418A" w:rsidRPr="00423E4B" w:rsidRDefault="0009418A" w:rsidP="00423E4B">
                  <w:pPr>
                    <w:rPr>
                      <w:rFonts w:ascii="Garamond" w:hAnsi="Garamond" w:cs="Tahoma"/>
                      <w:b/>
                    </w:rPr>
                  </w:pPr>
                </w:p>
              </w:tc>
              <w:tc>
                <w:tcPr>
                  <w:tcW w:w="367" w:type="dxa"/>
                </w:tcPr>
                <w:p w14:paraId="7941AFF8" w14:textId="77777777" w:rsidR="0009418A" w:rsidRPr="00DA663F" w:rsidRDefault="0009418A" w:rsidP="00DA663F">
                  <w:pPr>
                    <w:tabs>
                      <w:tab w:val="left" w:pos="720"/>
                    </w:tabs>
                    <w:spacing w:after="120"/>
                    <w:jc w:val="center"/>
                  </w:pPr>
                </w:p>
              </w:tc>
            </w:tr>
          </w:tbl>
          <w:p w14:paraId="19FB238B" w14:textId="394DD68B" w:rsidR="00DA663F" w:rsidRDefault="00DA663F" w:rsidP="00A044B1">
            <w:pPr>
              <w:rPr>
                <w:rFonts w:ascii="Garamond" w:hAnsi="Garamond"/>
                <w:b/>
              </w:rPr>
            </w:pPr>
          </w:p>
        </w:tc>
      </w:tr>
      <w:tr w:rsidR="00A044B1" w:rsidRPr="00833A19" w14:paraId="48DD6C3C" w14:textId="77777777" w:rsidTr="00E04000">
        <w:tc>
          <w:tcPr>
            <w:tcW w:w="441" w:type="dxa"/>
            <w:shd w:val="clear" w:color="auto" w:fill="D6E3BC" w:themeFill="accent3" w:themeFillTint="66"/>
          </w:tcPr>
          <w:p w14:paraId="3754C9B0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lastRenderedPageBreak/>
              <w:t xml:space="preserve">B. </w:t>
            </w: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4ACA2AEC" w14:textId="5D7FE883" w:rsidR="00A044B1" w:rsidRPr="00833A19" w:rsidRDefault="00A044B1" w:rsidP="00A044B1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>MAKLUMAT MANUSKRIP</w:t>
            </w:r>
            <w:r>
              <w:rPr>
                <w:rFonts w:ascii="Garamond" w:hAnsi="Garamond"/>
                <w:b/>
              </w:rPr>
              <w:t>/</w:t>
            </w:r>
            <w:r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>DETAILS OF MANUSCRIPT</w:t>
            </w:r>
            <w:r w:rsidRPr="008679CB">
              <w:rPr>
                <w:rFonts w:ascii="Garamond" w:hAnsi="Garamond"/>
                <w:b/>
                <w:i/>
                <w:iCs/>
              </w:rPr>
              <w:t xml:space="preserve"> </w:t>
            </w:r>
          </w:p>
        </w:tc>
      </w:tr>
      <w:tr w:rsidR="00A044B1" w:rsidRPr="00833A19" w14:paraId="36641F95" w14:textId="77777777" w:rsidTr="00833A19">
        <w:tc>
          <w:tcPr>
            <w:tcW w:w="441" w:type="dxa"/>
          </w:tcPr>
          <w:p w14:paraId="718E2517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7531E7C0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  <w:p w14:paraId="188F762F" w14:textId="30B5BD20" w:rsidR="00E02A48" w:rsidRDefault="00E02A48" w:rsidP="00A044B1">
            <w:pPr>
              <w:numPr>
                <w:ilvl w:val="0"/>
                <w:numId w:val="1"/>
              </w:numPr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Bidang</w:t>
            </w:r>
            <w:proofErr w:type="spellEnd"/>
            <w:r w:rsidR="00FF4E3A">
              <w:rPr>
                <w:rFonts w:ascii="Garamond" w:hAnsi="Garamond"/>
              </w:rPr>
              <w:t xml:space="preserve"> [</w:t>
            </w:r>
            <w:proofErr w:type="spellStart"/>
            <w:r>
              <w:rPr>
                <w:rFonts w:ascii="Garamond" w:hAnsi="Garamond"/>
              </w:rPr>
              <w:t>Sila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Tandakan</w:t>
            </w:r>
            <w:proofErr w:type="spellEnd"/>
            <w:r>
              <w:rPr>
                <w:rFonts w:ascii="Garamond" w:hAnsi="Garamond"/>
              </w:rPr>
              <w:t xml:space="preserve"> (</w:t>
            </w:r>
            <w:r>
              <w:rPr>
                <w:rFonts w:ascii="Garamond" w:hAnsi="Garamond"/>
              </w:rPr>
              <w:sym w:font="Symbol" w:char="F0D6"/>
            </w:r>
            <w:r>
              <w:rPr>
                <w:rFonts w:ascii="Garamond" w:hAnsi="Garamond"/>
              </w:rPr>
              <w:t>)</w:t>
            </w:r>
            <w:r w:rsidR="00FF4E3A">
              <w:rPr>
                <w:rFonts w:ascii="Garamond" w:hAnsi="Garamond"/>
              </w:rPr>
              <w:t xml:space="preserve">] </w:t>
            </w:r>
            <w:r>
              <w:rPr>
                <w:rFonts w:ascii="Garamond" w:hAnsi="Garamond"/>
              </w:rPr>
              <w:t>Field</w:t>
            </w:r>
            <w:r w:rsidR="006F3AB4">
              <w:rPr>
                <w:rFonts w:ascii="Garamond" w:hAnsi="Garamond"/>
              </w:rPr>
              <w:t>s</w:t>
            </w:r>
            <w:r>
              <w:rPr>
                <w:rFonts w:ascii="Garamond" w:hAnsi="Garamond"/>
              </w:rPr>
              <w:t xml:space="preserve">. </w:t>
            </w:r>
            <w:r w:rsidR="00FF4E3A">
              <w:rPr>
                <w:rFonts w:ascii="Garamond" w:hAnsi="Garamond"/>
              </w:rPr>
              <w:t>[</w:t>
            </w:r>
            <w:r>
              <w:rPr>
                <w:rFonts w:ascii="Garamond" w:hAnsi="Garamond"/>
              </w:rPr>
              <w:t xml:space="preserve">Please </w:t>
            </w:r>
            <w:r w:rsidR="00FF4E3A">
              <w:rPr>
                <w:rFonts w:ascii="Garamond" w:hAnsi="Garamond"/>
              </w:rPr>
              <w:t>T</w:t>
            </w:r>
            <w:r>
              <w:rPr>
                <w:rFonts w:ascii="Garamond" w:hAnsi="Garamond"/>
              </w:rPr>
              <w:t>ick (</w:t>
            </w:r>
            <w:r>
              <w:rPr>
                <w:rFonts w:ascii="Garamond" w:hAnsi="Garamond"/>
              </w:rPr>
              <w:sym w:font="Symbol" w:char="F0D6"/>
            </w:r>
            <w:r>
              <w:rPr>
                <w:rFonts w:ascii="Garamond" w:hAnsi="Garamond"/>
              </w:rPr>
              <w:t>)</w:t>
            </w:r>
            <w:r w:rsidR="00FF4E3A">
              <w:rPr>
                <w:rFonts w:ascii="Garamond" w:hAnsi="Garamond"/>
              </w:rPr>
              <w:t>]</w:t>
            </w:r>
          </w:p>
          <w:p w14:paraId="112368E7" w14:textId="77777777" w:rsidR="00E02A48" w:rsidRDefault="00E02A48" w:rsidP="00E02A48">
            <w:pPr>
              <w:ind w:left="360"/>
              <w:rPr>
                <w:rFonts w:ascii="Garamond" w:hAnsi="Garamond"/>
              </w:rPr>
            </w:pP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456"/>
              <w:gridCol w:w="3755"/>
              <w:gridCol w:w="456"/>
              <w:gridCol w:w="4195"/>
            </w:tblGrid>
            <w:tr w:rsidR="00E02A48" w14:paraId="0B381D8E" w14:textId="77777777" w:rsidTr="00FF4E3A">
              <w:sdt>
                <w:sdtPr>
                  <w:rPr>
                    <w:rFonts w:ascii="Garamond" w:hAnsi="Garamond"/>
                  </w:rPr>
                  <w:id w:val="1535764512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  <w:tcBorders>
                        <w:bottom w:val="single" w:sz="4" w:space="0" w:color="auto"/>
                      </w:tcBorders>
                    </w:tcPr>
                    <w:p w14:paraId="1DF14F18" w14:textId="472B8F4C" w:rsidR="00E02A48" w:rsidRDefault="00FF4E3A" w:rsidP="00E02A48">
                      <w:pPr>
                        <w:rPr>
                          <w:rFonts w:ascii="Garamond" w:hAnsi="Garamond"/>
                        </w:rPr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758" w:type="dxa"/>
                  <w:tcBorders>
                    <w:top w:val="nil"/>
                    <w:bottom w:val="nil"/>
                  </w:tcBorders>
                </w:tcPr>
                <w:p w14:paraId="4D740749" w14:textId="099D2BDC" w:rsidR="00E02A48" w:rsidRPr="00E02A48" w:rsidRDefault="00E02A48" w:rsidP="00E02A48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Sains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, </w:t>
                  </w:r>
                  <w:proofErr w:type="spellStart"/>
                  <w:r>
                    <w:rPr>
                      <w:rFonts w:ascii="Garamond" w:hAnsi="Garamond"/>
                    </w:rPr>
                    <w:t>Teknologi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dan </w:t>
                  </w:r>
                  <w:proofErr w:type="spellStart"/>
                  <w:r>
                    <w:rPr>
                      <w:rFonts w:ascii="Garamond" w:hAnsi="Garamond"/>
                    </w:rPr>
                    <w:t>Kejuruteraan</w:t>
                  </w:r>
                  <w:proofErr w:type="spellEnd"/>
                </w:p>
              </w:tc>
              <w:sdt>
                <w:sdtPr>
                  <w:rPr>
                    <w:rFonts w:ascii="Garamond" w:hAnsi="Garamond"/>
                  </w:rPr>
                  <w:id w:val="-1155911768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  <w:tcBorders>
                        <w:bottom w:val="single" w:sz="4" w:space="0" w:color="auto"/>
                      </w:tcBorders>
                    </w:tcPr>
                    <w:p w14:paraId="774864DE" w14:textId="427FECFD" w:rsidR="00E02A48" w:rsidRDefault="00FF4E3A" w:rsidP="00E02A48">
                      <w:pPr>
                        <w:rPr>
                          <w:rFonts w:ascii="Garamond" w:hAnsi="Garamond"/>
                        </w:rPr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198" w:type="dxa"/>
                  <w:tcBorders>
                    <w:top w:val="nil"/>
                    <w:bottom w:val="nil"/>
                    <w:right w:val="nil"/>
                  </w:tcBorders>
                </w:tcPr>
                <w:p w14:paraId="2F528153" w14:textId="6DA859AE" w:rsidR="00E02A48" w:rsidRPr="00E02A48" w:rsidRDefault="00E02A48" w:rsidP="00E02A48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Sains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Sosial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dan </w:t>
                  </w:r>
                  <w:proofErr w:type="spellStart"/>
                  <w:r>
                    <w:rPr>
                      <w:rFonts w:ascii="Garamond" w:hAnsi="Garamond"/>
                    </w:rPr>
                    <w:t>Kemanusiaan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</w:p>
              </w:tc>
            </w:tr>
            <w:tr w:rsidR="00E02A48" w14:paraId="000E1506" w14:textId="77777777" w:rsidTr="00FF4E3A">
              <w:tc>
                <w:tcPr>
                  <w:tcW w:w="456" w:type="dxa"/>
                  <w:tcBorders>
                    <w:left w:val="nil"/>
                    <w:bottom w:val="nil"/>
                    <w:right w:val="nil"/>
                  </w:tcBorders>
                </w:tcPr>
                <w:p w14:paraId="406E131B" w14:textId="77777777" w:rsidR="00E02A48" w:rsidRDefault="00E02A48" w:rsidP="00E02A48">
                  <w:pPr>
                    <w:rPr>
                      <w:rFonts w:ascii="Garamond" w:hAnsi="Garamond"/>
                    </w:rPr>
                  </w:pPr>
                </w:p>
              </w:tc>
              <w:tc>
                <w:tcPr>
                  <w:tcW w:w="375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9DFC48E" w14:textId="79BE319D" w:rsidR="00E02A48" w:rsidRDefault="00E02A48" w:rsidP="00E02A48">
                  <w:pPr>
                    <w:rPr>
                      <w:rFonts w:ascii="Garamond" w:hAnsi="Garamond"/>
                    </w:rPr>
                  </w:pPr>
                  <w:r w:rsidRPr="00E02A48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Science, Technology and Engineering</w:t>
                  </w:r>
                </w:p>
              </w:tc>
              <w:tc>
                <w:tcPr>
                  <w:tcW w:w="450" w:type="dxa"/>
                  <w:tcBorders>
                    <w:left w:val="nil"/>
                    <w:bottom w:val="nil"/>
                    <w:right w:val="nil"/>
                  </w:tcBorders>
                </w:tcPr>
                <w:p w14:paraId="78845BF1" w14:textId="77777777" w:rsidR="00E02A48" w:rsidRDefault="00E02A48" w:rsidP="00E02A48">
                  <w:pPr>
                    <w:rPr>
                      <w:rFonts w:ascii="Garamond" w:hAnsi="Garamond"/>
                    </w:rPr>
                  </w:pPr>
                </w:p>
              </w:tc>
              <w:tc>
                <w:tcPr>
                  <w:tcW w:w="419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C81D06" w14:textId="627BE971" w:rsidR="00E02A48" w:rsidRDefault="00E02A48" w:rsidP="00E02A48">
                  <w:pPr>
                    <w:rPr>
                      <w:rFonts w:ascii="Garamond" w:hAnsi="Garamond"/>
                    </w:rPr>
                  </w:pPr>
                  <w:r w:rsidRPr="00E02A48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Humanities and Social Science</w:t>
                  </w:r>
                </w:p>
              </w:tc>
            </w:tr>
          </w:tbl>
          <w:p w14:paraId="52577955" w14:textId="77777777" w:rsidR="00E02A48" w:rsidRDefault="00E02A48" w:rsidP="00E02A48">
            <w:pPr>
              <w:ind w:left="360"/>
              <w:rPr>
                <w:rFonts w:ascii="Garamond" w:hAnsi="Garamond"/>
              </w:rPr>
            </w:pPr>
          </w:p>
          <w:p w14:paraId="5CD02724" w14:textId="46A3E4DB" w:rsidR="00A044B1" w:rsidRDefault="00A044B1" w:rsidP="00A044B1">
            <w:pPr>
              <w:numPr>
                <w:ilvl w:val="0"/>
                <w:numId w:val="1"/>
              </w:numPr>
              <w:rPr>
                <w:rFonts w:ascii="Garamond" w:hAnsi="Garamond"/>
              </w:rPr>
            </w:pPr>
            <w:proofErr w:type="spellStart"/>
            <w:r w:rsidRPr="00833A19">
              <w:rPr>
                <w:rFonts w:ascii="Garamond" w:hAnsi="Garamond"/>
              </w:rPr>
              <w:t>Kategori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buku</w:t>
            </w:r>
            <w:proofErr w:type="spellEnd"/>
            <w:r w:rsidRPr="00833A19">
              <w:rPr>
                <w:rFonts w:ascii="Garamond" w:hAnsi="Garamond"/>
              </w:rPr>
              <w:t xml:space="preserve"> yang </w:t>
            </w:r>
            <w:proofErr w:type="spellStart"/>
            <w:r w:rsidRPr="00833A19">
              <w:rPr>
                <w:rFonts w:ascii="Garamond" w:hAnsi="Garamond"/>
              </w:rPr>
              <w:t>ingin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diterbitkan</w:t>
            </w:r>
            <w:proofErr w:type="spellEnd"/>
            <w:r w:rsidRPr="00833A19">
              <w:rPr>
                <w:rFonts w:ascii="Garamond" w:hAnsi="Garamond"/>
              </w:rPr>
              <w:t xml:space="preserve">:   </w:t>
            </w:r>
          </w:p>
          <w:p w14:paraId="3A3D21D1" w14:textId="39B8ACD1" w:rsidR="00A044B1" w:rsidRPr="00D837DD" w:rsidRDefault="00A044B1" w:rsidP="00A044B1">
            <w:pPr>
              <w:ind w:left="360"/>
              <w:rPr>
                <w:rFonts w:ascii="Garamond" w:hAnsi="Garamond"/>
                <w:i/>
                <w:iCs/>
                <w:sz w:val="20"/>
                <w:szCs w:val="20"/>
              </w:rPr>
            </w:pP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>Categories of book to be published:</w:t>
            </w:r>
          </w:p>
          <w:p w14:paraId="23A8712D" w14:textId="77777777" w:rsidR="00674DCF" w:rsidRDefault="00674DCF" w:rsidP="00A044B1">
            <w:pPr>
              <w:rPr>
                <w:rFonts w:ascii="Garamond" w:hAnsi="Garamond"/>
              </w:rPr>
            </w:pPr>
          </w:p>
          <w:tbl>
            <w:tblPr>
              <w:tblStyle w:val="TableGrid"/>
              <w:tblW w:w="0" w:type="auto"/>
              <w:tblCellSpacing w:w="7" w:type="dxa"/>
              <w:tblLook w:val="04A0" w:firstRow="1" w:lastRow="0" w:firstColumn="1" w:lastColumn="0" w:noHBand="0" w:noVBand="1"/>
            </w:tblPr>
            <w:tblGrid>
              <w:gridCol w:w="577"/>
              <w:gridCol w:w="7143"/>
            </w:tblGrid>
            <w:tr w:rsidR="00FF4E3A" w14:paraId="599DE6CA" w14:textId="77777777" w:rsidTr="00FF4E3A">
              <w:trPr>
                <w:trHeight w:val="216"/>
                <w:tblCellSpacing w:w="7" w:type="dxa"/>
              </w:trPr>
              <w:sdt>
                <w:sdtPr>
                  <w:rPr>
                    <w:rFonts w:ascii="MS Gothic" w:eastAsia="MS Gothic" w:hAnsi="MS Gothic" w:cs="Tahoma"/>
                    <w:bCs/>
                    <w:lang w:val="ms-MY"/>
                  </w:rPr>
                  <w:id w:val="2009250461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6" w:type="dxa"/>
                      <w:vAlign w:val="center"/>
                    </w:tcPr>
                    <w:p w14:paraId="1D3620D4" w14:textId="3BD1AD85" w:rsidR="00FF4E3A" w:rsidRDefault="00FF4E3A" w:rsidP="00674DCF">
                      <w:pPr>
                        <w:jc w:val="center"/>
                        <w:rPr>
                          <w:rFonts w:ascii="MS Gothic" w:eastAsia="MS Gothic" w:hAnsi="MS Gothic" w:cs="Tahoma"/>
                          <w:bCs/>
                          <w:lang w:val="ms-MY"/>
                        </w:rPr>
                      </w:pPr>
                      <w:r>
                        <w:rPr>
                          <w:rFonts w:ascii="MS Gothic" w:eastAsia="MS Gothic" w:hAnsi="MS Gothic" w:cs="Tahoma" w:hint="eastAsia"/>
                          <w:bCs/>
                          <w:lang w:val="ms-MY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122" w:type="dxa"/>
                  <w:vAlign w:val="center"/>
                </w:tcPr>
                <w:p w14:paraId="40961B30" w14:textId="6149CCDD" w:rsidR="00FF4E3A" w:rsidRDefault="00FF4E3A" w:rsidP="00A044B1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Buku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Ilmiah</w:t>
                  </w:r>
                  <w:proofErr w:type="spellEnd"/>
                  <w:r>
                    <w:rPr>
                      <w:rFonts w:ascii="Garamond" w:hAnsi="Garamond"/>
                    </w:rPr>
                    <w:t>/</w:t>
                  </w:r>
                  <w:r w:rsidRPr="00D837DD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Scholarly Book</w:t>
                  </w:r>
                </w:p>
              </w:tc>
            </w:tr>
            <w:tr w:rsidR="00FF4E3A" w14:paraId="726EC60A" w14:textId="77777777" w:rsidTr="00FF4E3A">
              <w:trPr>
                <w:trHeight w:val="216"/>
                <w:tblCellSpacing w:w="7" w:type="dxa"/>
              </w:trPr>
              <w:sdt>
                <w:sdtPr>
                  <w:rPr>
                    <w:rFonts w:ascii="MS Gothic" w:eastAsia="MS Gothic" w:hAnsi="MS Gothic" w:cs="Tahoma"/>
                    <w:bCs/>
                    <w:lang w:val="ms-MY"/>
                  </w:rPr>
                  <w:id w:val="-344485060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6" w:type="dxa"/>
                      <w:vAlign w:val="center"/>
                    </w:tcPr>
                    <w:p w14:paraId="54931BDC" w14:textId="64BE3DF4" w:rsidR="00FF4E3A" w:rsidRDefault="00FF4E3A" w:rsidP="00674DCF">
                      <w:pPr>
                        <w:jc w:val="center"/>
                        <w:rPr>
                          <w:rFonts w:ascii="MS Gothic" w:eastAsia="MS Gothic" w:hAnsi="MS Gothic" w:cs="Tahoma"/>
                          <w:bCs/>
                          <w:lang w:val="ms-MY"/>
                        </w:rPr>
                      </w:pPr>
                      <w:r>
                        <w:rPr>
                          <w:rFonts w:ascii="MS Gothic" w:eastAsia="MS Gothic" w:hAnsi="MS Gothic" w:cs="Tahoma" w:hint="eastAsia"/>
                          <w:bCs/>
                          <w:lang w:val="ms-MY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122" w:type="dxa"/>
                  <w:vAlign w:val="center"/>
                </w:tcPr>
                <w:p w14:paraId="2AA0B5E4" w14:textId="4C1748D9" w:rsidR="00FF4E3A" w:rsidRDefault="00FF4E3A" w:rsidP="00A044B1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Buku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Bukan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Ilmiah</w:t>
                  </w:r>
                  <w:proofErr w:type="spellEnd"/>
                  <w:r w:rsidRPr="000E102E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/Non-Scholarly Book</w:t>
                  </w:r>
                </w:p>
              </w:tc>
            </w:tr>
            <w:tr w:rsidR="00A044B1" w14:paraId="10600542" w14:textId="77777777" w:rsidTr="00FF4E3A">
              <w:trPr>
                <w:trHeight w:val="216"/>
                <w:tblCellSpacing w:w="7" w:type="dxa"/>
              </w:trPr>
              <w:sdt>
                <w:sdtPr>
                  <w:rPr>
                    <w:rFonts w:ascii="MS Gothic" w:eastAsia="MS Gothic" w:hAnsi="MS Gothic" w:cs="Tahoma"/>
                    <w:bCs/>
                    <w:lang w:val="ms-MY"/>
                  </w:rPr>
                  <w:id w:val="1288636022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6" w:type="dxa"/>
                      <w:vAlign w:val="center"/>
                    </w:tcPr>
                    <w:p w14:paraId="1FF6FC23" w14:textId="0AB73639" w:rsidR="00A044B1" w:rsidRPr="00674DCF" w:rsidRDefault="00674DCF" w:rsidP="00674DCF">
                      <w:pPr>
                        <w:jc w:val="center"/>
                        <w:rPr>
                          <w:rFonts w:ascii="MS Gothic" w:eastAsia="MS Gothic" w:hAnsi="MS Gothic" w:cs="Tahoma"/>
                          <w:bCs/>
                          <w:lang w:val="ms-MY"/>
                        </w:rPr>
                      </w:pPr>
                      <w:r>
                        <w:rPr>
                          <w:rFonts w:ascii="MS Gothic" w:eastAsia="MS Gothic" w:hAnsi="MS Gothic" w:cs="Tahoma" w:hint="eastAsia"/>
                          <w:bCs/>
                          <w:lang w:val="ms-MY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122" w:type="dxa"/>
                  <w:vAlign w:val="center"/>
                </w:tcPr>
                <w:p w14:paraId="6133841C" w14:textId="0D17894E" w:rsidR="00A044B1" w:rsidRDefault="00A044B1" w:rsidP="00A044B1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Buku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Umum</w:t>
                  </w:r>
                  <w:proofErr w:type="spellEnd"/>
                  <w:r>
                    <w:rPr>
                      <w:rFonts w:ascii="Garamond" w:hAnsi="Garamond"/>
                    </w:rPr>
                    <w:t>/</w:t>
                  </w:r>
                  <w:r w:rsidRPr="00D837DD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General Book</w:t>
                  </w:r>
                </w:p>
              </w:tc>
            </w:tr>
            <w:tr w:rsidR="00A044B1" w14:paraId="62A7E84C" w14:textId="77777777" w:rsidTr="00FF4E3A">
              <w:trPr>
                <w:trHeight w:val="216"/>
                <w:tblCellSpacing w:w="7" w:type="dxa"/>
              </w:trPr>
              <w:sdt>
                <w:sdtPr>
                  <w:rPr>
                    <w:rFonts w:ascii="Calibri" w:hAnsi="Calibri" w:cs="Calibri"/>
                    <w:bCs/>
                    <w:lang w:val="ms-MY"/>
                  </w:rPr>
                  <w:id w:val="656351591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6" w:type="dxa"/>
                      <w:vAlign w:val="center"/>
                    </w:tcPr>
                    <w:p w14:paraId="5EA4C8D8" w14:textId="634631F4" w:rsidR="00A044B1" w:rsidRPr="00674DCF" w:rsidRDefault="00674DCF" w:rsidP="00674DCF">
                      <w:pPr>
                        <w:jc w:val="center"/>
                        <w:rPr>
                          <w:rFonts w:ascii="Calibri" w:hAnsi="Calibri" w:cs="Calibri"/>
                          <w:bCs/>
                          <w:lang w:val="ms-MY"/>
                        </w:rPr>
                      </w:pPr>
                      <w:r>
                        <w:rPr>
                          <w:rFonts w:ascii="MS Gothic" w:eastAsia="MS Gothic" w:hAnsi="MS Gothic" w:cs="Calibri" w:hint="eastAsia"/>
                          <w:bCs/>
                          <w:lang w:val="ms-MY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122" w:type="dxa"/>
                  <w:vAlign w:val="center"/>
                </w:tcPr>
                <w:p w14:paraId="72B9F2E3" w14:textId="2ED5B57D" w:rsidR="00A044B1" w:rsidRDefault="00A044B1" w:rsidP="00A044B1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Karya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Garamond" w:hAnsi="Garamond"/>
                    </w:rPr>
                    <w:t>Suntingan</w:t>
                  </w:r>
                  <w:proofErr w:type="spellEnd"/>
                  <w:r>
                    <w:rPr>
                      <w:rFonts w:ascii="Garamond" w:hAnsi="Garamond"/>
                    </w:rPr>
                    <w:t>(</w:t>
                  </w:r>
                  <w:proofErr w:type="gramEnd"/>
                  <w:r>
                    <w:rPr>
                      <w:rFonts w:ascii="Garamond" w:hAnsi="Garamond"/>
                    </w:rPr>
                    <w:t xml:space="preserve">Bab </w:t>
                  </w:r>
                  <w:proofErr w:type="spellStart"/>
                  <w:r>
                    <w:rPr>
                      <w:rFonts w:ascii="Garamond" w:hAnsi="Garamond"/>
                    </w:rPr>
                    <w:t>Dalam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Buku</w:t>
                  </w:r>
                  <w:proofErr w:type="spellEnd"/>
                  <w:r>
                    <w:rPr>
                      <w:rFonts w:ascii="Garamond" w:hAnsi="Garamond"/>
                    </w:rPr>
                    <w:t>)/</w:t>
                  </w:r>
                  <w:r w:rsidRPr="00D837DD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Edited Volume/Chapter in Book</w:t>
                  </w:r>
                </w:p>
              </w:tc>
            </w:tr>
            <w:tr w:rsidR="00A044B1" w14:paraId="1402C262" w14:textId="77777777" w:rsidTr="00FF4E3A">
              <w:trPr>
                <w:trHeight w:val="216"/>
                <w:tblCellSpacing w:w="7" w:type="dxa"/>
              </w:trPr>
              <w:sdt>
                <w:sdtPr>
                  <w:rPr>
                    <w:rFonts w:ascii="Calibri" w:hAnsi="Calibri" w:cs="Calibri"/>
                    <w:bCs/>
                    <w:lang w:val="ms-MY"/>
                  </w:rPr>
                  <w:id w:val="-134421933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6" w:type="dxa"/>
                      <w:vAlign w:val="center"/>
                    </w:tcPr>
                    <w:p w14:paraId="106E3A1F" w14:textId="74390D5A" w:rsidR="00A044B1" w:rsidRPr="00674DCF" w:rsidRDefault="00674DCF" w:rsidP="00674DCF">
                      <w:pPr>
                        <w:jc w:val="center"/>
                        <w:rPr>
                          <w:rFonts w:ascii="Calibri" w:hAnsi="Calibri" w:cs="Calibri"/>
                          <w:bCs/>
                          <w:lang w:val="ms-MY"/>
                        </w:rPr>
                      </w:pPr>
                      <w:r>
                        <w:rPr>
                          <w:rFonts w:ascii="MS Gothic" w:eastAsia="MS Gothic" w:hAnsi="MS Gothic" w:cs="Calibri" w:hint="eastAsia"/>
                          <w:bCs/>
                          <w:lang w:val="ms-MY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122" w:type="dxa"/>
                  <w:vAlign w:val="center"/>
                </w:tcPr>
                <w:p w14:paraId="6FB87F91" w14:textId="3652DD4F" w:rsidR="00A044B1" w:rsidRDefault="00A044B1" w:rsidP="00A044B1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>Siri/</w:t>
                  </w:r>
                  <w:proofErr w:type="spellStart"/>
                  <w:r>
                    <w:rPr>
                      <w:rFonts w:ascii="Garamond" w:hAnsi="Garamond"/>
                    </w:rPr>
                    <w:t>Monograf</w:t>
                  </w:r>
                  <w:proofErr w:type="spellEnd"/>
                  <w:r>
                    <w:rPr>
                      <w:rFonts w:ascii="Garamond" w:hAnsi="Garamond"/>
                    </w:rPr>
                    <w:t>/</w:t>
                  </w:r>
                  <w:proofErr w:type="spellStart"/>
                  <w:r>
                    <w:rPr>
                      <w:rFonts w:ascii="Garamond" w:hAnsi="Garamond"/>
                    </w:rPr>
                    <w:t>Buku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Penyelidikan</w:t>
                  </w:r>
                  <w:proofErr w:type="spellEnd"/>
                  <w:r>
                    <w:rPr>
                      <w:rFonts w:ascii="Garamond" w:hAnsi="Garamond"/>
                    </w:rPr>
                    <w:t>/</w:t>
                  </w:r>
                  <w:r w:rsidRPr="00D837DD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Series/Monograph/Research Book</w:t>
                  </w:r>
                </w:p>
              </w:tc>
            </w:tr>
            <w:tr w:rsidR="00A044B1" w14:paraId="753A9427" w14:textId="77777777" w:rsidTr="00FF4E3A">
              <w:trPr>
                <w:trHeight w:val="216"/>
                <w:tblCellSpacing w:w="7" w:type="dxa"/>
              </w:trPr>
              <w:sdt>
                <w:sdtPr>
                  <w:rPr>
                    <w:rFonts w:ascii="Calibri" w:hAnsi="Calibri" w:cs="Calibri"/>
                    <w:bCs/>
                    <w:lang w:val="ms-MY"/>
                  </w:rPr>
                  <w:id w:val="191507650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6" w:type="dxa"/>
                      <w:vAlign w:val="center"/>
                    </w:tcPr>
                    <w:p w14:paraId="66148468" w14:textId="29DA00DC" w:rsidR="00A044B1" w:rsidRPr="00674DCF" w:rsidRDefault="00674DCF" w:rsidP="00674DCF">
                      <w:pPr>
                        <w:jc w:val="center"/>
                        <w:rPr>
                          <w:rFonts w:ascii="Calibri" w:hAnsi="Calibri" w:cs="Calibri"/>
                          <w:bCs/>
                          <w:lang w:val="ms-MY"/>
                        </w:rPr>
                      </w:pPr>
                      <w:r>
                        <w:rPr>
                          <w:rFonts w:ascii="MS Gothic" w:eastAsia="MS Gothic" w:hAnsi="MS Gothic" w:cs="Calibri" w:hint="eastAsia"/>
                          <w:bCs/>
                          <w:lang w:val="ms-MY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122" w:type="dxa"/>
                  <w:vAlign w:val="center"/>
                </w:tcPr>
                <w:p w14:paraId="3C28686B" w14:textId="08C718D0" w:rsidR="00A044B1" w:rsidRDefault="00A044B1" w:rsidP="00A044B1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Buku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Teks</w:t>
                  </w:r>
                  <w:proofErr w:type="spellEnd"/>
                  <w:r w:rsidR="004C5D59"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 w:rsidR="004C5D59">
                    <w:rPr>
                      <w:rFonts w:ascii="Garamond" w:hAnsi="Garamond"/>
                    </w:rPr>
                    <w:t>Universiti</w:t>
                  </w:r>
                  <w:proofErr w:type="spellEnd"/>
                  <w:r w:rsidR="004C5D59">
                    <w:rPr>
                      <w:rFonts w:ascii="Garamond" w:hAnsi="Garamond"/>
                    </w:rPr>
                    <w:t xml:space="preserve"> </w:t>
                  </w:r>
                  <w:r>
                    <w:rPr>
                      <w:rFonts w:ascii="Garamond" w:hAnsi="Garamond"/>
                    </w:rPr>
                    <w:t>/</w:t>
                  </w:r>
                  <w:r w:rsidR="004C5D59" w:rsidRPr="004C5D59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 xml:space="preserve">University </w:t>
                  </w:r>
                  <w:r w:rsidR="00EC2068" w:rsidRPr="004C5D59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Textbook</w:t>
                  </w:r>
                </w:p>
              </w:tc>
            </w:tr>
            <w:tr w:rsidR="00A044B1" w14:paraId="66ECA24F" w14:textId="77777777" w:rsidTr="00FF4E3A">
              <w:trPr>
                <w:trHeight w:val="216"/>
                <w:tblCellSpacing w:w="7" w:type="dxa"/>
              </w:trPr>
              <w:sdt>
                <w:sdtPr>
                  <w:rPr>
                    <w:rFonts w:ascii="Calibri" w:hAnsi="Calibri" w:cs="Calibri"/>
                    <w:bCs/>
                    <w:lang w:val="ms-MY"/>
                  </w:rPr>
                  <w:id w:val="-465037114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6" w:type="dxa"/>
                      <w:vAlign w:val="center"/>
                    </w:tcPr>
                    <w:p w14:paraId="4E5AD4EC" w14:textId="5FCBEA23" w:rsidR="00A044B1" w:rsidRPr="00674DCF" w:rsidRDefault="00674DCF" w:rsidP="00674DCF">
                      <w:pPr>
                        <w:jc w:val="center"/>
                        <w:rPr>
                          <w:rFonts w:ascii="Calibri" w:hAnsi="Calibri" w:cs="Calibri"/>
                          <w:bCs/>
                          <w:lang w:val="ms-MY"/>
                        </w:rPr>
                      </w:pPr>
                      <w:r>
                        <w:rPr>
                          <w:rFonts w:ascii="MS Gothic" w:eastAsia="MS Gothic" w:hAnsi="MS Gothic" w:cs="Calibri" w:hint="eastAsia"/>
                          <w:bCs/>
                          <w:lang w:val="ms-MY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122" w:type="dxa"/>
                  <w:vAlign w:val="center"/>
                </w:tcPr>
                <w:p w14:paraId="0DA75175" w14:textId="5BDF8EB4" w:rsidR="00A044B1" w:rsidRDefault="00A044B1" w:rsidP="00A044B1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Buku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Terjemahan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/ </w:t>
                  </w:r>
                  <w:r w:rsidRPr="00D837DD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Translation Book</w:t>
                  </w:r>
                </w:p>
              </w:tc>
            </w:tr>
            <w:tr w:rsidR="00A044B1" w14:paraId="20F92F4C" w14:textId="77777777" w:rsidTr="00FF4E3A">
              <w:trPr>
                <w:trHeight w:val="216"/>
                <w:tblCellSpacing w:w="7" w:type="dxa"/>
              </w:trPr>
              <w:sdt>
                <w:sdtPr>
                  <w:rPr>
                    <w:rFonts w:ascii="Calibri" w:hAnsi="Calibri" w:cs="Calibri"/>
                    <w:bCs/>
                    <w:lang w:val="ms-MY"/>
                  </w:rPr>
                  <w:id w:val="-2021912671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6" w:type="dxa"/>
                      <w:vAlign w:val="center"/>
                    </w:tcPr>
                    <w:p w14:paraId="3C8484F3" w14:textId="71078D4A" w:rsidR="00A044B1" w:rsidRPr="00674DCF" w:rsidRDefault="00674DCF" w:rsidP="00674DCF">
                      <w:pPr>
                        <w:jc w:val="center"/>
                        <w:rPr>
                          <w:rFonts w:ascii="Calibri" w:hAnsi="Calibri" w:cs="Calibri"/>
                          <w:bCs/>
                          <w:lang w:val="ms-MY"/>
                        </w:rPr>
                      </w:pPr>
                      <w:r>
                        <w:rPr>
                          <w:rFonts w:ascii="MS Gothic" w:eastAsia="MS Gothic" w:hAnsi="MS Gothic" w:cs="Calibri" w:hint="eastAsia"/>
                          <w:bCs/>
                          <w:lang w:val="ms-MY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122" w:type="dxa"/>
                  <w:vAlign w:val="center"/>
                </w:tcPr>
                <w:p w14:paraId="42ED3438" w14:textId="4A288CEA" w:rsidR="00A044B1" w:rsidRDefault="00A044B1" w:rsidP="00A044B1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Prosiding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Persidangan</w:t>
                  </w:r>
                  <w:proofErr w:type="spellEnd"/>
                  <w:r>
                    <w:rPr>
                      <w:rFonts w:ascii="Garamond" w:hAnsi="Garamond"/>
                    </w:rPr>
                    <w:t>/</w:t>
                  </w:r>
                  <w:r w:rsidRPr="00D837DD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Conference Proceeding</w:t>
                  </w:r>
                </w:p>
              </w:tc>
            </w:tr>
            <w:tr w:rsidR="00A044B1" w14:paraId="364CDF77" w14:textId="77777777" w:rsidTr="00FF4E3A">
              <w:trPr>
                <w:trHeight w:val="216"/>
                <w:tblCellSpacing w:w="7" w:type="dxa"/>
              </w:trPr>
              <w:sdt>
                <w:sdtPr>
                  <w:rPr>
                    <w:rFonts w:ascii="Calibri" w:hAnsi="Calibri" w:cs="Calibri"/>
                    <w:bCs/>
                    <w:lang w:val="ms-MY"/>
                  </w:rPr>
                  <w:id w:val="656725230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6" w:type="dxa"/>
                      <w:vAlign w:val="center"/>
                    </w:tcPr>
                    <w:p w14:paraId="53F54676" w14:textId="11D303BE" w:rsidR="00A044B1" w:rsidRPr="00674DCF" w:rsidRDefault="00674DCF" w:rsidP="00674DCF">
                      <w:pPr>
                        <w:jc w:val="center"/>
                        <w:rPr>
                          <w:rFonts w:ascii="Calibri" w:hAnsi="Calibri" w:cs="Calibri"/>
                          <w:bCs/>
                          <w:lang w:val="ms-MY"/>
                        </w:rPr>
                      </w:pPr>
                      <w:r>
                        <w:rPr>
                          <w:rFonts w:ascii="MS Gothic" w:eastAsia="MS Gothic" w:hAnsi="MS Gothic" w:cs="Calibri" w:hint="eastAsia"/>
                          <w:bCs/>
                          <w:lang w:val="ms-MY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122" w:type="dxa"/>
                  <w:vAlign w:val="center"/>
                </w:tcPr>
                <w:p w14:paraId="039CED6B" w14:textId="792879A7" w:rsidR="00A044B1" w:rsidRDefault="00A044B1" w:rsidP="00A044B1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Modul </w:t>
                  </w:r>
                  <w:proofErr w:type="spellStart"/>
                  <w:r>
                    <w:rPr>
                      <w:rFonts w:ascii="Garamond" w:hAnsi="Garamond"/>
                    </w:rPr>
                    <w:t>Pengajaran</w:t>
                  </w:r>
                  <w:proofErr w:type="spellEnd"/>
                  <w:r>
                    <w:rPr>
                      <w:rFonts w:ascii="Garamond" w:hAnsi="Garamond"/>
                    </w:rPr>
                    <w:t>/</w:t>
                  </w:r>
                  <w:r w:rsidRPr="00D837DD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Teaching Module</w:t>
                  </w:r>
                </w:p>
              </w:tc>
            </w:tr>
            <w:tr w:rsidR="00A044B1" w14:paraId="0D235915" w14:textId="77777777" w:rsidTr="00FF4E3A">
              <w:trPr>
                <w:trHeight w:val="216"/>
                <w:tblCellSpacing w:w="7" w:type="dxa"/>
              </w:trPr>
              <w:sdt>
                <w:sdtPr>
                  <w:rPr>
                    <w:rFonts w:ascii="Calibri" w:hAnsi="Calibri" w:cs="Calibri"/>
                    <w:bCs/>
                    <w:lang w:val="ms-MY"/>
                  </w:rPr>
                  <w:id w:val="1799574161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6" w:type="dxa"/>
                      <w:vAlign w:val="center"/>
                    </w:tcPr>
                    <w:p w14:paraId="56A8C068" w14:textId="7190EAB0" w:rsidR="00A044B1" w:rsidRPr="00674DCF" w:rsidRDefault="00674DCF" w:rsidP="00674DCF">
                      <w:pPr>
                        <w:jc w:val="center"/>
                        <w:rPr>
                          <w:rFonts w:ascii="Calibri" w:hAnsi="Calibri" w:cs="Calibri"/>
                          <w:bCs/>
                          <w:lang w:val="ms-MY"/>
                        </w:rPr>
                      </w:pPr>
                      <w:r>
                        <w:rPr>
                          <w:rFonts w:ascii="MS Gothic" w:eastAsia="MS Gothic" w:hAnsi="MS Gothic" w:cs="Calibri" w:hint="eastAsia"/>
                          <w:bCs/>
                          <w:lang w:val="ms-MY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122" w:type="dxa"/>
                  <w:vAlign w:val="center"/>
                </w:tcPr>
                <w:p w14:paraId="22EA2F3F" w14:textId="20CFE864" w:rsidR="00A044B1" w:rsidRDefault="00A044B1" w:rsidP="00A044B1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Laporan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Teknikal</w:t>
                  </w:r>
                  <w:proofErr w:type="spellEnd"/>
                  <w:r>
                    <w:rPr>
                      <w:rFonts w:ascii="Garamond" w:hAnsi="Garamond"/>
                    </w:rPr>
                    <w:t>/</w:t>
                  </w:r>
                  <w:r w:rsidRPr="00D837DD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Technical Report</w:t>
                  </w:r>
                </w:p>
              </w:tc>
            </w:tr>
          </w:tbl>
          <w:p w14:paraId="5F0BF4B3" w14:textId="10994C08" w:rsidR="00A044B1" w:rsidRPr="00833A19" w:rsidRDefault="00A044B1" w:rsidP="00A044B1">
            <w:pPr>
              <w:rPr>
                <w:rFonts w:ascii="Garamond" w:hAnsi="Garamond"/>
              </w:rPr>
            </w:pPr>
            <w:r w:rsidRPr="00833A19">
              <w:rPr>
                <w:rFonts w:ascii="Garamond" w:hAnsi="Garamond"/>
              </w:rPr>
              <w:tab/>
            </w:r>
          </w:p>
          <w:p w14:paraId="68B76672" w14:textId="72CD1BD1" w:rsidR="00A044B1" w:rsidRPr="00833A19" w:rsidRDefault="00FF4E3A" w:rsidP="00A044B1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41B1034F" wp14:editId="3B9C4E97">
                      <wp:simplePos x="0" y="0"/>
                      <wp:positionH relativeFrom="column">
                        <wp:posOffset>4524111</wp:posOffset>
                      </wp:positionH>
                      <wp:positionV relativeFrom="paragraph">
                        <wp:posOffset>121920</wp:posOffset>
                      </wp:positionV>
                      <wp:extent cx="355600" cy="4381500"/>
                      <wp:effectExtent l="0" t="0" r="25400" b="19050"/>
                      <wp:wrapNone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5600" cy="4381500"/>
                                <a:chOff x="0" y="0"/>
                                <a:chExt cx="355600" cy="4381500"/>
                              </a:xfrm>
                            </wpg:grpSpPr>
                            <wpg:grpSp>
                              <wpg:cNvPr id="13" name="Group 13"/>
                              <wpg:cNvGrpSpPr>
                                <a:grpSpLocks/>
                              </wpg:cNvGrpSpPr>
                              <wpg:grpSpPr>
                                <a:xfrm>
                                  <a:off x="0" y="0"/>
                                  <a:ext cx="355600" cy="1095375"/>
                                  <a:chOff x="0" y="0"/>
                                  <a:chExt cx="355600" cy="1095375"/>
                                </a:xfrm>
                              </wpg:grpSpPr>
                              <wps:wsp>
                                <wps:cNvPr id="26" name="Rectangle 60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276225"/>
                                    <a:ext cx="355600" cy="2286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78FD4FA1" w14:textId="46379027" w:rsidR="00A044B1" w:rsidRDefault="00A044B1" w:rsidP="00C4279B"/>
                                    <w:p w14:paraId="28E4C65B" w14:textId="77777777" w:rsidR="00A044B1" w:rsidRDefault="00A044B1" w:rsidP="00C4279B"/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8" name="Group 8"/>
                                <wpg:cNvGrpSpPr/>
                                <wpg:grpSpPr>
                                  <a:xfrm>
                                    <a:off x="0" y="0"/>
                                    <a:ext cx="355600" cy="1095375"/>
                                    <a:chOff x="0" y="0"/>
                                    <a:chExt cx="355600" cy="1095375"/>
                                  </a:xfrm>
                                </wpg:grpSpPr>
                                <wps:wsp>
                                  <wps:cNvPr id="27" name="Rectangle 59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55600" cy="2286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6E218250" w14:textId="77777777" w:rsidR="00A044B1" w:rsidRDefault="00A044B1" w:rsidP="00C4279B"/>
                                      <w:p w14:paraId="16913013" w14:textId="77777777" w:rsidR="00A044B1" w:rsidRDefault="00A044B1" w:rsidP="00C4279B"/>
                                    </w:txbxContent>
                                  </wps:txbx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25" name="Rectangle 82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866775"/>
                                      <a:ext cx="355600" cy="2286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AE4AF2F" w14:textId="77777777" w:rsidR="00A044B1" w:rsidRDefault="00A044B1" w:rsidP="00B64784"/>
                                      <w:p w14:paraId="52214BDB" w14:textId="77777777" w:rsidR="00A044B1" w:rsidRDefault="00A044B1" w:rsidP="00B64784"/>
                                    </w:txbxContent>
                                  </wps:txbx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  <wpg:grpSp>
                              <wpg:cNvPr id="4" name="Group 4"/>
                              <wpg:cNvGrpSpPr/>
                              <wpg:grpSpPr>
                                <a:xfrm>
                                  <a:off x="0" y="1699404"/>
                                  <a:ext cx="355600" cy="2682096"/>
                                  <a:chOff x="0" y="0"/>
                                  <a:chExt cx="355600" cy="2682096"/>
                                </a:xfrm>
                              </wpg:grpSpPr>
                              <wpg:grpSp>
                                <wpg:cNvPr id="7" name="Group 7"/>
                                <wpg:cNvGrpSpPr/>
                                <wpg:grpSpPr>
                                  <a:xfrm>
                                    <a:off x="0" y="0"/>
                                    <a:ext cx="355600" cy="1323975"/>
                                    <a:chOff x="0" y="0"/>
                                    <a:chExt cx="355600" cy="1323975"/>
                                  </a:xfrm>
                                </wpg:grpSpPr>
                                <wps:wsp>
                                  <wps:cNvPr id="2" name="Rectangle 82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55600" cy="2667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B4AB82A" w14:textId="5D569EEB" w:rsidR="00A044B1" w:rsidRDefault="00A044B1" w:rsidP="003030A5"/>
                                      <w:p w14:paraId="5C8816F2" w14:textId="77777777" w:rsidR="00A044B1" w:rsidRDefault="00A044B1" w:rsidP="003030A5"/>
                                    </w:txbxContent>
                                  </wps:txbx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5" name="Rectangle 82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533400"/>
                                      <a:ext cx="355600" cy="2667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781D53F3" w14:textId="77777777" w:rsidR="00A044B1" w:rsidRDefault="00A044B1" w:rsidP="003030A5"/>
                                      <w:p w14:paraId="182A8199" w14:textId="77777777" w:rsidR="00A044B1" w:rsidRDefault="00A044B1" w:rsidP="003030A5"/>
                                    </w:txbxContent>
                                  </wps:txbx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6" name="Rectangle 82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1057275"/>
                                      <a:ext cx="355600" cy="2667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24CFCABB" w14:textId="77777777" w:rsidR="00A044B1" w:rsidRDefault="00A044B1" w:rsidP="00093032"/>
                                      <w:p w14:paraId="52A13EED" w14:textId="77777777" w:rsidR="00A044B1" w:rsidRDefault="00A044B1" w:rsidP="00093032"/>
                                    </w:txbxContent>
                                  </wps:txbx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9" name="Rectangle 8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1595886"/>
                                    <a:ext cx="355600" cy="2667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6E4D2D74" w14:textId="77777777" w:rsidR="00A044B1" w:rsidRDefault="00A044B1" w:rsidP="00093032"/>
                                    <w:p w14:paraId="21D5B547" w14:textId="77777777" w:rsidR="00A044B1" w:rsidRDefault="00A044B1" w:rsidP="00093032"/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1" name="Rectangle 8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2415396"/>
                                    <a:ext cx="355600" cy="2667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094BDEB9" w14:textId="77777777" w:rsidR="00A044B1" w:rsidRDefault="00A044B1" w:rsidP="00093032"/>
                                    <w:p w14:paraId="3EAC2437" w14:textId="77777777" w:rsidR="00A044B1" w:rsidRDefault="00A044B1" w:rsidP="00093032"/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1B1034F" id="Group 10" o:spid="_x0000_s1026" style="position:absolute;margin-left:356.25pt;margin-top:9.6pt;width:28pt;height:345pt;z-index:251678720" coordsize="3556,43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">
                      <v:group id="Group 13" o:spid="_x0000_s1027" style="position:absolute;width:3556;height:10953" coordsize="3556,10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rect id="Rectangle 60" o:spid="_x0000_s1028" style="position:absolute;top:2762;width:355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">
                          <v:textbox>
                            <w:txbxContent>
                              <w:p w14:paraId="78FD4FA1" w14:textId="46379027" w:rsidR="00A044B1" w:rsidRDefault="00A044B1" w:rsidP="00C4279B"/>
                              <w:p w14:paraId="28E4C65B" w14:textId="77777777" w:rsidR="00A044B1" w:rsidRDefault="00A044B1" w:rsidP="00C4279B"/>
                            </w:txbxContent>
                          </v:textbox>
                        </v:rect>
                        <v:group id="Group 8" o:spid="_x0000_s1029" style="position:absolute;width:3556;height:10953" coordsize="3556,10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  <v:rect id="Rectangle 59" o:spid="_x0000_s1030" style="position:absolute;width:355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">
                            <v:textbox>
                              <w:txbxContent>
                                <w:p w14:paraId="6E218250" w14:textId="77777777" w:rsidR="00A044B1" w:rsidRDefault="00A044B1" w:rsidP="00C4279B"/>
                                <w:p w14:paraId="16913013" w14:textId="77777777" w:rsidR="00A044B1" w:rsidRDefault="00A044B1" w:rsidP="00C4279B"/>
                              </w:txbxContent>
                            </v:textbox>
                          </v:rect>
                          <v:rect id="Rectangle 82" o:spid="_x0000_s1031" style="position:absolute;top:8667;width:355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">
                            <v:textbox>
                              <w:txbxContent>
                                <w:p w14:paraId="1AE4AF2F" w14:textId="77777777" w:rsidR="00A044B1" w:rsidRDefault="00A044B1" w:rsidP="00B64784"/>
                                <w:p w14:paraId="52214BDB" w14:textId="77777777" w:rsidR="00A044B1" w:rsidRDefault="00A044B1" w:rsidP="00B64784"/>
                              </w:txbxContent>
                            </v:textbox>
                          </v:rect>
                        </v:group>
                      </v:group>
                      <v:group id="Group 4" o:spid="_x0000_s1032" style="position:absolute;top:16994;width:3556;height:26821" coordsize="3556,26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    <v:group id="Group 7" o:spid="_x0000_s1033" style="position:absolute;width:3556;height:13239" coordsize="3556,13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  <v:rect id="Rectangle 82" o:spid="_x0000_s1034" style="position:absolute;width:355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">
                            <v:textbox>
                              <w:txbxContent>
                                <w:p w14:paraId="5B4AB82A" w14:textId="5D569EEB" w:rsidR="00A044B1" w:rsidRDefault="00A044B1" w:rsidP="003030A5"/>
                                <w:p w14:paraId="5C8816F2" w14:textId="77777777" w:rsidR="00A044B1" w:rsidRDefault="00A044B1" w:rsidP="003030A5"/>
                              </w:txbxContent>
                            </v:textbox>
                          </v:rect>
                          <v:rect id="Rectangle 82" o:spid="_x0000_s1035" style="position:absolute;top:5334;width:355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          <v:textbox>
                              <w:txbxContent>
                                <w:p w14:paraId="781D53F3" w14:textId="77777777" w:rsidR="00A044B1" w:rsidRDefault="00A044B1" w:rsidP="003030A5"/>
                                <w:p w14:paraId="182A8199" w14:textId="77777777" w:rsidR="00A044B1" w:rsidRDefault="00A044B1" w:rsidP="003030A5"/>
                              </w:txbxContent>
                            </v:textbox>
                          </v:rect>
                          <v:rect id="Rectangle 82" o:spid="_x0000_s1036" style="position:absolute;top:10572;width:355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>
                            <v:textbox>
                              <w:txbxContent>
                                <w:p w14:paraId="24CFCABB" w14:textId="77777777" w:rsidR="00A044B1" w:rsidRDefault="00A044B1" w:rsidP="00093032"/>
                                <w:p w14:paraId="52A13EED" w14:textId="77777777" w:rsidR="00A044B1" w:rsidRDefault="00A044B1" w:rsidP="00093032"/>
                              </w:txbxContent>
                            </v:textbox>
                          </v:rect>
                        </v:group>
                        <v:rect id="Rectangle 82" o:spid="_x0000_s1037" style="position:absolute;top:15958;width:355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">
                          <v:textbox>
                            <w:txbxContent>
                              <w:p w14:paraId="6E4D2D74" w14:textId="77777777" w:rsidR="00A044B1" w:rsidRDefault="00A044B1" w:rsidP="00093032"/>
                              <w:p w14:paraId="21D5B547" w14:textId="77777777" w:rsidR="00A044B1" w:rsidRDefault="00A044B1" w:rsidP="00093032"/>
                            </w:txbxContent>
                          </v:textbox>
                        </v:rect>
                        <v:rect id="Rectangle 82" o:spid="_x0000_s1038" style="position:absolute;top:24153;width:355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">
                          <v:textbox>
                            <w:txbxContent>
                              <w:p w14:paraId="094BDEB9" w14:textId="77777777" w:rsidR="00A044B1" w:rsidRDefault="00A044B1" w:rsidP="00093032"/>
                              <w:p w14:paraId="3EAC2437" w14:textId="77777777" w:rsidR="00A044B1" w:rsidRDefault="00A044B1" w:rsidP="00093032"/>
                            </w:txbxContent>
                          </v:textbox>
                        </v:rect>
                      </v:group>
                    </v:group>
                  </w:pict>
                </mc:Fallback>
              </mc:AlternateContent>
            </w:r>
          </w:p>
          <w:p w14:paraId="5EE20113" w14:textId="2A6124A2" w:rsidR="00A044B1" w:rsidRPr="00833A19" w:rsidRDefault="00A044B1" w:rsidP="00A044B1">
            <w:pPr>
              <w:numPr>
                <w:ilvl w:val="0"/>
                <w:numId w:val="1"/>
              </w:numPr>
              <w:spacing w:line="360" w:lineRule="auto"/>
              <w:rPr>
                <w:rFonts w:ascii="Garamond" w:hAnsi="Garamond"/>
              </w:rPr>
            </w:pPr>
            <w:proofErr w:type="spellStart"/>
            <w:r w:rsidRPr="00833A19">
              <w:rPr>
                <w:rFonts w:ascii="Garamond" w:hAnsi="Garamond"/>
              </w:rPr>
              <w:t>Manuskrip</w:t>
            </w:r>
            <w:proofErr w:type="spellEnd"/>
            <w:r w:rsidRPr="00833A19">
              <w:rPr>
                <w:rFonts w:ascii="Garamond" w:hAnsi="Garamond"/>
              </w:rPr>
              <w:t xml:space="preserve"> yang </w:t>
            </w:r>
            <w:proofErr w:type="spellStart"/>
            <w:r w:rsidRPr="00833A19">
              <w:rPr>
                <w:rFonts w:ascii="Garamond" w:hAnsi="Garamond"/>
              </w:rPr>
              <w:t>dihantar</w:t>
            </w:r>
            <w:proofErr w:type="spellEnd"/>
            <w:r w:rsidRPr="00833A19">
              <w:rPr>
                <w:rFonts w:ascii="Garamond" w:hAnsi="Garamond"/>
              </w:rPr>
              <w:t xml:space="preserve">: </w:t>
            </w:r>
            <w:r w:rsidRPr="00833A19">
              <w:rPr>
                <w:rFonts w:ascii="Garamond" w:hAnsi="Garamond"/>
              </w:rPr>
              <w:tab/>
            </w:r>
            <w:r w:rsidRPr="00833A19">
              <w:rPr>
                <w:rFonts w:ascii="Garamond" w:hAnsi="Garamond"/>
              </w:rPr>
              <w:tab/>
            </w:r>
            <w:proofErr w:type="spellStart"/>
            <w:r w:rsidRPr="00833A19">
              <w:rPr>
                <w:rFonts w:ascii="Garamond" w:hAnsi="Garamond"/>
              </w:rPr>
              <w:t>Bercetak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>(printed)</w:t>
            </w:r>
          </w:p>
          <w:p w14:paraId="1F5011B1" w14:textId="6E52A1B4" w:rsidR="00A044B1" w:rsidRDefault="00A044B1" w:rsidP="00A044B1">
            <w:pPr>
              <w:spacing w:line="360" w:lineRule="auto"/>
              <w:rPr>
                <w:rFonts w:ascii="Garamond" w:hAnsi="Garamond"/>
                <w:i/>
                <w:iCs/>
              </w:rPr>
            </w:pPr>
            <w:r>
              <w:rPr>
                <w:rFonts w:ascii="Garamond" w:hAnsi="Garamond"/>
              </w:rPr>
              <w:t xml:space="preserve">     </w:t>
            </w: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>Type of submission manuscript</w:t>
            </w:r>
            <w:r w:rsidR="00953A28">
              <w:rPr>
                <w:rFonts w:ascii="Garamond" w:hAnsi="Garamond"/>
                <w:i/>
                <w:iCs/>
                <w:sz w:val="20"/>
                <w:szCs w:val="20"/>
              </w:rPr>
              <w:t>:</w:t>
            </w:r>
            <w:r w:rsidRPr="00CE3C97">
              <w:rPr>
                <w:rFonts w:ascii="Garamond" w:hAnsi="Garamond"/>
                <w:i/>
                <w:iCs/>
              </w:rPr>
              <w:t xml:space="preserve">      </w:t>
            </w:r>
            <w:r>
              <w:rPr>
                <w:rFonts w:ascii="Garamond" w:hAnsi="Garamond"/>
                <w:i/>
                <w:iCs/>
              </w:rPr>
              <w:t xml:space="preserve">       </w:t>
            </w:r>
            <w:r w:rsidR="00D837DD">
              <w:rPr>
                <w:rFonts w:ascii="Garamond" w:hAnsi="Garamond"/>
                <w:i/>
                <w:iCs/>
              </w:rPr>
              <w:t xml:space="preserve">        </w:t>
            </w:r>
            <w:r w:rsidRPr="00CE3C97">
              <w:rPr>
                <w:rFonts w:ascii="Garamond" w:hAnsi="Garamond"/>
                <w:i/>
                <w:iCs/>
              </w:rPr>
              <w:t>Digital/</w:t>
            </w: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>(softcopy)</w:t>
            </w:r>
          </w:p>
          <w:p w14:paraId="6C2BC4A8" w14:textId="77777777" w:rsidR="00A044B1" w:rsidRPr="00CE3C97" w:rsidRDefault="00A044B1" w:rsidP="00A044B1">
            <w:pPr>
              <w:spacing w:line="360" w:lineRule="auto"/>
              <w:rPr>
                <w:rFonts w:ascii="Garamond" w:hAnsi="Garamond"/>
                <w:i/>
                <w:iCs/>
              </w:rPr>
            </w:pPr>
          </w:p>
          <w:p w14:paraId="5DC37A55" w14:textId="5831FF44" w:rsidR="00A044B1" w:rsidRPr="00CE3C97" w:rsidRDefault="00A044B1" w:rsidP="00A044B1">
            <w:pPr>
              <w:numPr>
                <w:ilvl w:val="0"/>
                <w:numId w:val="1"/>
              </w:numPr>
              <w:spacing w:line="360" w:lineRule="auto"/>
              <w:rPr>
                <w:rFonts w:ascii="Garamond" w:hAnsi="Garamond"/>
                <w:u w:val="single"/>
              </w:rPr>
            </w:pPr>
            <w:proofErr w:type="spellStart"/>
            <w:r w:rsidRPr="00833A19">
              <w:rPr>
                <w:rFonts w:ascii="Garamond" w:hAnsi="Garamond"/>
              </w:rPr>
              <w:t>Jumlah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bab</w:t>
            </w:r>
            <w:proofErr w:type="spellEnd"/>
            <w:r w:rsidRPr="00833A19">
              <w:rPr>
                <w:rFonts w:ascii="Garamond" w:hAnsi="Garamond"/>
              </w:rPr>
              <w:t>/</w:t>
            </w:r>
            <w:proofErr w:type="spellStart"/>
            <w:r w:rsidRPr="00833A19">
              <w:rPr>
                <w:rFonts w:ascii="Garamond" w:hAnsi="Garamond"/>
              </w:rPr>
              <w:t>topik</w:t>
            </w:r>
            <w:proofErr w:type="spellEnd"/>
            <w:r w:rsidRPr="00833A19">
              <w:rPr>
                <w:rFonts w:ascii="Garamond" w:hAnsi="Garamond"/>
              </w:rPr>
              <w:t xml:space="preserve"> yang </w:t>
            </w:r>
            <w:proofErr w:type="spellStart"/>
            <w:r w:rsidRPr="00833A19">
              <w:rPr>
                <w:rFonts w:ascii="Garamond" w:hAnsi="Garamond"/>
              </w:rPr>
              <w:t>terkandung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dalam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buku</w:t>
            </w:r>
            <w:proofErr w:type="spellEnd"/>
            <w:r w:rsidRPr="00833A19">
              <w:rPr>
                <w:rFonts w:ascii="Garamond" w:hAnsi="Garamond"/>
              </w:rPr>
              <w:t xml:space="preserve">:  </w:t>
            </w:r>
            <w:r w:rsidRPr="00833A19">
              <w:rPr>
                <w:rFonts w:ascii="Garamond" w:hAnsi="Garamond"/>
                <w:b/>
                <w:u w:val="single"/>
              </w:rPr>
              <w:t xml:space="preserve"> </w:t>
            </w:r>
          </w:p>
          <w:p w14:paraId="60598354" w14:textId="22884325" w:rsidR="00A044B1" w:rsidRPr="00D837DD" w:rsidRDefault="00A044B1" w:rsidP="00A044B1">
            <w:pPr>
              <w:spacing w:line="360" w:lineRule="auto"/>
              <w:ind w:left="360"/>
              <w:rPr>
                <w:rFonts w:ascii="Garamond" w:hAnsi="Garamond"/>
                <w:i/>
                <w:iCs/>
                <w:sz w:val="20"/>
                <w:szCs w:val="20"/>
              </w:rPr>
            </w:pP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 xml:space="preserve">Total </w:t>
            </w:r>
            <w:r w:rsidR="00953A28">
              <w:rPr>
                <w:rFonts w:ascii="Garamond" w:hAnsi="Garamond"/>
                <w:i/>
                <w:iCs/>
                <w:sz w:val="20"/>
                <w:szCs w:val="20"/>
              </w:rPr>
              <w:t xml:space="preserve">of </w:t>
            </w: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>chapter</w:t>
            </w:r>
            <w:r w:rsidR="000E102E">
              <w:rPr>
                <w:rFonts w:ascii="Garamond" w:hAnsi="Garamond"/>
                <w:i/>
                <w:iCs/>
                <w:sz w:val="20"/>
                <w:szCs w:val="20"/>
              </w:rPr>
              <w:t>s</w:t>
            </w: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 xml:space="preserve">/topics </w:t>
            </w:r>
            <w:r w:rsidR="000E102E">
              <w:rPr>
                <w:rFonts w:ascii="Garamond" w:hAnsi="Garamond"/>
                <w:i/>
                <w:iCs/>
                <w:sz w:val="20"/>
                <w:szCs w:val="20"/>
              </w:rPr>
              <w:t>in the book</w:t>
            </w:r>
            <w:r w:rsidR="00953A28">
              <w:rPr>
                <w:rFonts w:ascii="Garamond" w:hAnsi="Garamond"/>
                <w:i/>
                <w:iCs/>
                <w:sz w:val="20"/>
                <w:szCs w:val="20"/>
              </w:rPr>
              <w:t>:</w:t>
            </w:r>
          </w:p>
          <w:p w14:paraId="21B9E162" w14:textId="4DF5CA51" w:rsidR="00A044B1" w:rsidRDefault="00A044B1" w:rsidP="00A044B1">
            <w:pPr>
              <w:spacing w:line="360" w:lineRule="auto"/>
              <w:ind w:left="360"/>
              <w:rPr>
                <w:rFonts w:ascii="Garamond" w:hAnsi="Garamond"/>
                <w:i/>
                <w:iCs/>
              </w:rPr>
            </w:pPr>
          </w:p>
          <w:p w14:paraId="1D724685" w14:textId="4EE69D93" w:rsidR="00A044B1" w:rsidRDefault="00A044B1" w:rsidP="00A044B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Garamond" w:hAnsi="Garamond"/>
              </w:rPr>
            </w:pPr>
            <w:proofErr w:type="spellStart"/>
            <w:r w:rsidRPr="00481AE7">
              <w:rPr>
                <w:rFonts w:ascii="Garamond" w:hAnsi="Garamond"/>
              </w:rPr>
              <w:t>Jumlah</w:t>
            </w:r>
            <w:proofErr w:type="spellEnd"/>
            <w:r w:rsidRPr="00481AE7">
              <w:rPr>
                <w:rFonts w:ascii="Garamond" w:hAnsi="Garamond"/>
              </w:rPr>
              <w:t xml:space="preserve"> rajah</w:t>
            </w:r>
            <w:r>
              <w:rPr>
                <w:rFonts w:ascii="Garamond" w:hAnsi="Garamond"/>
              </w:rPr>
              <w:t>/</w:t>
            </w:r>
            <w:proofErr w:type="spellStart"/>
            <w:r>
              <w:rPr>
                <w:rFonts w:ascii="Garamond" w:hAnsi="Garamond"/>
              </w:rPr>
              <w:t>ilustrasi</w:t>
            </w:r>
            <w:proofErr w:type="spellEnd"/>
            <w:r>
              <w:rPr>
                <w:rFonts w:ascii="Garamond" w:hAnsi="Garamond"/>
              </w:rPr>
              <w:t>/</w:t>
            </w:r>
            <w:proofErr w:type="spellStart"/>
            <w:r>
              <w:rPr>
                <w:rFonts w:ascii="Garamond" w:hAnsi="Garamond"/>
              </w:rPr>
              <w:t>jadual</w:t>
            </w:r>
            <w:proofErr w:type="spellEnd"/>
            <w:r>
              <w:rPr>
                <w:rFonts w:ascii="Garamond" w:hAnsi="Garamond"/>
              </w:rPr>
              <w:t>:</w:t>
            </w:r>
          </w:p>
          <w:p w14:paraId="45942A41" w14:textId="7B62D0E7" w:rsidR="00A044B1" w:rsidRDefault="00A044B1" w:rsidP="00A044B1">
            <w:pPr>
              <w:pStyle w:val="ListParagraph"/>
              <w:spacing w:line="360" w:lineRule="auto"/>
              <w:ind w:left="360"/>
              <w:rPr>
                <w:rFonts w:ascii="Garamond" w:hAnsi="Garamond"/>
                <w:i/>
                <w:iCs/>
              </w:rPr>
            </w:pP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>Total of figure</w:t>
            </w:r>
            <w:r w:rsidR="000E102E">
              <w:rPr>
                <w:rFonts w:ascii="Garamond" w:hAnsi="Garamond"/>
                <w:i/>
                <w:iCs/>
                <w:sz w:val="20"/>
                <w:szCs w:val="20"/>
              </w:rPr>
              <w:t>s</w:t>
            </w: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>/illustration</w:t>
            </w:r>
            <w:r w:rsidR="000E102E">
              <w:rPr>
                <w:rFonts w:ascii="Garamond" w:hAnsi="Garamond"/>
                <w:i/>
                <w:iCs/>
                <w:sz w:val="20"/>
                <w:szCs w:val="20"/>
              </w:rPr>
              <w:t>s</w:t>
            </w: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>/table</w:t>
            </w:r>
            <w:r w:rsidR="000E102E">
              <w:rPr>
                <w:rFonts w:ascii="Garamond" w:hAnsi="Garamond"/>
                <w:i/>
                <w:iCs/>
                <w:sz w:val="20"/>
                <w:szCs w:val="20"/>
              </w:rPr>
              <w:t>s</w:t>
            </w:r>
            <w:r w:rsidRPr="00C85DC0">
              <w:rPr>
                <w:rFonts w:ascii="Garamond" w:hAnsi="Garamond"/>
                <w:i/>
                <w:iCs/>
                <w:sz w:val="20"/>
                <w:szCs w:val="20"/>
              </w:rPr>
              <w:t>:</w:t>
            </w:r>
            <w:r>
              <w:rPr>
                <w:rFonts w:ascii="Garamond" w:hAnsi="Garamond"/>
                <w:i/>
                <w:iCs/>
              </w:rPr>
              <w:t xml:space="preserve">            </w:t>
            </w:r>
            <w:r w:rsidR="00C85DC0">
              <w:rPr>
                <w:rFonts w:ascii="Garamond" w:hAnsi="Garamond"/>
                <w:i/>
                <w:iCs/>
              </w:rPr>
              <w:t xml:space="preserve">    </w:t>
            </w:r>
            <w:r>
              <w:rPr>
                <w:rFonts w:ascii="Garamond" w:hAnsi="Garamond"/>
                <w:i/>
                <w:iCs/>
              </w:rPr>
              <w:t>Rajah/</w:t>
            </w: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>Figure</w:t>
            </w:r>
          </w:p>
          <w:p w14:paraId="239A5E56" w14:textId="77777777" w:rsidR="00FF4E3A" w:rsidRDefault="00A044B1" w:rsidP="00A044B1">
            <w:pPr>
              <w:pStyle w:val="ListParagraph"/>
              <w:spacing w:line="360" w:lineRule="auto"/>
              <w:ind w:left="36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                                                       </w:t>
            </w:r>
          </w:p>
          <w:p w14:paraId="2487632A" w14:textId="60F758CF" w:rsidR="00A044B1" w:rsidRDefault="00FF4E3A" w:rsidP="00A044B1">
            <w:pPr>
              <w:pStyle w:val="ListParagraph"/>
              <w:spacing w:line="360" w:lineRule="auto"/>
              <w:ind w:left="360"/>
              <w:rPr>
                <w:rFonts w:ascii="Garamond" w:hAnsi="Garamond"/>
                <w:i/>
                <w:iCs/>
              </w:rPr>
            </w:pPr>
            <w:r>
              <w:rPr>
                <w:rFonts w:ascii="Garamond" w:hAnsi="Garamond"/>
              </w:rPr>
              <w:t xml:space="preserve">                                                       </w:t>
            </w:r>
            <w:r w:rsidR="00A044B1">
              <w:rPr>
                <w:rFonts w:ascii="Garamond" w:hAnsi="Garamond"/>
              </w:rPr>
              <w:t xml:space="preserve"> </w:t>
            </w:r>
            <w:proofErr w:type="spellStart"/>
            <w:r w:rsidR="00A044B1" w:rsidRPr="003030A5">
              <w:rPr>
                <w:rFonts w:ascii="Garamond" w:hAnsi="Garamond"/>
              </w:rPr>
              <w:t>Ilustrasi</w:t>
            </w:r>
            <w:proofErr w:type="spellEnd"/>
            <w:r w:rsidR="00A044B1">
              <w:rPr>
                <w:rFonts w:ascii="Garamond" w:hAnsi="Garamond"/>
                <w:i/>
                <w:iCs/>
              </w:rPr>
              <w:t>/</w:t>
            </w:r>
            <w:r w:rsidR="00A044B1" w:rsidRPr="00D837DD">
              <w:rPr>
                <w:rFonts w:ascii="Garamond" w:hAnsi="Garamond"/>
                <w:i/>
                <w:iCs/>
                <w:sz w:val="20"/>
                <w:szCs w:val="20"/>
              </w:rPr>
              <w:t>Illustration</w:t>
            </w:r>
            <w:r w:rsidR="00A044B1">
              <w:rPr>
                <w:rFonts w:ascii="Garamond" w:hAnsi="Garamond"/>
                <w:i/>
                <w:iCs/>
              </w:rPr>
              <w:t xml:space="preserve"> </w:t>
            </w:r>
          </w:p>
          <w:p w14:paraId="39BF6AF0" w14:textId="045CF56E" w:rsidR="00A044B1" w:rsidRDefault="00A044B1" w:rsidP="00A044B1">
            <w:pPr>
              <w:pStyle w:val="ListParagraph"/>
              <w:spacing w:line="360" w:lineRule="auto"/>
              <w:ind w:left="360"/>
              <w:rPr>
                <w:rFonts w:ascii="Garamond" w:hAnsi="Garamond"/>
              </w:rPr>
            </w:pPr>
            <w:r w:rsidRPr="003030A5">
              <w:rPr>
                <w:rFonts w:ascii="Garamond" w:hAnsi="Garamond"/>
              </w:rPr>
              <w:t xml:space="preserve">                                                    </w:t>
            </w:r>
          </w:p>
          <w:p w14:paraId="07BA9806" w14:textId="7FA2B61B" w:rsidR="00A044B1" w:rsidRPr="003030A5" w:rsidRDefault="00A044B1" w:rsidP="00A044B1">
            <w:pPr>
              <w:pStyle w:val="ListParagraph"/>
              <w:spacing w:line="360" w:lineRule="auto"/>
              <w:ind w:left="36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                                                        </w:t>
            </w:r>
            <w:proofErr w:type="spellStart"/>
            <w:r w:rsidRPr="003030A5">
              <w:rPr>
                <w:rFonts w:ascii="Garamond" w:hAnsi="Garamond"/>
              </w:rPr>
              <w:t>Jadual</w:t>
            </w:r>
            <w:proofErr w:type="spellEnd"/>
            <w:r w:rsidRPr="003030A5">
              <w:rPr>
                <w:rFonts w:ascii="Garamond" w:hAnsi="Garamond"/>
              </w:rPr>
              <w:t>/</w:t>
            </w: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>Table</w:t>
            </w:r>
          </w:p>
          <w:p w14:paraId="069DABEE" w14:textId="4CB5F4BC" w:rsidR="00A044B1" w:rsidRDefault="00A044B1" w:rsidP="00A044B1">
            <w:pPr>
              <w:pStyle w:val="ListParagraph"/>
              <w:spacing w:line="360" w:lineRule="auto"/>
              <w:ind w:left="360"/>
              <w:rPr>
                <w:rFonts w:ascii="Garamond" w:hAnsi="Garamond"/>
                <w:i/>
                <w:iCs/>
              </w:rPr>
            </w:pPr>
            <w:r>
              <w:rPr>
                <w:rFonts w:ascii="Garamond" w:hAnsi="Garamond"/>
                <w:i/>
                <w:iCs/>
              </w:rPr>
              <w:t xml:space="preserve">                                                      </w:t>
            </w:r>
          </w:p>
          <w:p w14:paraId="17AF877A" w14:textId="3130A830" w:rsidR="00A044B1" w:rsidRPr="00093032" w:rsidRDefault="00A044B1" w:rsidP="00A044B1">
            <w:pPr>
              <w:pStyle w:val="ListParagraph"/>
              <w:spacing w:line="360" w:lineRule="auto"/>
              <w:ind w:left="360"/>
              <w:rPr>
                <w:rFonts w:ascii="Garamond" w:hAnsi="Garamond"/>
              </w:rPr>
            </w:pPr>
            <w:r>
              <w:rPr>
                <w:rFonts w:ascii="Garamond" w:hAnsi="Garamond"/>
                <w:i/>
                <w:iCs/>
              </w:rPr>
              <w:t xml:space="preserve">                                                        </w:t>
            </w:r>
            <w:r w:rsidRPr="00093032">
              <w:rPr>
                <w:rFonts w:ascii="Garamond" w:hAnsi="Garamond"/>
              </w:rPr>
              <w:t>Lain-lain</w:t>
            </w:r>
            <w:r>
              <w:rPr>
                <w:rFonts w:ascii="Garamond" w:hAnsi="Garamond"/>
              </w:rPr>
              <w:t xml:space="preserve"> (</w:t>
            </w:r>
            <w:proofErr w:type="spellStart"/>
            <w:r>
              <w:rPr>
                <w:rFonts w:ascii="Garamond" w:hAnsi="Garamond"/>
              </w:rPr>
              <w:t>nyatakan</w:t>
            </w:r>
            <w:proofErr w:type="spellEnd"/>
            <w:r>
              <w:rPr>
                <w:rFonts w:ascii="Garamond" w:hAnsi="Garamond"/>
              </w:rPr>
              <w:t>)</w:t>
            </w:r>
          </w:p>
          <w:p w14:paraId="57CE9288" w14:textId="569EC50C" w:rsidR="00A044B1" w:rsidRPr="00D837DD" w:rsidRDefault="00A044B1" w:rsidP="00A044B1">
            <w:pPr>
              <w:pStyle w:val="ListParagraph"/>
              <w:spacing w:line="360" w:lineRule="auto"/>
              <w:ind w:left="360"/>
              <w:rPr>
                <w:rFonts w:ascii="Garamond" w:hAnsi="Garamond"/>
                <w:i/>
                <w:iCs/>
                <w:sz w:val="20"/>
                <w:szCs w:val="20"/>
              </w:rPr>
            </w:pP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 xml:space="preserve">                                                      </w:t>
            </w:r>
            <w:r w:rsidR="00C85DC0">
              <w:rPr>
                <w:rFonts w:ascii="Garamond" w:hAnsi="Garamond"/>
                <w:i/>
                <w:iCs/>
                <w:sz w:val="20"/>
                <w:szCs w:val="20"/>
              </w:rPr>
              <w:t xml:space="preserve">             </w:t>
            </w: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 xml:space="preserve"> Other (please specify)</w:t>
            </w:r>
          </w:p>
          <w:p w14:paraId="4635CFF0" w14:textId="6835937E" w:rsidR="00A044B1" w:rsidRDefault="00A044B1" w:rsidP="00A044B1">
            <w:pPr>
              <w:pStyle w:val="ListParagraph"/>
              <w:spacing w:line="360" w:lineRule="auto"/>
              <w:ind w:left="360"/>
              <w:rPr>
                <w:rFonts w:ascii="Garamond" w:hAnsi="Garamond"/>
                <w:i/>
                <w:iCs/>
              </w:rPr>
            </w:pPr>
            <w:r>
              <w:rPr>
                <w:rFonts w:ascii="Garamond" w:hAnsi="Garamond"/>
                <w:i/>
                <w:iCs/>
              </w:rPr>
              <w:t xml:space="preserve">                                                      </w:t>
            </w:r>
          </w:p>
          <w:p w14:paraId="445ACF13" w14:textId="14A09DB7" w:rsidR="00A044B1" w:rsidRDefault="00A044B1" w:rsidP="00A044B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Jumlah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muka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surat</w:t>
            </w:r>
            <w:proofErr w:type="spellEnd"/>
            <w:r>
              <w:rPr>
                <w:rFonts w:ascii="Garamond" w:hAnsi="Garamond"/>
              </w:rPr>
              <w:t xml:space="preserve"> yang </w:t>
            </w:r>
            <w:proofErr w:type="spellStart"/>
            <w:r>
              <w:rPr>
                <w:rFonts w:ascii="Garamond" w:hAnsi="Garamond"/>
              </w:rPr>
              <w:t>dianggarkan</w:t>
            </w:r>
            <w:proofErr w:type="spellEnd"/>
            <w:r>
              <w:rPr>
                <w:rFonts w:ascii="Garamond" w:hAnsi="Garamond"/>
              </w:rPr>
              <w:t>:</w:t>
            </w:r>
            <w:r>
              <w:rPr>
                <w:rFonts w:ascii="Garamond" w:hAnsi="Garamond"/>
                <w:noProof/>
              </w:rPr>
              <w:t xml:space="preserve"> </w:t>
            </w:r>
          </w:p>
          <w:p w14:paraId="0C226EE0" w14:textId="77777777" w:rsidR="00674DCF" w:rsidRDefault="00A044B1" w:rsidP="00FF4E3A">
            <w:pPr>
              <w:pStyle w:val="ListParagraph"/>
              <w:spacing w:line="360" w:lineRule="auto"/>
              <w:ind w:left="360"/>
              <w:rPr>
                <w:rFonts w:ascii="Garamond" w:hAnsi="Garamond"/>
                <w:i/>
                <w:iCs/>
                <w:noProof/>
                <w:sz w:val="20"/>
                <w:szCs w:val="20"/>
              </w:rPr>
            </w:pPr>
            <w:r w:rsidRPr="00D837DD">
              <w:rPr>
                <w:rFonts w:ascii="Garamond" w:hAnsi="Garamond"/>
                <w:i/>
                <w:iCs/>
                <w:sz w:val="20"/>
                <w:szCs w:val="20"/>
              </w:rPr>
              <w:t>Estimate total of pages:</w:t>
            </w:r>
            <w:r w:rsidRPr="00D837DD">
              <w:rPr>
                <w:rFonts w:ascii="Garamond" w:hAnsi="Garamond"/>
                <w:i/>
                <w:iCs/>
                <w:noProof/>
                <w:sz w:val="20"/>
                <w:szCs w:val="20"/>
              </w:rPr>
              <w:t xml:space="preserve"> </w:t>
            </w:r>
          </w:p>
          <w:p w14:paraId="2F38F036" w14:textId="357CB46C" w:rsidR="00FF4E3A" w:rsidRPr="00FF4E3A" w:rsidRDefault="00FF4E3A" w:rsidP="00FF4E3A">
            <w:pPr>
              <w:pStyle w:val="ListParagraph"/>
              <w:spacing w:line="360" w:lineRule="auto"/>
              <w:ind w:left="360"/>
              <w:rPr>
                <w:rFonts w:ascii="Garamond" w:hAnsi="Garamond"/>
                <w:i/>
                <w:iCs/>
                <w:sz w:val="20"/>
                <w:szCs w:val="20"/>
              </w:rPr>
            </w:pPr>
          </w:p>
        </w:tc>
      </w:tr>
      <w:tr w:rsidR="00A044B1" w:rsidRPr="00833A19" w14:paraId="5D4075D1" w14:textId="77777777" w:rsidTr="00E04000">
        <w:tc>
          <w:tcPr>
            <w:tcW w:w="441" w:type="dxa"/>
            <w:shd w:val="clear" w:color="auto" w:fill="D6E3BC" w:themeFill="accent3" w:themeFillTint="66"/>
          </w:tcPr>
          <w:p w14:paraId="3A1C7A69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lastRenderedPageBreak/>
              <w:t>C.</w:t>
            </w: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15C2F41C" w14:textId="77777777" w:rsidR="00D837DD" w:rsidRDefault="00A044B1" w:rsidP="00A044B1">
            <w:pPr>
              <w:rPr>
                <w:rFonts w:ascii="Garamond" w:hAnsi="Garamond"/>
                <w:bCs/>
                <w:sz w:val="20"/>
                <w:szCs w:val="20"/>
              </w:rPr>
            </w:pPr>
            <w:r w:rsidRPr="00833A19">
              <w:rPr>
                <w:rFonts w:ascii="Garamond" w:hAnsi="Garamond"/>
                <w:b/>
              </w:rPr>
              <w:t xml:space="preserve">RINGKASAN CADANGAN PENERBITAN </w:t>
            </w:r>
            <w:r>
              <w:rPr>
                <w:rFonts w:ascii="Garamond" w:hAnsi="Garamond"/>
                <w:b/>
              </w:rPr>
              <w:t>/</w:t>
            </w:r>
            <w:r w:rsidRPr="00D837DD">
              <w:rPr>
                <w:rFonts w:ascii="Garamond" w:hAnsi="Garamond"/>
                <w:bCs/>
                <w:sz w:val="20"/>
                <w:szCs w:val="20"/>
              </w:rPr>
              <w:t>SUMMARY OF PROPOSED</w:t>
            </w:r>
            <w:r>
              <w:rPr>
                <w:rFonts w:ascii="Garamond" w:hAnsi="Garamond"/>
                <w:b/>
              </w:rPr>
              <w:t xml:space="preserve"> </w:t>
            </w:r>
            <w:r w:rsidRPr="00D837DD">
              <w:rPr>
                <w:rFonts w:ascii="Garamond" w:hAnsi="Garamond"/>
                <w:bCs/>
                <w:sz w:val="20"/>
                <w:szCs w:val="20"/>
              </w:rPr>
              <w:t xml:space="preserve">PUBLICATION </w:t>
            </w:r>
          </w:p>
          <w:p w14:paraId="7190DB78" w14:textId="65A21315" w:rsidR="00A044B1" w:rsidRPr="00833A19" w:rsidRDefault="00A044B1" w:rsidP="00A044B1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  <w:sz w:val="20"/>
                <w:szCs w:val="20"/>
              </w:rPr>
              <w:t>(</w:t>
            </w:r>
            <w:proofErr w:type="spellStart"/>
            <w:r w:rsidRPr="009C5E8B">
              <w:rPr>
                <w:rFonts w:ascii="Garamond" w:hAnsi="Garamond"/>
                <w:bCs/>
                <w:i/>
                <w:sz w:val="20"/>
                <w:szCs w:val="20"/>
              </w:rPr>
              <w:t>Sila</w:t>
            </w:r>
            <w:proofErr w:type="spellEnd"/>
            <w:r w:rsidRPr="009C5E8B">
              <w:rPr>
                <w:rFonts w:ascii="Garamond" w:hAnsi="Garamond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9C5E8B">
              <w:rPr>
                <w:rFonts w:ascii="Garamond" w:hAnsi="Garamond"/>
                <w:bCs/>
                <w:i/>
                <w:sz w:val="20"/>
                <w:szCs w:val="20"/>
              </w:rPr>
              <w:t>Rujuk</w:t>
            </w:r>
            <w:proofErr w:type="spellEnd"/>
            <w:r w:rsidRPr="005226F0">
              <w:rPr>
                <w:rFonts w:ascii="Garamond" w:hAnsi="Garamond"/>
                <w:bCs/>
                <w:iCs/>
                <w:sz w:val="20"/>
                <w:szCs w:val="20"/>
              </w:rPr>
              <w:t xml:space="preserve"> </w:t>
            </w:r>
            <w:r w:rsidRPr="005226F0">
              <w:rPr>
                <w:rFonts w:ascii="Garamond" w:hAnsi="Garamond"/>
                <w:bCs/>
                <w:i/>
                <w:iCs/>
                <w:sz w:val="20"/>
                <w:szCs w:val="20"/>
              </w:rPr>
              <w:t>Panduan</w:t>
            </w:r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>Penerbitan</w:t>
            </w:r>
            <w:proofErr w:type="spellEnd"/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226F0">
              <w:rPr>
                <w:rFonts w:ascii="Garamond" w:hAnsi="Garamond"/>
                <w:bCs/>
                <w:i/>
                <w:iCs/>
                <w:sz w:val="20"/>
                <w:szCs w:val="20"/>
              </w:rPr>
              <w:t>Kertas</w:t>
            </w:r>
            <w:proofErr w:type="spellEnd"/>
            <w:r w:rsidRPr="005226F0"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226F0">
              <w:rPr>
                <w:rFonts w:ascii="Garamond" w:hAnsi="Garamond"/>
                <w:bCs/>
                <w:i/>
                <w:iCs/>
                <w:sz w:val="20"/>
                <w:szCs w:val="20"/>
              </w:rPr>
              <w:t>Cadangan</w:t>
            </w:r>
            <w:proofErr w:type="spellEnd"/>
            <w:r>
              <w:rPr>
                <w:rFonts w:ascii="Garamond" w:hAnsi="Garamond"/>
                <w:bCs/>
                <w:i/>
                <w:iCs/>
                <w:sz w:val="20"/>
                <w:szCs w:val="20"/>
              </w:rPr>
              <w:t>/Please Refer to Publication Guidelines Proposal</w:t>
            </w:r>
            <w:r w:rsidRPr="00833A19"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) </w:t>
            </w:r>
          </w:p>
        </w:tc>
      </w:tr>
      <w:tr w:rsidR="00A044B1" w:rsidRPr="00833A19" w14:paraId="1A23AF02" w14:textId="77777777" w:rsidTr="00833A19">
        <w:tc>
          <w:tcPr>
            <w:tcW w:w="441" w:type="dxa"/>
          </w:tcPr>
          <w:p w14:paraId="0CF4AA12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12D3188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5DD202B3" w14:textId="230DAED0" w:rsidR="00A044B1" w:rsidRPr="00093032" w:rsidRDefault="00A044B1" w:rsidP="00A044B1">
            <w:pPr>
              <w:pStyle w:val="ListParagraph"/>
              <w:numPr>
                <w:ilvl w:val="0"/>
                <w:numId w:val="10"/>
              </w:numPr>
              <w:ind w:left="346" w:hanging="346"/>
              <w:jc w:val="both"/>
              <w:rPr>
                <w:rFonts w:ascii="Garamond" w:hAnsi="Garamond"/>
                <w:b/>
                <w:bCs/>
                <w:lang w:val="nb-NO"/>
              </w:rPr>
            </w:pPr>
            <w:r w:rsidRPr="00093032">
              <w:rPr>
                <w:rFonts w:ascii="Garamond" w:hAnsi="Garamond"/>
                <w:b/>
                <w:bCs/>
                <w:lang w:val="nb-NO"/>
              </w:rPr>
              <w:t xml:space="preserve">Tajuk Buku Yang Dicadangkan </w:t>
            </w:r>
          </w:p>
          <w:p w14:paraId="5FA6F4E4" w14:textId="61D7EE71" w:rsidR="00A044B1" w:rsidRPr="008D7109" w:rsidRDefault="00C0280A" w:rsidP="00A044B1">
            <w:pPr>
              <w:pStyle w:val="ListParagraph"/>
              <w:ind w:left="346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  <w:r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Title of </w:t>
            </w:r>
            <w:r w:rsidR="006875D9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Proposed </w:t>
            </w:r>
            <w:r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Book</w:t>
            </w:r>
          </w:p>
          <w:p w14:paraId="5CBE7421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1179ED6F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  <w:p w14:paraId="2CFA7B9C" w14:textId="0B39AFAE" w:rsidR="001B646A" w:rsidRPr="00833A19" w:rsidRDefault="001B646A" w:rsidP="001B646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    </w:t>
            </w:r>
          </w:p>
          <w:p w14:paraId="64C47AF7" w14:textId="7DE530CE" w:rsidR="00A044B1" w:rsidRPr="00833A19" w:rsidRDefault="00C0280A" w:rsidP="00A044B1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      </w:t>
            </w:r>
          </w:p>
          <w:p w14:paraId="60AE4F43" w14:textId="58F3D3EF" w:rsidR="00A044B1" w:rsidRPr="00C0280A" w:rsidRDefault="00C0280A" w:rsidP="00A044B1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</w:rPr>
              <w:t xml:space="preserve">  </w:t>
            </w:r>
          </w:p>
        </w:tc>
      </w:tr>
      <w:tr w:rsidR="00A044B1" w:rsidRPr="00833A19" w14:paraId="4BFB70C6" w14:textId="77777777" w:rsidTr="00833A19">
        <w:tc>
          <w:tcPr>
            <w:tcW w:w="441" w:type="dxa"/>
          </w:tcPr>
          <w:p w14:paraId="65FDA841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4F2CBF39" w14:textId="0C401EF0" w:rsidR="00A044B1" w:rsidRDefault="00A044B1" w:rsidP="00A044B1">
            <w:pPr>
              <w:jc w:val="both"/>
              <w:rPr>
                <w:rFonts w:ascii="Garamond" w:hAnsi="Garamond"/>
                <w:bCs/>
                <w:i/>
                <w:lang w:val="nb-NO"/>
              </w:rPr>
            </w:pPr>
            <w:r w:rsidRPr="00833A19">
              <w:rPr>
                <w:rFonts w:ascii="Garamond" w:hAnsi="Garamond"/>
                <w:b/>
                <w:bCs/>
                <w:lang w:val="nb-NO"/>
              </w:rPr>
              <w:t xml:space="preserve">2. Sinopsis </w:t>
            </w:r>
            <w:r w:rsidR="00FF3A04">
              <w:rPr>
                <w:rFonts w:ascii="Garamond" w:hAnsi="Garamond"/>
                <w:b/>
                <w:bCs/>
                <w:lang w:val="nb-NO"/>
              </w:rPr>
              <w:t xml:space="preserve">(Keterangan </w:t>
            </w:r>
            <w:r w:rsidR="00F20E11">
              <w:rPr>
                <w:rFonts w:ascii="Garamond" w:hAnsi="Garamond"/>
                <w:b/>
                <w:bCs/>
                <w:lang w:val="nb-NO"/>
              </w:rPr>
              <w:t>M</w:t>
            </w:r>
            <w:r w:rsidR="00FF3A04">
              <w:rPr>
                <w:rFonts w:ascii="Garamond" w:hAnsi="Garamond"/>
                <w:b/>
                <w:bCs/>
                <w:lang w:val="nb-NO"/>
              </w:rPr>
              <w:t>anuskrip)</w:t>
            </w:r>
            <w:r w:rsidRPr="00833A19">
              <w:rPr>
                <w:rFonts w:ascii="Garamond" w:hAnsi="Garamond"/>
                <w:bCs/>
                <w:i/>
                <w:lang w:val="nb-NO"/>
              </w:rPr>
              <w:t>(</w:t>
            </w:r>
            <w:r>
              <w:rPr>
                <w:rFonts w:ascii="Garamond" w:hAnsi="Garamond"/>
                <w:bCs/>
                <w:i/>
                <w:lang w:val="nb-NO"/>
              </w:rPr>
              <w:t>1</w:t>
            </w:r>
            <w:r w:rsidRPr="00833A19">
              <w:rPr>
                <w:rFonts w:ascii="Garamond" w:hAnsi="Garamond"/>
                <w:bCs/>
                <w:i/>
                <w:lang w:val="nb-NO"/>
              </w:rPr>
              <w:t xml:space="preserve">50 - </w:t>
            </w:r>
            <w:r>
              <w:rPr>
                <w:rFonts w:ascii="Garamond" w:hAnsi="Garamond"/>
                <w:bCs/>
                <w:i/>
                <w:lang w:val="nb-NO"/>
              </w:rPr>
              <w:t>3</w:t>
            </w:r>
            <w:r w:rsidRPr="00833A19">
              <w:rPr>
                <w:rFonts w:ascii="Garamond" w:hAnsi="Garamond"/>
                <w:bCs/>
                <w:i/>
                <w:lang w:val="nb-NO"/>
              </w:rPr>
              <w:t>00 patah perkataan)</w:t>
            </w:r>
          </w:p>
          <w:p w14:paraId="0A25E87C" w14:textId="0DB8D336" w:rsidR="00A044B1" w:rsidRPr="00833A19" w:rsidRDefault="00A044B1" w:rsidP="00A044B1">
            <w:pPr>
              <w:jc w:val="both"/>
              <w:rPr>
                <w:rFonts w:ascii="Garamond" w:hAnsi="Garamond"/>
                <w:bCs/>
                <w:i/>
                <w:lang w:val="nb-NO"/>
              </w:rPr>
            </w:pPr>
            <w:r>
              <w:rPr>
                <w:rFonts w:ascii="Garamond" w:hAnsi="Garamond"/>
                <w:bCs/>
                <w:i/>
                <w:lang w:val="nb-NO"/>
              </w:rPr>
              <w:t xml:space="preserve">    </w:t>
            </w:r>
            <w:r w:rsidRPr="008D7109">
              <w:rPr>
                <w:rFonts w:ascii="Garamond" w:hAnsi="Garamond"/>
                <w:bCs/>
                <w:i/>
                <w:sz w:val="20"/>
                <w:szCs w:val="20"/>
                <w:lang w:val="nb-NO"/>
              </w:rPr>
              <w:t xml:space="preserve">Synopsis </w:t>
            </w:r>
            <w:r w:rsidR="00FF3A04">
              <w:rPr>
                <w:rFonts w:ascii="Garamond" w:hAnsi="Garamond"/>
                <w:bCs/>
                <w:i/>
                <w:sz w:val="20"/>
                <w:szCs w:val="20"/>
                <w:lang w:val="nb-NO"/>
              </w:rPr>
              <w:t xml:space="preserve">(Manuscript Description </w:t>
            </w:r>
            <w:r w:rsidRPr="008D7109">
              <w:rPr>
                <w:rFonts w:ascii="Garamond" w:hAnsi="Garamond"/>
                <w:bCs/>
                <w:i/>
                <w:sz w:val="20"/>
                <w:szCs w:val="20"/>
                <w:lang w:val="nb-NO"/>
              </w:rPr>
              <w:t>(</w:t>
            </w:r>
            <w:r w:rsidR="00FF3A04">
              <w:rPr>
                <w:rFonts w:ascii="Garamond" w:hAnsi="Garamond"/>
                <w:bCs/>
                <w:i/>
                <w:sz w:val="20"/>
                <w:szCs w:val="20"/>
                <w:lang w:val="nb-NO"/>
              </w:rPr>
              <w:t>150</w:t>
            </w:r>
            <w:r w:rsidRPr="008D7109">
              <w:rPr>
                <w:rFonts w:ascii="Garamond" w:hAnsi="Garamond"/>
                <w:bCs/>
                <w:i/>
                <w:sz w:val="20"/>
                <w:szCs w:val="20"/>
                <w:lang w:val="nb-NO"/>
              </w:rPr>
              <w:t>-</w:t>
            </w:r>
            <w:r w:rsidR="006875D9">
              <w:rPr>
                <w:rFonts w:ascii="Garamond" w:hAnsi="Garamond"/>
                <w:bCs/>
                <w:i/>
                <w:sz w:val="20"/>
                <w:szCs w:val="20"/>
                <w:lang w:val="nb-NO"/>
              </w:rPr>
              <w:t>3</w:t>
            </w:r>
            <w:r w:rsidRPr="008D7109">
              <w:rPr>
                <w:rFonts w:ascii="Garamond" w:hAnsi="Garamond"/>
                <w:bCs/>
                <w:i/>
                <w:sz w:val="20"/>
                <w:szCs w:val="20"/>
                <w:lang w:val="nb-NO"/>
              </w:rPr>
              <w:t>00 words</w:t>
            </w:r>
            <w:r>
              <w:rPr>
                <w:rFonts w:ascii="Garamond" w:hAnsi="Garamond"/>
                <w:bCs/>
                <w:i/>
                <w:lang w:val="nb-NO"/>
              </w:rPr>
              <w:t>)</w:t>
            </w:r>
          </w:p>
          <w:p w14:paraId="02B0BFFB" w14:textId="77777777" w:rsidR="00A044B1" w:rsidRPr="00833A19" w:rsidRDefault="00A044B1" w:rsidP="00A044B1">
            <w:pPr>
              <w:jc w:val="both"/>
              <w:rPr>
                <w:rFonts w:ascii="Garamond" w:hAnsi="Garamond"/>
                <w:bCs/>
                <w:lang w:val="nb-NO"/>
              </w:rPr>
            </w:pPr>
          </w:p>
          <w:p w14:paraId="51C1C498" w14:textId="77777777" w:rsidR="00A044B1" w:rsidRPr="00833A19" w:rsidRDefault="00A044B1" w:rsidP="00A044B1">
            <w:pPr>
              <w:rPr>
                <w:rFonts w:ascii="Garamond" w:hAnsi="Garamond"/>
                <w:bCs/>
                <w:lang w:val="nb-NO"/>
              </w:rPr>
            </w:pPr>
          </w:p>
          <w:p w14:paraId="119FCED8" w14:textId="77777777" w:rsidR="00A044B1" w:rsidRPr="00833A19" w:rsidRDefault="00A044B1" w:rsidP="00A044B1">
            <w:pPr>
              <w:rPr>
                <w:rFonts w:ascii="Garamond" w:hAnsi="Garamond"/>
                <w:bCs/>
                <w:lang w:val="nb-NO"/>
              </w:rPr>
            </w:pPr>
          </w:p>
          <w:p w14:paraId="3ACEF3DC" w14:textId="77777777" w:rsidR="00A044B1" w:rsidRPr="00833A19" w:rsidRDefault="00A044B1" w:rsidP="00A044B1">
            <w:pPr>
              <w:rPr>
                <w:rFonts w:ascii="Garamond" w:hAnsi="Garamond"/>
                <w:bCs/>
                <w:lang w:val="nb-NO"/>
              </w:rPr>
            </w:pPr>
          </w:p>
          <w:p w14:paraId="306E0C06" w14:textId="77777777" w:rsidR="00A044B1" w:rsidRPr="00833A19" w:rsidRDefault="00A044B1" w:rsidP="00A044B1">
            <w:pPr>
              <w:rPr>
                <w:rFonts w:ascii="Garamond" w:hAnsi="Garamond"/>
                <w:bCs/>
                <w:lang w:val="nb-NO"/>
              </w:rPr>
            </w:pPr>
          </w:p>
          <w:p w14:paraId="3248A391" w14:textId="7637CAA1" w:rsidR="00A044B1" w:rsidRDefault="00A044B1" w:rsidP="00A044B1">
            <w:pPr>
              <w:rPr>
                <w:rFonts w:ascii="Garamond" w:hAnsi="Garamond"/>
                <w:bCs/>
                <w:lang w:val="nb-NO"/>
              </w:rPr>
            </w:pPr>
          </w:p>
          <w:p w14:paraId="55658C81" w14:textId="33CC212F" w:rsidR="003B0033" w:rsidRDefault="003B0033" w:rsidP="00A044B1">
            <w:pPr>
              <w:rPr>
                <w:rFonts w:ascii="Garamond" w:hAnsi="Garamond"/>
                <w:bCs/>
                <w:lang w:val="nb-NO"/>
              </w:rPr>
            </w:pPr>
          </w:p>
          <w:p w14:paraId="3921C644" w14:textId="77777777" w:rsidR="003B0033" w:rsidRPr="00833A19" w:rsidRDefault="003B0033" w:rsidP="00A044B1">
            <w:pPr>
              <w:rPr>
                <w:rFonts w:ascii="Garamond" w:hAnsi="Garamond"/>
                <w:bCs/>
                <w:lang w:val="nb-NO"/>
              </w:rPr>
            </w:pPr>
          </w:p>
          <w:p w14:paraId="27B7CCF1" w14:textId="77777777" w:rsidR="00A044B1" w:rsidRPr="00833A19" w:rsidRDefault="00A044B1" w:rsidP="00A044B1">
            <w:pPr>
              <w:rPr>
                <w:rFonts w:ascii="Garamond" w:hAnsi="Garamond"/>
                <w:bCs/>
                <w:lang w:val="nb-NO"/>
              </w:rPr>
            </w:pPr>
          </w:p>
          <w:p w14:paraId="703F6B11" w14:textId="2D696CBD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</w:tr>
      <w:tr w:rsidR="003B0033" w:rsidRPr="00833A19" w14:paraId="3F478229" w14:textId="77777777" w:rsidTr="00833A19">
        <w:tc>
          <w:tcPr>
            <w:tcW w:w="441" w:type="dxa"/>
          </w:tcPr>
          <w:p w14:paraId="5733DA59" w14:textId="77777777" w:rsidR="003B0033" w:rsidRPr="00833A19" w:rsidRDefault="003B0033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316862D9" w14:textId="22FBD3AA" w:rsidR="003B0033" w:rsidRPr="003B0033" w:rsidRDefault="003B0033" w:rsidP="003B0033">
            <w:pPr>
              <w:pStyle w:val="ListParagraph"/>
              <w:numPr>
                <w:ilvl w:val="0"/>
                <w:numId w:val="14"/>
              </w:numPr>
              <w:ind w:left="260" w:hanging="260"/>
              <w:rPr>
                <w:rFonts w:ascii="Garamond" w:hAnsi="Garamond"/>
                <w:b/>
                <w:sz w:val="20"/>
                <w:szCs w:val="20"/>
              </w:rPr>
            </w:pPr>
            <w:r w:rsidRPr="003B0033">
              <w:rPr>
                <w:rFonts w:ascii="Garamond" w:hAnsi="Garamond"/>
                <w:b/>
              </w:rPr>
              <w:t xml:space="preserve">Kata </w:t>
            </w:r>
            <w:proofErr w:type="spellStart"/>
            <w:r w:rsidRPr="003B0033">
              <w:rPr>
                <w:rFonts w:ascii="Garamond" w:hAnsi="Garamond"/>
                <w:b/>
              </w:rPr>
              <w:t>Kunci</w:t>
            </w:r>
            <w:proofErr w:type="spellEnd"/>
            <w:r w:rsidRPr="003B0033">
              <w:rPr>
                <w:rFonts w:ascii="Garamond" w:hAnsi="Garamond"/>
                <w:b/>
              </w:rPr>
              <w:t>/</w:t>
            </w:r>
            <w:r w:rsidRPr="003B0033">
              <w:rPr>
                <w:rFonts w:ascii="Garamond" w:hAnsi="Garamond"/>
                <w:bCs/>
                <w:i/>
                <w:iCs/>
                <w:sz w:val="20"/>
                <w:szCs w:val="20"/>
              </w:rPr>
              <w:t>Keywords</w:t>
            </w:r>
            <w:r w:rsidRPr="003B0033">
              <w:rPr>
                <w:rFonts w:ascii="Garamond" w:hAnsi="Garamond"/>
                <w:b/>
                <w:sz w:val="20"/>
                <w:szCs w:val="20"/>
              </w:rPr>
              <w:t>:</w:t>
            </w:r>
          </w:p>
          <w:p w14:paraId="565BA112" w14:textId="47254360" w:rsidR="003B0033" w:rsidRPr="003B0033" w:rsidRDefault="003B0033" w:rsidP="003B0033">
            <w:pPr>
              <w:rPr>
                <w:rFonts w:ascii="Garamond" w:eastAsia="Times New Roman" w:hAnsi="Garamond" w:cs="Open Sans"/>
                <w:sz w:val="20"/>
                <w:szCs w:val="20"/>
              </w:rPr>
            </w:pPr>
            <w:r>
              <w:rPr>
                <w:rFonts w:ascii="Garamond" w:eastAsia="Times New Roman" w:hAnsi="Garamond" w:cs="Open Sans"/>
                <w:sz w:val="20"/>
                <w:szCs w:val="20"/>
              </w:rPr>
              <w:t xml:space="preserve">    </w:t>
            </w:r>
            <w:proofErr w:type="spellStart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>Senarai</w:t>
            </w:r>
            <w:proofErr w:type="spellEnd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 xml:space="preserve"> </w:t>
            </w:r>
            <w:r w:rsidR="00FF3A04">
              <w:rPr>
                <w:rFonts w:ascii="Garamond" w:eastAsia="Times New Roman" w:hAnsi="Garamond" w:cs="Open Sans"/>
                <w:sz w:val="20"/>
                <w:szCs w:val="20"/>
              </w:rPr>
              <w:t>5</w:t>
            </w:r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 xml:space="preserve"> kata </w:t>
            </w:r>
            <w:proofErr w:type="spellStart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>kunci</w:t>
            </w:r>
            <w:proofErr w:type="spellEnd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 xml:space="preserve"> yang </w:t>
            </w:r>
            <w:proofErr w:type="spellStart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>mengambarkan</w:t>
            </w:r>
            <w:proofErr w:type="spellEnd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 xml:space="preserve"> </w:t>
            </w:r>
            <w:proofErr w:type="spellStart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>keseluruhan</w:t>
            </w:r>
            <w:proofErr w:type="spellEnd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 xml:space="preserve"> idea </w:t>
            </w:r>
            <w:proofErr w:type="spellStart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>buku</w:t>
            </w:r>
            <w:proofErr w:type="spellEnd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 xml:space="preserve"> </w:t>
            </w:r>
            <w:proofErr w:type="spellStart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>anda</w:t>
            </w:r>
            <w:proofErr w:type="spellEnd"/>
            <w:r w:rsidRPr="003B0033">
              <w:rPr>
                <w:rFonts w:ascii="Garamond" w:eastAsia="Times New Roman" w:hAnsi="Garamond" w:cs="Open Sans"/>
                <w:sz w:val="20"/>
                <w:szCs w:val="20"/>
              </w:rPr>
              <w:t xml:space="preserve">. </w:t>
            </w:r>
          </w:p>
          <w:p w14:paraId="143F0A48" w14:textId="6B85B02C" w:rsidR="003B0033" w:rsidRDefault="003B0033" w:rsidP="003B0033">
            <w:pPr>
              <w:rPr>
                <w:rFonts w:ascii="Open Sans" w:eastAsia="Times New Roman" w:hAnsi="Open Sans" w:cs="Open Sans"/>
                <w:color w:val="4A4A4A"/>
                <w:sz w:val="23"/>
                <w:szCs w:val="23"/>
                <w:lang w:val="en-MY" w:eastAsia="en-MY"/>
              </w:rPr>
            </w:pPr>
            <w:r>
              <w:rPr>
                <w:rFonts w:ascii="Garamond" w:hAnsi="Garamond"/>
                <w:i/>
                <w:iCs/>
                <w:sz w:val="20"/>
                <w:szCs w:val="20"/>
                <w:lang w:val="en-MY" w:eastAsia="en-MY"/>
              </w:rPr>
              <w:t xml:space="preserve">     </w:t>
            </w:r>
            <w:r w:rsidR="00F20E11">
              <w:rPr>
                <w:rFonts w:ascii="Garamond" w:hAnsi="Garamond"/>
                <w:i/>
                <w:iCs/>
                <w:sz w:val="20"/>
                <w:szCs w:val="20"/>
                <w:lang w:val="en-MY" w:eastAsia="en-MY"/>
              </w:rPr>
              <w:t>L</w:t>
            </w:r>
            <w:r w:rsidRPr="003B0033">
              <w:rPr>
                <w:rFonts w:ascii="Garamond" w:hAnsi="Garamond"/>
                <w:i/>
                <w:iCs/>
                <w:sz w:val="20"/>
                <w:szCs w:val="20"/>
                <w:lang w:val="en-MY" w:eastAsia="en-MY"/>
              </w:rPr>
              <w:t xml:space="preserve">ist of </w:t>
            </w:r>
            <w:r w:rsidR="00F20E11">
              <w:rPr>
                <w:rFonts w:ascii="Garamond" w:hAnsi="Garamond"/>
                <w:i/>
                <w:iCs/>
                <w:sz w:val="20"/>
                <w:szCs w:val="20"/>
                <w:lang w:val="en-MY" w:eastAsia="en-MY"/>
              </w:rPr>
              <w:t>5</w:t>
            </w:r>
            <w:r w:rsidRPr="003B0033">
              <w:rPr>
                <w:rFonts w:ascii="Garamond" w:hAnsi="Garamond"/>
                <w:i/>
                <w:iCs/>
                <w:sz w:val="20"/>
                <w:szCs w:val="20"/>
                <w:lang w:val="en-MY" w:eastAsia="en-MY"/>
              </w:rPr>
              <w:t xml:space="preserve"> keywords that cover the central ideas of your book</w:t>
            </w:r>
            <w:r w:rsidRPr="003B0033">
              <w:rPr>
                <w:rFonts w:ascii="Open Sans" w:eastAsia="Times New Roman" w:hAnsi="Open Sans" w:cs="Open Sans"/>
                <w:color w:val="4A4A4A"/>
                <w:sz w:val="23"/>
                <w:szCs w:val="23"/>
                <w:lang w:val="en-MY" w:eastAsia="en-MY"/>
              </w:rPr>
              <w:t>.</w:t>
            </w:r>
          </w:p>
          <w:p w14:paraId="18D03A13" w14:textId="0750ACD8" w:rsidR="003B0033" w:rsidRDefault="003B0033" w:rsidP="003B0033">
            <w:pPr>
              <w:rPr>
                <w:rFonts w:ascii="Open Sans" w:eastAsia="Times New Roman" w:hAnsi="Open Sans" w:cs="Open Sans"/>
                <w:b/>
                <w:color w:val="4A4A4A"/>
                <w:sz w:val="23"/>
                <w:szCs w:val="23"/>
                <w:lang w:val="en-MY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04"/>
              <w:gridCol w:w="238"/>
              <w:gridCol w:w="1562"/>
              <w:gridCol w:w="281"/>
              <w:gridCol w:w="1519"/>
              <w:gridCol w:w="325"/>
              <w:gridCol w:w="1565"/>
              <w:gridCol w:w="279"/>
              <w:gridCol w:w="1521"/>
              <w:gridCol w:w="323"/>
            </w:tblGrid>
            <w:tr w:rsidR="00FF3A04" w14:paraId="65788DAC" w14:textId="77777777" w:rsidTr="00FF3A04">
              <w:tc>
                <w:tcPr>
                  <w:tcW w:w="1604" w:type="dxa"/>
                  <w:tcBorders>
                    <w:bottom w:val="single" w:sz="4" w:space="0" w:color="auto"/>
                  </w:tcBorders>
                </w:tcPr>
                <w:p w14:paraId="6C3D37D1" w14:textId="748D1C22" w:rsidR="00FF3A04" w:rsidRDefault="00FF3A04" w:rsidP="003B0033">
                  <w:pPr>
                    <w:rPr>
                      <w:rFonts w:ascii="Garamond" w:hAnsi="Garamond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38" w:type="dxa"/>
                </w:tcPr>
                <w:p w14:paraId="03934F01" w14:textId="77777777" w:rsidR="00FF3A04" w:rsidRDefault="00FF3A04" w:rsidP="003B0033">
                  <w:pPr>
                    <w:rPr>
                      <w:rFonts w:ascii="Garamond" w:hAnsi="Garamond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562" w:type="dxa"/>
                  <w:tcBorders>
                    <w:bottom w:val="single" w:sz="4" w:space="0" w:color="auto"/>
                  </w:tcBorders>
                </w:tcPr>
                <w:p w14:paraId="454A996D" w14:textId="77777777" w:rsidR="00FF3A04" w:rsidRDefault="00FF3A04" w:rsidP="003B0033">
                  <w:pPr>
                    <w:rPr>
                      <w:rFonts w:ascii="Garamond" w:hAnsi="Garamond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81" w:type="dxa"/>
                </w:tcPr>
                <w:p w14:paraId="59ECD00D" w14:textId="77777777" w:rsidR="00FF3A04" w:rsidRDefault="00FF3A04" w:rsidP="003B0033">
                  <w:pPr>
                    <w:rPr>
                      <w:rFonts w:ascii="Garamond" w:hAnsi="Garamond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519" w:type="dxa"/>
                  <w:tcBorders>
                    <w:bottom w:val="single" w:sz="4" w:space="0" w:color="auto"/>
                  </w:tcBorders>
                </w:tcPr>
                <w:p w14:paraId="6CF65A50" w14:textId="77777777" w:rsidR="00FF3A04" w:rsidRDefault="00FF3A04" w:rsidP="003B0033">
                  <w:pPr>
                    <w:rPr>
                      <w:rFonts w:ascii="Garamond" w:hAnsi="Garamond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25" w:type="dxa"/>
                </w:tcPr>
                <w:p w14:paraId="41F395DD" w14:textId="77777777" w:rsidR="00FF3A04" w:rsidRDefault="00FF3A04" w:rsidP="003B0033">
                  <w:pPr>
                    <w:rPr>
                      <w:rFonts w:ascii="Garamond" w:hAnsi="Garamond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565" w:type="dxa"/>
                  <w:tcBorders>
                    <w:bottom w:val="single" w:sz="4" w:space="0" w:color="auto"/>
                  </w:tcBorders>
                </w:tcPr>
                <w:p w14:paraId="38C92138" w14:textId="77777777" w:rsidR="00FF3A04" w:rsidRDefault="00FF3A04" w:rsidP="003B0033">
                  <w:pPr>
                    <w:rPr>
                      <w:rFonts w:ascii="Garamond" w:hAnsi="Garamond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79" w:type="dxa"/>
                </w:tcPr>
                <w:p w14:paraId="170C2455" w14:textId="77777777" w:rsidR="00FF3A04" w:rsidRDefault="00FF3A04" w:rsidP="003B0033">
                  <w:pPr>
                    <w:rPr>
                      <w:rFonts w:ascii="Garamond" w:hAnsi="Garamond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521" w:type="dxa"/>
                  <w:tcBorders>
                    <w:bottom w:val="single" w:sz="4" w:space="0" w:color="auto"/>
                  </w:tcBorders>
                </w:tcPr>
                <w:p w14:paraId="47DA9331" w14:textId="24633A39" w:rsidR="00FF3A04" w:rsidRDefault="00FF3A04" w:rsidP="003B0033">
                  <w:pPr>
                    <w:rPr>
                      <w:rFonts w:ascii="Garamond" w:hAnsi="Garamond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23" w:type="dxa"/>
                </w:tcPr>
                <w:p w14:paraId="274D8F20" w14:textId="77777777" w:rsidR="00FF3A04" w:rsidRDefault="00FF3A04" w:rsidP="003B0033">
                  <w:pPr>
                    <w:rPr>
                      <w:rFonts w:ascii="Garamond" w:hAnsi="Garamond"/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4BA0E6CB" w14:textId="77777777" w:rsidR="003B0033" w:rsidRPr="003B0033" w:rsidRDefault="003B0033" w:rsidP="003B0033">
            <w:pPr>
              <w:rPr>
                <w:rFonts w:ascii="Garamond" w:hAnsi="Garamond"/>
                <w:b/>
                <w:sz w:val="20"/>
                <w:szCs w:val="20"/>
              </w:rPr>
            </w:pPr>
          </w:p>
          <w:p w14:paraId="7B4C7593" w14:textId="43D528B6" w:rsidR="003B0033" w:rsidRPr="003B0033" w:rsidRDefault="003B0033" w:rsidP="003B0033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</w:tc>
      </w:tr>
      <w:tr w:rsidR="00A044B1" w:rsidRPr="00833A19" w14:paraId="07EC96D8" w14:textId="77777777" w:rsidTr="00833A19">
        <w:trPr>
          <w:trHeight w:val="1485"/>
        </w:trPr>
        <w:tc>
          <w:tcPr>
            <w:tcW w:w="441" w:type="dxa"/>
          </w:tcPr>
          <w:p w14:paraId="0077462F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072D405D" w14:textId="2A58732A" w:rsidR="00A044B1" w:rsidRPr="009C5E8B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 xml:space="preserve">4. </w:t>
            </w:r>
            <w:r w:rsidR="00EA7F61">
              <w:rPr>
                <w:rFonts w:ascii="Garamond" w:hAnsi="Garamond"/>
                <w:b/>
                <w:bCs/>
                <w:lang w:val="nb-NO"/>
              </w:rPr>
              <w:t xml:space="preserve">Kebenaran Hak Cipta </w:t>
            </w:r>
            <w:r w:rsidRPr="009C5E8B">
              <w:rPr>
                <w:rFonts w:ascii="Garamond" w:hAnsi="Garamond"/>
                <w:b/>
                <w:bCs/>
                <w:lang w:val="nb-NO"/>
              </w:rPr>
              <w:t xml:space="preserve">Rajah, </w:t>
            </w:r>
            <w:r w:rsidR="00EA7F61">
              <w:rPr>
                <w:rFonts w:ascii="Garamond" w:hAnsi="Garamond"/>
                <w:b/>
                <w:bCs/>
                <w:lang w:val="nb-NO"/>
              </w:rPr>
              <w:t>Gambar</w:t>
            </w:r>
            <w:r w:rsidR="001B646A">
              <w:rPr>
                <w:rFonts w:ascii="Garamond" w:hAnsi="Garamond"/>
                <w:b/>
                <w:bCs/>
                <w:lang w:val="nb-NO"/>
              </w:rPr>
              <w:t xml:space="preserve"> dan </w:t>
            </w:r>
            <w:r w:rsidRPr="009C5E8B">
              <w:rPr>
                <w:rFonts w:ascii="Garamond" w:hAnsi="Garamond"/>
                <w:b/>
                <w:bCs/>
                <w:lang w:val="nb-NO"/>
              </w:rPr>
              <w:t>Ilustrasi</w:t>
            </w:r>
            <w:r w:rsidR="00C0280A">
              <w:rPr>
                <w:rFonts w:ascii="Garamond" w:hAnsi="Garamond"/>
                <w:b/>
                <w:bCs/>
                <w:lang w:val="nb-NO"/>
              </w:rPr>
              <w:t xml:space="preserve"> </w:t>
            </w:r>
            <w:r w:rsidR="00EA7F61">
              <w:rPr>
                <w:rFonts w:ascii="Garamond" w:hAnsi="Garamond"/>
                <w:b/>
                <w:bCs/>
                <w:lang w:val="nb-NO"/>
              </w:rPr>
              <w:t>(jika ada)</w:t>
            </w:r>
          </w:p>
          <w:p w14:paraId="5D56B7D6" w14:textId="1E46CC41" w:rsidR="00A044B1" w:rsidRDefault="00A044B1" w:rsidP="00A044B1">
            <w:pPr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 xml:space="preserve">    </w:t>
            </w:r>
            <w:r w:rsidR="001B646A" w:rsidRPr="001B646A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Copyright</w:t>
            </w:r>
            <w:r w:rsidR="001B646A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s Permission</w:t>
            </w:r>
            <w:r w:rsidR="00EA7F61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 for</w:t>
            </w:r>
            <w:r w:rsidR="001B646A" w:rsidRPr="001B646A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 Figures, </w:t>
            </w:r>
            <w:r w:rsidR="00BF04E2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Pictures</w:t>
            </w:r>
            <w:r w:rsidR="001B646A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 and </w:t>
            </w:r>
            <w:r w:rsidR="001B646A" w:rsidRPr="001B646A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Illustrations </w:t>
            </w:r>
            <w:r w:rsidR="00EA7F61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(if any)</w:t>
            </w:r>
          </w:p>
          <w:p w14:paraId="7FCE8E09" w14:textId="77777777" w:rsidR="00EC2068" w:rsidRDefault="00EC2068" w:rsidP="00A044B1">
            <w:pPr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</w:p>
          <w:p w14:paraId="7ACC3A7C" w14:textId="62D77C75" w:rsidR="00EC2068" w:rsidRPr="009C5E8B" w:rsidRDefault="00EC2068" w:rsidP="00A044B1">
            <w:pPr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</w:p>
        </w:tc>
      </w:tr>
      <w:tr w:rsidR="00A044B1" w:rsidRPr="00833A19" w14:paraId="5DF1FC64" w14:textId="77777777" w:rsidTr="00833A19">
        <w:trPr>
          <w:trHeight w:val="1485"/>
        </w:trPr>
        <w:tc>
          <w:tcPr>
            <w:tcW w:w="441" w:type="dxa"/>
          </w:tcPr>
          <w:p w14:paraId="1557541D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75063A57" w14:textId="390D8F35" w:rsidR="00A044B1" w:rsidRDefault="00A044B1" w:rsidP="00A044B1">
            <w:pPr>
              <w:pStyle w:val="ListParagraph"/>
              <w:numPr>
                <w:ilvl w:val="0"/>
                <w:numId w:val="12"/>
              </w:numPr>
              <w:ind w:left="260" w:hanging="260"/>
              <w:jc w:val="both"/>
              <w:rPr>
                <w:rFonts w:ascii="Garamond" w:hAnsi="Garamond"/>
                <w:b/>
                <w:bCs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 xml:space="preserve">Senarai Kandungan </w:t>
            </w:r>
          </w:p>
          <w:p w14:paraId="58611FCB" w14:textId="2BA33C70" w:rsidR="00A044B1" w:rsidRDefault="00A044B1" w:rsidP="00A044B1">
            <w:pPr>
              <w:pStyle w:val="ListParagraph"/>
              <w:ind w:left="260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  <w:r w:rsidRPr="008D7109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Table of Content</w:t>
            </w:r>
            <w:r w:rsidR="00C85DC0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s</w:t>
            </w:r>
          </w:p>
          <w:p w14:paraId="5E2A252B" w14:textId="77777777" w:rsidR="00EC2068" w:rsidRDefault="00EC2068" w:rsidP="00A044B1">
            <w:pPr>
              <w:pStyle w:val="ListParagraph"/>
              <w:ind w:left="260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</w:p>
          <w:p w14:paraId="75463110" w14:textId="77777777" w:rsidR="00FF4E3A" w:rsidRDefault="00FF4E3A" w:rsidP="00A044B1">
            <w:pPr>
              <w:pStyle w:val="ListParagraph"/>
              <w:ind w:left="260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</w:p>
          <w:p w14:paraId="2CA022F6" w14:textId="77777777" w:rsidR="00FF4E3A" w:rsidRDefault="00FF4E3A" w:rsidP="00A044B1">
            <w:pPr>
              <w:pStyle w:val="ListParagraph"/>
              <w:ind w:left="260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</w:p>
          <w:p w14:paraId="7996C44D" w14:textId="77777777" w:rsidR="00FF4E3A" w:rsidRDefault="00FF4E3A" w:rsidP="00A044B1">
            <w:pPr>
              <w:pStyle w:val="ListParagraph"/>
              <w:ind w:left="260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</w:p>
          <w:p w14:paraId="16A51785" w14:textId="77777777" w:rsidR="00FF4E3A" w:rsidRDefault="00FF4E3A" w:rsidP="00A044B1">
            <w:pPr>
              <w:pStyle w:val="ListParagraph"/>
              <w:ind w:left="260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</w:p>
          <w:p w14:paraId="1F6EF5F7" w14:textId="77777777" w:rsidR="00FF4E3A" w:rsidRDefault="00FF4E3A" w:rsidP="00A044B1">
            <w:pPr>
              <w:pStyle w:val="ListParagraph"/>
              <w:ind w:left="260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</w:p>
          <w:p w14:paraId="43A65FE6" w14:textId="77777777" w:rsidR="00FF4E3A" w:rsidRDefault="00FF4E3A" w:rsidP="00A044B1">
            <w:pPr>
              <w:pStyle w:val="ListParagraph"/>
              <w:ind w:left="260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</w:p>
          <w:p w14:paraId="516F96E2" w14:textId="77777777" w:rsidR="00FF4E3A" w:rsidRDefault="00FF4E3A" w:rsidP="00A044B1">
            <w:pPr>
              <w:pStyle w:val="ListParagraph"/>
              <w:ind w:left="260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</w:p>
          <w:p w14:paraId="52428B97" w14:textId="60B9C2B5" w:rsidR="00FF4E3A" w:rsidRPr="008D7109" w:rsidRDefault="00FF4E3A" w:rsidP="00A044B1">
            <w:pPr>
              <w:pStyle w:val="ListParagraph"/>
              <w:ind w:left="260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</w:p>
        </w:tc>
      </w:tr>
      <w:tr w:rsidR="00A044B1" w:rsidRPr="00833A19" w14:paraId="0209B360" w14:textId="77777777" w:rsidTr="00833A19">
        <w:trPr>
          <w:trHeight w:val="1485"/>
        </w:trPr>
        <w:tc>
          <w:tcPr>
            <w:tcW w:w="441" w:type="dxa"/>
          </w:tcPr>
          <w:p w14:paraId="082230AD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22B22109" w14:textId="7E73BD96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>6</w:t>
            </w:r>
            <w:r w:rsidRPr="00833A19">
              <w:rPr>
                <w:rFonts w:ascii="Garamond" w:hAnsi="Garamond"/>
                <w:b/>
                <w:bCs/>
                <w:lang w:val="nb-NO"/>
              </w:rPr>
              <w:t xml:space="preserve">. </w:t>
            </w:r>
            <w:r w:rsidR="00E04000">
              <w:rPr>
                <w:rFonts w:ascii="Garamond" w:hAnsi="Garamond"/>
                <w:b/>
                <w:bCs/>
                <w:lang w:val="nb-NO"/>
              </w:rPr>
              <w:t xml:space="preserve">Siapakah </w:t>
            </w:r>
            <w:r w:rsidR="00794877">
              <w:rPr>
                <w:rFonts w:ascii="Garamond" w:hAnsi="Garamond"/>
                <w:b/>
                <w:bCs/>
                <w:lang w:val="nb-NO"/>
              </w:rPr>
              <w:t>Khalayak Sasaran</w:t>
            </w:r>
            <w:r w:rsidR="003B0033">
              <w:rPr>
                <w:rFonts w:ascii="Garamond" w:hAnsi="Garamond"/>
                <w:b/>
                <w:bCs/>
                <w:lang w:val="nb-NO"/>
              </w:rPr>
              <w:t xml:space="preserve"> Buku Anda</w:t>
            </w:r>
            <w:r w:rsidR="00794877">
              <w:rPr>
                <w:rFonts w:ascii="Garamond" w:hAnsi="Garamond"/>
                <w:b/>
                <w:bCs/>
                <w:lang w:val="nb-NO"/>
              </w:rPr>
              <w:t>?</w:t>
            </w:r>
            <w:r w:rsidR="00C85DC0">
              <w:rPr>
                <w:rFonts w:ascii="Garamond" w:hAnsi="Garamond"/>
                <w:b/>
                <w:bCs/>
                <w:lang w:val="nb-NO"/>
              </w:rPr>
              <w:t xml:space="preserve"> </w:t>
            </w:r>
          </w:p>
          <w:p w14:paraId="48BDBFE1" w14:textId="4229F463" w:rsidR="00A044B1" w:rsidRPr="00C85DC0" w:rsidRDefault="00A044B1" w:rsidP="00A044B1">
            <w:pPr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 xml:space="preserve">    </w:t>
            </w:r>
            <w:r w:rsidR="00794877" w:rsidRPr="00794877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Who is your book's intended audience?</w:t>
            </w:r>
          </w:p>
          <w:p w14:paraId="26AA14FD" w14:textId="1C09AA5C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 xml:space="preserve">    </w:t>
            </w:r>
          </w:p>
          <w:p w14:paraId="65F3E2A8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6EFBA089" w14:textId="77777777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0747F137" w14:textId="77777777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330867BC" w14:textId="77777777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70943D89" w14:textId="340F263C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</w:tc>
      </w:tr>
      <w:tr w:rsidR="00A044B1" w:rsidRPr="00833A19" w14:paraId="67FA08E5" w14:textId="77777777" w:rsidTr="00833A19">
        <w:trPr>
          <w:trHeight w:val="2303"/>
        </w:trPr>
        <w:tc>
          <w:tcPr>
            <w:tcW w:w="441" w:type="dxa"/>
          </w:tcPr>
          <w:p w14:paraId="49330E11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55B0C973" w14:textId="026B3441" w:rsidR="00A044B1" w:rsidRDefault="00A044B1" w:rsidP="00A044B1">
            <w:pPr>
              <w:ind w:left="260" w:hanging="260"/>
              <w:jc w:val="both"/>
              <w:rPr>
                <w:rFonts w:ascii="Garamond" w:hAnsi="Garamond"/>
                <w:b/>
                <w:bCs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>7</w:t>
            </w:r>
            <w:r w:rsidRPr="00833A19">
              <w:rPr>
                <w:rFonts w:ascii="Garamond" w:hAnsi="Garamond"/>
                <w:b/>
                <w:bCs/>
                <w:lang w:val="nb-NO"/>
              </w:rPr>
              <w:t xml:space="preserve">. Persaingan </w:t>
            </w:r>
            <w:r>
              <w:rPr>
                <w:rFonts w:ascii="Garamond" w:hAnsi="Garamond"/>
                <w:b/>
                <w:bCs/>
                <w:lang w:val="nb-NO"/>
              </w:rPr>
              <w:t>buku ini di pasaran ? Apakah kelebihan buku ini berbanding dengan buku-  buku lain di pasaran.</w:t>
            </w:r>
          </w:p>
          <w:p w14:paraId="46AF71C0" w14:textId="7C2F7BDA" w:rsidR="00A044B1" w:rsidRPr="008D7109" w:rsidRDefault="00A044B1" w:rsidP="00A044B1">
            <w:pPr>
              <w:ind w:left="260" w:hanging="260"/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 xml:space="preserve">    </w:t>
            </w:r>
            <w:r w:rsidRPr="008D7109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Are there any competing books available in the market? What are the strength of your book compared to its competitors?</w:t>
            </w:r>
          </w:p>
          <w:p w14:paraId="53ABBFD8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7EEBAD49" w14:textId="4310144C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3263D856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3B6F16D0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16E19F89" w14:textId="78877D10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00D5C043" w14:textId="75410DC8" w:rsidR="00D67DF4" w:rsidRDefault="00D67DF4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5BBAAF03" w14:textId="23D8DB96" w:rsidR="00D67DF4" w:rsidRDefault="00D67DF4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516CC6A2" w14:textId="77777777" w:rsidR="00D67DF4" w:rsidRDefault="00D67DF4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06CBE6BA" w14:textId="77777777" w:rsidR="00D67DF4" w:rsidRPr="00833A19" w:rsidRDefault="00D67DF4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362FEF3F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</w:tc>
      </w:tr>
      <w:tr w:rsidR="00A044B1" w:rsidRPr="00833A19" w14:paraId="447B678E" w14:textId="77777777" w:rsidTr="00833A19">
        <w:trPr>
          <w:trHeight w:val="1275"/>
        </w:trPr>
        <w:tc>
          <w:tcPr>
            <w:tcW w:w="441" w:type="dxa"/>
          </w:tcPr>
          <w:p w14:paraId="7E341E31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3077384F" w14:textId="20C92B4C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>8</w:t>
            </w:r>
            <w:r w:rsidRPr="00833A19">
              <w:rPr>
                <w:rFonts w:ascii="Garamond" w:hAnsi="Garamond"/>
                <w:b/>
                <w:bCs/>
                <w:lang w:val="nb-NO"/>
              </w:rPr>
              <w:t>. Tempoh Masa</w:t>
            </w:r>
            <w:r>
              <w:rPr>
                <w:rFonts w:ascii="Garamond" w:hAnsi="Garamond"/>
                <w:b/>
                <w:bCs/>
                <w:lang w:val="nb-NO"/>
              </w:rPr>
              <w:t xml:space="preserve"> Penulisan (Jika Berkenaan)</w:t>
            </w:r>
          </w:p>
          <w:p w14:paraId="68B807F0" w14:textId="34839963" w:rsidR="00A044B1" w:rsidRPr="008D7109" w:rsidRDefault="00A044B1" w:rsidP="00A044B1">
            <w:pPr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  <w:r>
              <w:rPr>
                <w:rFonts w:ascii="Garamond" w:hAnsi="Garamond"/>
                <w:i/>
                <w:iCs/>
                <w:lang w:val="nb-NO"/>
              </w:rPr>
              <w:t xml:space="preserve">    </w:t>
            </w:r>
            <w:r w:rsidRPr="008D7109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Duration time of </w:t>
            </w:r>
            <w:r w:rsidR="00F93C8D" w:rsidRPr="008D7109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w</w:t>
            </w:r>
            <w:r w:rsidRPr="008D7109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riting (If applicable)</w:t>
            </w:r>
          </w:p>
          <w:p w14:paraId="771568D6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0B63D41B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0FCCB4C0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7F144CB0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7770EBDE" w14:textId="77777777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632855E6" w14:textId="77777777" w:rsidR="00D67DF4" w:rsidRDefault="00D67DF4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48CEE6DC" w14:textId="20973065" w:rsidR="00D67DF4" w:rsidRPr="00833A19" w:rsidRDefault="00D67DF4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</w:tc>
      </w:tr>
      <w:tr w:rsidR="00A044B1" w:rsidRPr="00833A19" w14:paraId="366949EC" w14:textId="77777777" w:rsidTr="00833A19">
        <w:trPr>
          <w:trHeight w:val="330"/>
        </w:trPr>
        <w:tc>
          <w:tcPr>
            <w:tcW w:w="441" w:type="dxa"/>
          </w:tcPr>
          <w:p w14:paraId="4D408010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3E7DB89C" w14:textId="223AE741" w:rsidR="00A044B1" w:rsidRDefault="00A044B1" w:rsidP="00A044B1">
            <w:pPr>
              <w:jc w:val="both"/>
              <w:rPr>
                <w:rFonts w:ascii="Garamond" w:hAnsi="Garamond"/>
                <w:i/>
                <w:iCs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>9</w:t>
            </w:r>
            <w:r w:rsidRPr="00833A19">
              <w:rPr>
                <w:rFonts w:ascii="Garamond" w:hAnsi="Garamond"/>
                <w:b/>
                <w:bCs/>
                <w:lang w:val="nb-NO"/>
              </w:rPr>
              <w:t xml:space="preserve">. </w:t>
            </w:r>
            <w:r w:rsidR="00F20E11">
              <w:rPr>
                <w:rFonts w:ascii="Garamond" w:hAnsi="Garamond"/>
                <w:b/>
                <w:bCs/>
                <w:lang w:val="nb-NO"/>
              </w:rPr>
              <w:t>Biodata</w:t>
            </w:r>
            <w:r w:rsidRPr="00833A19">
              <w:rPr>
                <w:rFonts w:ascii="Garamond" w:hAnsi="Garamond"/>
                <w:b/>
                <w:bCs/>
                <w:lang w:val="nb-NO"/>
              </w:rPr>
              <w:t xml:space="preserve"> Penulis</w:t>
            </w:r>
            <w:r>
              <w:rPr>
                <w:rFonts w:ascii="Garamond" w:hAnsi="Garamond"/>
                <w:b/>
                <w:bCs/>
                <w:lang w:val="nb-NO"/>
              </w:rPr>
              <w:t>/Editor</w:t>
            </w:r>
            <w:r w:rsidRPr="00833A19">
              <w:rPr>
                <w:rFonts w:ascii="Garamond" w:hAnsi="Garamond"/>
                <w:b/>
                <w:bCs/>
                <w:lang w:val="nb-NO"/>
              </w:rPr>
              <w:t xml:space="preserve"> </w:t>
            </w:r>
            <w:r w:rsidRPr="00C57E1A">
              <w:rPr>
                <w:rFonts w:ascii="Garamond" w:hAnsi="Garamond"/>
                <w:i/>
                <w:iCs/>
                <w:lang w:val="nb-NO"/>
              </w:rPr>
              <w:t>[50-300 patah perkataan]</w:t>
            </w:r>
          </w:p>
          <w:p w14:paraId="7F4E4069" w14:textId="3AD03902" w:rsidR="00A044B1" w:rsidRPr="008D7109" w:rsidRDefault="00A044B1" w:rsidP="00A044B1">
            <w:pPr>
              <w:jc w:val="both"/>
              <w:rPr>
                <w:rFonts w:ascii="Garamond" w:hAnsi="Garamond"/>
                <w:sz w:val="20"/>
                <w:szCs w:val="20"/>
                <w:lang w:val="nb-NO"/>
              </w:rPr>
            </w:pPr>
            <w:r>
              <w:rPr>
                <w:rFonts w:ascii="Garamond" w:hAnsi="Garamond"/>
                <w:i/>
                <w:iCs/>
                <w:lang w:val="nb-NO"/>
              </w:rPr>
              <w:t xml:space="preserve">   </w:t>
            </w:r>
            <w:r w:rsidRPr="008D7109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Author/Editor </w:t>
            </w:r>
            <w:r w:rsidR="00F20E11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Biography</w:t>
            </w:r>
            <w:r w:rsidRPr="008D7109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 [50-300 words]</w:t>
            </w:r>
          </w:p>
          <w:p w14:paraId="7820077E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7FCC7045" w14:textId="77777777" w:rsidR="00A044B1" w:rsidRPr="00833A19" w:rsidRDefault="00A044B1" w:rsidP="00A044B1">
            <w:pPr>
              <w:jc w:val="both"/>
              <w:rPr>
                <w:rFonts w:ascii="Garamond" w:hAnsi="Garamond"/>
                <w:lang w:val="nb-NO"/>
              </w:rPr>
            </w:pPr>
          </w:p>
          <w:p w14:paraId="60FBFEE0" w14:textId="71DAFD5F" w:rsidR="00A044B1" w:rsidRDefault="00A044B1" w:rsidP="00A044B1">
            <w:pPr>
              <w:jc w:val="both"/>
              <w:rPr>
                <w:rFonts w:ascii="Garamond" w:hAnsi="Garamond"/>
                <w:lang w:val="nb-NO"/>
              </w:rPr>
            </w:pPr>
          </w:p>
          <w:p w14:paraId="7937117B" w14:textId="50A69225" w:rsidR="00D67DF4" w:rsidRDefault="00D67DF4" w:rsidP="00A044B1">
            <w:pPr>
              <w:jc w:val="both"/>
              <w:rPr>
                <w:rFonts w:ascii="Garamond" w:hAnsi="Garamond"/>
                <w:lang w:val="nb-NO"/>
              </w:rPr>
            </w:pPr>
          </w:p>
          <w:p w14:paraId="21417607" w14:textId="77777777" w:rsidR="00D67DF4" w:rsidRPr="00833A19" w:rsidRDefault="00D67DF4" w:rsidP="00A044B1">
            <w:pPr>
              <w:jc w:val="both"/>
              <w:rPr>
                <w:rFonts w:ascii="Garamond" w:hAnsi="Garamond"/>
                <w:lang w:val="nb-NO"/>
              </w:rPr>
            </w:pPr>
          </w:p>
          <w:p w14:paraId="432172E2" w14:textId="77777777" w:rsidR="00D67DF4" w:rsidRPr="00833A19" w:rsidRDefault="00D67DF4" w:rsidP="00A044B1">
            <w:pPr>
              <w:jc w:val="both"/>
              <w:rPr>
                <w:rFonts w:ascii="Garamond" w:hAnsi="Garamond"/>
                <w:lang w:val="nb-NO"/>
              </w:rPr>
            </w:pPr>
          </w:p>
          <w:p w14:paraId="689429D5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1715B263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</w:tc>
      </w:tr>
      <w:tr w:rsidR="00F20E11" w:rsidRPr="00833A19" w14:paraId="397AF3B3" w14:textId="77777777" w:rsidTr="00833A19">
        <w:trPr>
          <w:trHeight w:val="330"/>
        </w:trPr>
        <w:tc>
          <w:tcPr>
            <w:tcW w:w="441" w:type="dxa"/>
          </w:tcPr>
          <w:p w14:paraId="4FB6C380" w14:textId="77777777" w:rsidR="00F20E11" w:rsidRPr="00833A19" w:rsidRDefault="00F20E1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0E3D9850" w14:textId="2BC4BD39" w:rsidR="00F20E11" w:rsidRDefault="00F20E11" w:rsidP="00A044B1">
            <w:pPr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>10. Susunan Nama Penulis Pada Kulit Buku/</w:t>
            </w:r>
            <w:r w:rsidRPr="00F20E11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Arrangements Author Name in Cover Book</w:t>
            </w:r>
          </w:p>
          <w:p w14:paraId="359C01A3" w14:textId="77777777" w:rsidR="00D67DF4" w:rsidRDefault="00D67DF4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8"/>
              <w:gridCol w:w="4235"/>
            </w:tblGrid>
            <w:tr w:rsidR="00D67DF4" w14:paraId="6EAA6F29" w14:textId="77777777" w:rsidTr="00D67DF4">
              <w:tc>
                <w:tcPr>
                  <w:tcW w:w="428" w:type="dxa"/>
                  <w:vAlign w:val="bottom"/>
                </w:tcPr>
                <w:p w14:paraId="6938EC96" w14:textId="3CF7887B" w:rsidR="00D67DF4" w:rsidRDefault="00D67DF4" w:rsidP="00D67DF4">
                  <w:pPr>
                    <w:jc w:val="center"/>
                    <w:rPr>
                      <w:rFonts w:ascii="Garamond" w:hAnsi="Garamond"/>
                      <w:b/>
                      <w:bCs/>
                      <w:lang w:val="nb-NO"/>
                    </w:rPr>
                  </w:pPr>
                  <w:r>
                    <w:rPr>
                      <w:rFonts w:ascii="Garamond" w:hAnsi="Garamond"/>
                      <w:b/>
                      <w:bCs/>
                      <w:lang w:val="nb-NO"/>
                    </w:rPr>
                    <w:t>1.</w:t>
                  </w:r>
                </w:p>
              </w:tc>
              <w:tc>
                <w:tcPr>
                  <w:tcW w:w="4235" w:type="dxa"/>
                  <w:tcBorders>
                    <w:bottom w:val="single" w:sz="4" w:space="0" w:color="auto"/>
                  </w:tcBorders>
                  <w:vAlign w:val="bottom"/>
                </w:tcPr>
                <w:p w14:paraId="47D9193F" w14:textId="1DD4A15E" w:rsidR="00D67DF4" w:rsidRDefault="00D67DF4" w:rsidP="00D67DF4">
                  <w:pPr>
                    <w:rPr>
                      <w:rFonts w:ascii="Garamond" w:hAnsi="Garamond"/>
                      <w:b/>
                      <w:bCs/>
                      <w:lang w:val="nb-NO"/>
                    </w:rPr>
                  </w:pPr>
                </w:p>
              </w:tc>
            </w:tr>
            <w:tr w:rsidR="00D67DF4" w14:paraId="6000F400" w14:textId="77777777" w:rsidTr="00D67DF4">
              <w:tc>
                <w:tcPr>
                  <w:tcW w:w="428" w:type="dxa"/>
                  <w:vAlign w:val="bottom"/>
                </w:tcPr>
                <w:p w14:paraId="1B77599B" w14:textId="7F3BAE59" w:rsidR="00D67DF4" w:rsidRDefault="00D67DF4" w:rsidP="00D67DF4">
                  <w:pPr>
                    <w:jc w:val="center"/>
                    <w:rPr>
                      <w:rFonts w:ascii="Garamond" w:hAnsi="Garamond"/>
                      <w:b/>
                      <w:bCs/>
                      <w:lang w:val="nb-NO"/>
                    </w:rPr>
                  </w:pPr>
                  <w:r>
                    <w:rPr>
                      <w:rFonts w:ascii="Garamond" w:hAnsi="Garamond"/>
                      <w:b/>
                      <w:bCs/>
                      <w:lang w:val="nb-NO"/>
                    </w:rPr>
                    <w:t>2.</w:t>
                  </w:r>
                </w:p>
              </w:tc>
              <w:tc>
                <w:tcPr>
                  <w:tcW w:w="4235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4CB53D64" w14:textId="77777777" w:rsidR="00D67DF4" w:rsidRDefault="00D67DF4" w:rsidP="00D67DF4">
                  <w:pPr>
                    <w:rPr>
                      <w:rFonts w:ascii="Garamond" w:hAnsi="Garamond"/>
                      <w:b/>
                      <w:bCs/>
                      <w:lang w:val="nb-NO"/>
                    </w:rPr>
                  </w:pPr>
                </w:p>
              </w:tc>
            </w:tr>
            <w:tr w:rsidR="00D67DF4" w14:paraId="6692213A" w14:textId="77777777" w:rsidTr="00D67DF4">
              <w:tc>
                <w:tcPr>
                  <w:tcW w:w="428" w:type="dxa"/>
                  <w:vAlign w:val="bottom"/>
                </w:tcPr>
                <w:p w14:paraId="1F9D9991" w14:textId="2F9C7A1A" w:rsidR="00D67DF4" w:rsidRDefault="00D67DF4" w:rsidP="00D67DF4">
                  <w:pPr>
                    <w:jc w:val="center"/>
                    <w:rPr>
                      <w:rFonts w:ascii="Garamond" w:hAnsi="Garamond"/>
                      <w:b/>
                      <w:bCs/>
                      <w:lang w:val="nb-NO"/>
                    </w:rPr>
                  </w:pPr>
                  <w:r>
                    <w:rPr>
                      <w:rFonts w:ascii="Garamond" w:hAnsi="Garamond"/>
                      <w:b/>
                      <w:bCs/>
                      <w:lang w:val="nb-NO"/>
                    </w:rPr>
                    <w:t>3.</w:t>
                  </w:r>
                </w:p>
              </w:tc>
              <w:tc>
                <w:tcPr>
                  <w:tcW w:w="4235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C1902EC" w14:textId="77777777" w:rsidR="00D67DF4" w:rsidRDefault="00D67DF4" w:rsidP="00D67DF4">
                  <w:pPr>
                    <w:rPr>
                      <w:rFonts w:ascii="Garamond" w:hAnsi="Garamond"/>
                      <w:b/>
                      <w:bCs/>
                      <w:lang w:val="nb-NO"/>
                    </w:rPr>
                  </w:pPr>
                </w:p>
              </w:tc>
            </w:tr>
          </w:tbl>
          <w:p w14:paraId="02D6765D" w14:textId="77777777" w:rsidR="00F20E11" w:rsidRDefault="00F20E1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3176E6A4" w14:textId="57A57DC3" w:rsidR="00D67DF4" w:rsidRDefault="00D67DF4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</w:tc>
      </w:tr>
      <w:tr w:rsidR="00A044B1" w:rsidRPr="00833A19" w14:paraId="42F17628" w14:textId="77777777" w:rsidTr="00833A19">
        <w:trPr>
          <w:trHeight w:val="2951"/>
        </w:trPr>
        <w:tc>
          <w:tcPr>
            <w:tcW w:w="441" w:type="dxa"/>
          </w:tcPr>
          <w:p w14:paraId="0045A0EE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0A3B74CD" w14:textId="1929DDFD" w:rsidR="00A044B1" w:rsidRPr="00833A19" w:rsidRDefault="00C85DC0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>10</w:t>
            </w:r>
            <w:r w:rsidR="00A044B1" w:rsidRPr="00833A19">
              <w:rPr>
                <w:rFonts w:ascii="Garamond" w:hAnsi="Garamond"/>
                <w:b/>
                <w:bCs/>
                <w:lang w:val="nb-NO"/>
              </w:rPr>
              <w:t>. Nama Penulis</w:t>
            </w:r>
            <w:r>
              <w:rPr>
                <w:rFonts w:ascii="Garamond" w:hAnsi="Garamond"/>
                <w:b/>
                <w:bCs/>
                <w:lang w:val="nb-NO"/>
              </w:rPr>
              <w:t xml:space="preserve"> Bersama Yang Lain/</w:t>
            </w:r>
            <w:r w:rsidR="00A044B1" w:rsidRPr="00833A19">
              <w:rPr>
                <w:rFonts w:ascii="Garamond" w:hAnsi="Garamond"/>
                <w:b/>
                <w:bCs/>
                <w:lang w:val="nb-NO"/>
              </w:rPr>
              <w:t xml:space="preserve">Editor/Perterjemah atau berkumpulan (jika ada) </w:t>
            </w:r>
          </w:p>
          <w:p w14:paraId="25FC81A4" w14:textId="7FD31E2C" w:rsidR="00A044B1" w:rsidRPr="008D7109" w:rsidRDefault="00C85DC0" w:rsidP="00A044B1">
            <w:pPr>
              <w:jc w:val="both"/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</w:pPr>
            <w:r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     </w:t>
            </w:r>
            <w:r w:rsidR="00A044B1" w:rsidRPr="008D7109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Other Author</w:t>
            </w:r>
            <w:r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 Name</w:t>
            </w:r>
            <w:r w:rsidR="00A044B1" w:rsidRPr="008D7109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/Editor/Translator</w:t>
            </w:r>
            <w:r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 or Groups</w:t>
            </w:r>
            <w:r w:rsidR="00A044B1" w:rsidRPr="008D7109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 (If any)</w:t>
            </w:r>
          </w:p>
          <w:p w14:paraId="7C52F198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74"/>
              <w:gridCol w:w="6443"/>
            </w:tblGrid>
            <w:tr w:rsidR="00A044B1" w:rsidRPr="00C85DC0" w14:paraId="1EF2066A" w14:textId="77777777" w:rsidTr="00E04000">
              <w:tc>
                <w:tcPr>
                  <w:tcW w:w="2774" w:type="dxa"/>
                  <w:shd w:val="clear" w:color="auto" w:fill="D6E3BC" w:themeFill="accent3" w:themeFillTint="66"/>
                </w:tcPr>
                <w:p w14:paraId="63063607" w14:textId="494053AF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Nama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Name</w:t>
                  </w:r>
                </w:p>
              </w:tc>
              <w:tc>
                <w:tcPr>
                  <w:tcW w:w="6443" w:type="dxa"/>
                </w:tcPr>
                <w:p w14:paraId="005383C0" w14:textId="7777777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A044B1" w:rsidRPr="00C85DC0" w14:paraId="777DB956" w14:textId="77777777" w:rsidTr="00E04000">
              <w:tc>
                <w:tcPr>
                  <w:tcW w:w="2774" w:type="dxa"/>
                  <w:shd w:val="clear" w:color="auto" w:fill="D6E3BC" w:themeFill="accent3" w:themeFillTint="66"/>
                </w:tcPr>
                <w:p w14:paraId="45ECC3AF" w14:textId="14478913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Jawatan/</w:t>
                  </w:r>
                  <w:r w:rsidR="00E04000"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Position</w:t>
                  </w:r>
                </w:p>
              </w:tc>
              <w:tc>
                <w:tcPr>
                  <w:tcW w:w="6443" w:type="dxa"/>
                </w:tcPr>
                <w:p w14:paraId="271BFB20" w14:textId="7777777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A044B1" w:rsidRPr="00C85DC0" w14:paraId="01CAF087" w14:textId="77777777" w:rsidTr="00E04000">
              <w:tc>
                <w:tcPr>
                  <w:tcW w:w="2774" w:type="dxa"/>
                  <w:shd w:val="clear" w:color="auto" w:fill="D6E3BC" w:themeFill="accent3" w:themeFillTint="66"/>
                </w:tcPr>
                <w:p w14:paraId="2D3C19B8" w14:textId="1405514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No Staf/KP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Staff ID/IC</w:t>
                  </w:r>
                </w:p>
              </w:tc>
              <w:tc>
                <w:tcPr>
                  <w:tcW w:w="6443" w:type="dxa"/>
                </w:tcPr>
                <w:p w14:paraId="75B37CE2" w14:textId="7777777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A044B1" w:rsidRPr="00C85DC0" w14:paraId="2C33E6B5" w14:textId="77777777" w:rsidTr="00E04000">
              <w:tc>
                <w:tcPr>
                  <w:tcW w:w="2774" w:type="dxa"/>
                  <w:shd w:val="clear" w:color="auto" w:fill="D6E3BC" w:themeFill="accent3" w:themeFillTint="66"/>
                </w:tcPr>
                <w:p w14:paraId="077CF425" w14:textId="7777777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Alamat Pejabat/</w:t>
                  </w:r>
                </w:p>
                <w:p w14:paraId="617A196C" w14:textId="573256E0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Office Address</w:t>
                  </w:r>
                </w:p>
              </w:tc>
              <w:tc>
                <w:tcPr>
                  <w:tcW w:w="6443" w:type="dxa"/>
                </w:tcPr>
                <w:p w14:paraId="242E2EC9" w14:textId="7777777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  <w:p w14:paraId="1AC5AABD" w14:textId="7777777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A044B1" w:rsidRPr="00C85DC0" w14:paraId="7A5806D2" w14:textId="77777777" w:rsidTr="00E04000">
              <w:tc>
                <w:tcPr>
                  <w:tcW w:w="2774" w:type="dxa"/>
                  <w:shd w:val="clear" w:color="auto" w:fill="D6E3BC" w:themeFill="accent3" w:themeFillTint="66"/>
                </w:tcPr>
                <w:p w14:paraId="28B7D614" w14:textId="7777777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Alamat Rumah</w:t>
                  </w:r>
                </w:p>
                <w:p w14:paraId="5E26839F" w14:textId="39D16134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Home Address</w:t>
                  </w:r>
                </w:p>
              </w:tc>
              <w:tc>
                <w:tcPr>
                  <w:tcW w:w="6443" w:type="dxa"/>
                </w:tcPr>
                <w:p w14:paraId="06944AC0" w14:textId="7777777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  <w:p w14:paraId="02044F04" w14:textId="7777777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A044B1" w:rsidRPr="00C85DC0" w14:paraId="45E35612" w14:textId="77777777" w:rsidTr="00E04000">
              <w:tc>
                <w:tcPr>
                  <w:tcW w:w="2774" w:type="dxa"/>
                  <w:shd w:val="clear" w:color="auto" w:fill="D6E3BC" w:themeFill="accent3" w:themeFillTint="66"/>
                </w:tcPr>
                <w:p w14:paraId="1E0A933D" w14:textId="63F783AF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No Telefon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Mobile No.</w:t>
                  </w:r>
                </w:p>
              </w:tc>
              <w:tc>
                <w:tcPr>
                  <w:tcW w:w="6443" w:type="dxa"/>
                </w:tcPr>
                <w:p w14:paraId="16BF59C3" w14:textId="7777777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A044B1" w:rsidRPr="00C85DC0" w14:paraId="71FA9259" w14:textId="77777777" w:rsidTr="00E04000">
              <w:tc>
                <w:tcPr>
                  <w:tcW w:w="2774" w:type="dxa"/>
                  <w:shd w:val="clear" w:color="auto" w:fill="D6E3BC" w:themeFill="accent3" w:themeFillTint="66"/>
                </w:tcPr>
                <w:p w14:paraId="3D69CE46" w14:textId="31A9DB54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Emel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Email</w:t>
                  </w:r>
                </w:p>
              </w:tc>
              <w:tc>
                <w:tcPr>
                  <w:tcW w:w="6443" w:type="dxa"/>
                </w:tcPr>
                <w:p w14:paraId="1F1B3630" w14:textId="77777777" w:rsidR="00A044B1" w:rsidRPr="00C85DC0" w:rsidRDefault="00A044B1" w:rsidP="00A044B1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</w:tbl>
          <w:p w14:paraId="3C119D13" w14:textId="0EA512ED" w:rsidR="00C85DC0" w:rsidRDefault="00C85DC0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6DD3CFE2" w14:textId="77777777" w:rsidR="00D67DF4" w:rsidRDefault="00D67DF4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74"/>
              <w:gridCol w:w="6443"/>
            </w:tblGrid>
            <w:tr w:rsidR="00C85DC0" w:rsidRPr="00C85DC0" w14:paraId="009E0662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38D70103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lastRenderedPageBreak/>
                    <w:t>Nama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Name</w:t>
                  </w:r>
                </w:p>
              </w:tc>
              <w:tc>
                <w:tcPr>
                  <w:tcW w:w="6443" w:type="dxa"/>
                </w:tcPr>
                <w:p w14:paraId="2B4E945A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31B98D32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49678E3B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Jawatan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Position</w:t>
                  </w:r>
                </w:p>
              </w:tc>
              <w:tc>
                <w:tcPr>
                  <w:tcW w:w="6443" w:type="dxa"/>
                </w:tcPr>
                <w:p w14:paraId="24C842DB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49CDF519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366A9580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No Staf/KP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Staff ID/IC</w:t>
                  </w:r>
                </w:p>
              </w:tc>
              <w:tc>
                <w:tcPr>
                  <w:tcW w:w="6443" w:type="dxa"/>
                </w:tcPr>
                <w:p w14:paraId="31F61D47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62E052C3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7D40A4C8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Alamat Pejabat/</w:t>
                  </w:r>
                </w:p>
                <w:p w14:paraId="33FE91A8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Office Address</w:t>
                  </w:r>
                </w:p>
              </w:tc>
              <w:tc>
                <w:tcPr>
                  <w:tcW w:w="6443" w:type="dxa"/>
                </w:tcPr>
                <w:p w14:paraId="48269D64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  <w:p w14:paraId="0C70EA7C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66C01AC4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52D3FA20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Alamat Rumah</w:t>
                  </w:r>
                </w:p>
                <w:p w14:paraId="292F7E0F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Home Address</w:t>
                  </w:r>
                </w:p>
              </w:tc>
              <w:tc>
                <w:tcPr>
                  <w:tcW w:w="6443" w:type="dxa"/>
                </w:tcPr>
                <w:p w14:paraId="1E03D686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  <w:p w14:paraId="14499AB0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767B709B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72CFC052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No Telefon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Mobile No.</w:t>
                  </w:r>
                </w:p>
              </w:tc>
              <w:tc>
                <w:tcPr>
                  <w:tcW w:w="6443" w:type="dxa"/>
                </w:tcPr>
                <w:p w14:paraId="2711F1F1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0DC3FBD8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789BE424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Emel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Email</w:t>
                  </w:r>
                </w:p>
              </w:tc>
              <w:tc>
                <w:tcPr>
                  <w:tcW w:w="6443" w:type="dxa"/>
                </w:tcPr>
                <w:p w14:paraId="0F8C2068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</w:tbl>
          <w:p w14:paraId="2AC0D4DD" w14:textId="42B2E07A" w:rsidR="00C85DC0" w:rsidRDefault="00C85DC0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74"/>
              <w:gridCol w:w="6443"/>
            </w:tblGrid>
            <w:tr w:rsidR="00C85DC0" w:rsidRPr="00C85DC0" w14:paraId="1E0E95AA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20E18059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Nama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Name</w:t>
                  </w:r>
                </w:p>
              </w:tc>
              <w:tc>
                <w:tcPr>
                  <w:tcW w:w="6443" w:type="dxa"/>
                </w:tcPr>
                <w:p w14:paraId="06058D68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0CD47B69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30906E27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Jawatan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Position</w:t>
                  </w:r>
                </w:p>
              </w:tc>
              <w:tc>
                <w:tcPr>
                  <w:tcW w:w="6443" w:type="dxa"/>
                </w:tcPr>
                <w:p w14:paraId="2FDEAE61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2F5BC8B2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4E8F1926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No Staf/KP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Staff ID/IC</w:t>
                  </w:r>
                </w:p>
              </w:tc>
              <w:tc>
                <w:tcPr>
                  <w:tcW w:w="6443" w:type="dxa"/>
                </w:tcPr>
                <w:p w14:paraId="62C4B4DF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31B553A2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6F2F2DE7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Alamat Pejabat/</w:t>
                  </w:r>
                </w:p>
                <w:p w14:paraId="0000DD93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Office Address</w:t>
                  </w:r>
                </w:p>
              </w:tc>
              <w:tc>
                <w:tcPr>
                  <w:tcW w:w="6443" w:type="dxa"/>
                </w:tcPr>
                <w:p w14:paraId="3C40FE2F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  <w:p w14:paraId="24642A3E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15D0AE7F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14562FCB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Alamat Rumah</w:t>
                  </w:r>
                </w:p>
                <w:p w14:paraId="49742C3A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Home Address</w:t>
                  </w:r>
                </w:p>
              </w:tc>
              <w:tc>
                <w:tcPr>
                  <w:tcW w:w="6443" w:type="dxa"/>
                </w:tcPr>
                <w:p w14:paraId="08D190BB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  <w:p w14:paraId="6AA9F95F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4E1B3375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01C2F0B8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No Telefon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Mobile No.</w:t>
                  </w:r>
                </w:p>
              </w:tc>
              <w:tc>
                <w:tcPr>
                  <w:tcW w:w="6443" w:type="dxa"/>
                </w:tcPr>
                <w:p w14:paraId="2E996743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  <w:tr w:rsidR="00C85DC0" w:rsidRPr="00C85DC0" w14:paraId="17A0C8E9" w14:textId="77777777" w:rsidTr="00BC3328">
              <w:tc>
                <w:tcPr>
                  <w:tcW w:w="2774" w:type="dxa"/>
                  <w:shd w:val="clear" w:color="auto" w:fill="D6E3BC" w:themeFill="accent3" w:themeFillTint="66"/>
                </w:tcPr>
                <w:p w14:paraId="0491F03E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</w:pPr>
                  <w:r w:rsidRPr="00C85DC0">
                    <w:rPr>
                      <w:rFonts w:ascii="Garamond" w:hAnsi="Garamond"/>
                      <w:b/>
                      <w:bCs/>
                      <w:sz w:val="22"/>
                      <w:szCs w:val="22"/>
                      <w:lang w:val="nb-NO"/>
                    </w:rPr>
                    <w:t>Emel/</w:t>
                  </w:r>
                  <w:r w:rsidRPr="00C85DC0">
                    <w:rPr>
                      <w:rFonts w:ascii="Garamond" w:hAnsi="Garamond"/>
                      <w:b/>
                      <w:bCs/>
                      <w:i/>
                      <w:iCs/>
                      <w:sz w:val="22"/>
                      <w:szCs w:val="22"/>
                      <w:lang w:val="nb-NO"/>
                    </w:rPr>
                    <w:t>Email</w:t>
                  </w:r>
                </w:p>
              </w:tc>
              <w:tc>
                <w:tcPr>
                  <w:tcW w:w="6443" w:type="dxa"/>
                </w:tcPr>
                <w:p w14:paraId="6DBA1ABD" w14:textId="77777777" w:rsidR="00C85DC0" w:rsidRPr="00C85DC0" w:rsidRDefault="00C85DC0" w:rsidP="00C85DC0">
                  <w:pPr>
                    <w:jc w:val="both"/>
                    <w:rPr>
                      <w:rFonts w:ascii="Garamond" w:hAnsi="Garamond"/>
                      <w:bCs/>
                      <w:sz w:val="22"/>
                      <w:szCs w:val="22"/>
                      <w:lang w:val="nb-NO"/>
                    </w:rPr>
                  </w:pPr>
                </w:p>
              </w:tc>
            </w:tr>
          </w:tbl>
          <w:p w14:paraId="635A7904" w14:textId="77777777" w:rsidR="00C85DC0" w:rsidRDefault="00C85DC0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22173834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47F5FCD6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</w:tc>
      </w:tr>
      <w:tr w:rsidR="00A044B1" w:rsidRPr="00833A19" w14:paraId="4F054911" w14:textId="77777777" w:rsidTr="00833A19">
        <w:trPr>
          <w:trHeight w:val="2483"/>
        </w:trPr>
        <w:tc>
          <w:tcPr>
            <w:tcW w:w="441" w:type="dxa"/>
          </w:tcPr>
          <w:p w14:paraId="444EC342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1CA595F1" w14:textId="089395F9" w:rsidR="00A044B1" w:rsidRDefault="00C85DC0" w:rsidP="0043291C">
            <w:pPr>
              <w:ind w:left="350" w:hanging="350"/>
              <w:jc w:val="both"/>
              <w:rPr>
                <w:rFonts w:ascii="Garamond" w:hAnsi="Garamond"/>
                <w:b/>
                <w:bCs/>
                <w:lang w:val="nb-NO"/>
              </w:rPr>
            </w:pPr>
            <w:r>
              <w:rPr>
                <w:rFonts w:ascii="Garamond" w:hAnsi="Garamond"/>
                <w:b/>
                <w:bCs/>
                <w:lang w:val="nb-NO"/>
              </w:rPr>
              <w:t>11</w:t>
            </w:r>
            <w:r w:rsidR="00A044B1" w:rsidRPr="00833A19">
              <w:rPr>
                <w:rFonts w:ascii="Garamond" w:hAnsi="Garamond"/>
                <w:b/>
                <w:bCs/>
                <w:lang w:val="nb-NO"/>
              </w:rPr>
              <w:t>. Senarai buku</w:t>
            </w:r>
            <w:r w:rsidR="003E3EAF">
              <w:rPr>
                <w:rFonts w:ascii="Garamond" w:hAnsi="Garamond"/>
                <w:b/>
                <w:bCs/>
                <w:lang w:val="nb-NO"/>
              </w:rPr>
              <w:t xml:space="preserve"> </w:t>
            </w:r>
            <w:r w:rsidR="00A044B1" w:rsidRPr="00833A19">
              <w:rPr>
                <w:rFonts w:ascii="Garamond" w:hAnsi="Garamond"/>
                <w:b/>
                <w:bCs/>
                <w:lang w:val="nb-NO"/>
              </w:rPr>
              <w:t>yang pernah diterbitkan</w:t>
            </w:r>
            <w:r w:rsidR="0043291C">
              <w:rPr>
                <w:rFonts w:ascii="Garamond" w:hAnsi="Garamond"/>
                <w:b/>
                <w:bCs/>
                <w:lang w:val="nb-NO"/>
              </w:rPr>
              <w:t xml:space="preserve"> sebelum ini. </w:t>
            </w:r>
            <w:r w:rsidR="0043291C" w:rsidRPr="0043291C">
              <w:rPr>
                <w:rFonts w:ascii="Garamond" w:hAnsi="Garamond"/>
                <w:b/>
                <w:bCs/>
                <w:sz w:val="20"/>
                <w:szCs w:val="20"/>
                <w:lang w:val="nb-NO"/>
              </w:rPr>
              <w:t xml:space="preserve">(Sila nyatakan tajuk, nama penulis, nama </w:t>
            </w:r>
            <w:r w:rsidR="0043291C">
              <w:rPr>
                <w:rFonts w:ascii="Garamond" w:hAnsi="Garamond"/>
                <w:b/>
                <w:bCs/>
                <w:sz w:val="20"/>
                <w:szCs w:val="20"/>
                <w:lang w:val="nb-NO"/>
              </w:rPr>
              <w:t xml:space="preserve">   </w:t>
            </w:r>
            <w:r w:rsidR="0043291C" w:rsidRPr="0043291C">
              <w:rPr>
                <w:rFonts w:ascii="Garamond" w:hAnsi="Garamond"/>
                <w:b/>
                <w:bCs/>
                <w:sz w:val="20"/>
                <w:szCs w:val="20"/>
                <w:lang w:val="nb-NO"/>
              </w:rPr>
              <w:t>penerbit, tempat, ISBN dan tahun terbitan)</w:t>
            </w:r>
          </w:p>
          <w:p w14:paraId="177605A9" w14:textId="2B85CDCB" w:rsidR="00A044B1" w:rsidRPr="00833A19" w:rsidRDefault="00C85DC0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  <w:r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    </w:t>
            </w:r>
            <w:r w:rsidR="003E3EAF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  </w:t>
            </w:r>
            <w:r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 </w:t>
            </w:r>
            <w:r w:rsidR="00A044B1" w:rsidRPr="00E04000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List of </w:t>
            </w:r>
            <w:r w:rsidR="0043291C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>Previous Books Published (Please include title, author(s), publisher, place, ISBN</w:t>
            </w:r>
            <w:r w:rsidR="00F308CB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, </w:t>
            </w:r>
            <w:r w:rsidR="0043291C">
              <w:rPr>
                <w:rFonts w:ascii="Garamond" w:hAnsi="Garamond"/>
                <w:i/>
                <w:iCs/>
                <w:sz w:val="20"/>
                <w:szCs w:val="20"/>
                <w:lang w:val="nb-NO"/>
              </w:rPr>
              <w:t xml:space="preserve">publication year) </w:t>
            </w:r>
          </w:p>
          <w:p w14:paraId="25C3E655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67681EB9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206F82DD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70FC2216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13B4A2FA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13DD0366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20D82AD6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1FF011DC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57E9EEA6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44754C51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62FD9C7C" w14:textId="77777777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366931D1" w14:textId="77777777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7CA8E08F" w14:textId="77777777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4E37D04A" w14:textId="3E6D9DEC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0E504F0A" w14:textId="39F4E01D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02469C32" w14:textId="69E2CD9A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37A7D61B" w14:textId="00C6C22D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6413E24E" w14:textId="69DDBFBF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7B11FFE3" w14:textId="7C92B12E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22A42C85" w14:textId="0F4CB912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0D649759" w14:textId="670EE076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40C5F25F" w14:textId="04F008BF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078C3FE3" w14:textId="2A7B994B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62B4A411" w14:textId="47070780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73B7A5D8" w14:textId="77777777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357C8677" w14:textId="0AC3C08A" w:rsidR="00A044B1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12BE316C" w14:textId="257AB40F" w:rsidR="00C85DC0" w:rsidRDefault="00C85DC0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  <w:p w14:paraId="4E3E81C5" w14:textId="77777777" w:rsidR="00A044B1" w:rsidRPr="00833A19" w:rsidRDefault="00A044B1" w:rsidP="00A044B1">
            <w:pPr>
              <w:jc w:val="both"/>
              <w:rPr>
                <w:rFonts w:ascii="Garamond" w:hAnsi="Garamond"/>
                <w:b/>
                <w:bCs/>
                <w:lang w:val="nb-NO"/>
              </w:rPr>
            </w:pPr>
          </w:p>
        </w:tc>
      </w:tr>
      <w:tr w:rsidR="00A044B1" w:rsidRPr="00833A19" w14:paraId="4F919BE6" w14:textId="77777777" w:rsidTr="00D837DD">
        <w:trPr>
          <w:trHeight w:val="330"/>
        </w:trPr>
        <w:tc>
          <w:tcPr>
            <w:tcW w:w="441" w:type="dxa"/>
            <w:shd w:val="clear" w:color="auto" w:fill="D6E3BC" w:themeFill="accent3" w:themeFillTint="66"/>
          </w:tcPr>
          <w:p w14:paraId="18D0FD9A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lastRenderedPageBreak/>
              <w:t>D</w:t>
            </w: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249DAA0E" w14:textId="3C65A17B" w:rsidR="00A044B1" w:rsidRPr="00833A19" w:rsidRDefault="00A044B1" w:rsidP="00A044B1">
            <w:pPr>
              <w:spacing w:line="360" w:lineRule="auto"/>
              <w:rPr>
                <w:rFonts w:ascii="Garamond" w:hAnsi="Garamond"/>
                <w:b/>
                <w:bCs/>
                <w:lang w:val="nb-NO"/>
              </w:rPr>
            </w:pPr>
            <w:r w:rsidRPr="00833A19">
              <w:rPr>
                <w:rFonts w:ascii="Garamond" w:hAnsi="Garamond"/>
                <w:b/>
              </w:rPr>
              <w:t xml:space="preserve">PERAKUAN PEMOHON </w:t>
            </w:r>
            <w:r>
              <w:rPr>
                <w:rFonts w:ascii="Garamond" w:hAnsi="Garamond"/>
                <w:b/>
              </w:rPr>
              <w:t>/</w:t>
            </w:r>
            <w:r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DECLARATION </w:t>
            </w:r>
            <w:r w:rsidR="00F93C8D"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>BY</w:t>
            </w:r>
            <w:r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 APPLICANT</w:t>
            </w:r>
          </w:p>
        </w:tc>
      </w:tr>
      <w:tr w:rsidR="00A044B1" w:rsidRPr="00833A19" w14:paraId="4BA9B12C" w14:textId="77777777" w:rsidTr="006128D4">
        <w:trPr>
          <w:trHeight w:val="1545"/>
        </w:trPr>
        <w:tc>
          <w:tcPr>
            <w:tcW w:w="9884" w:type="dxa"/>
            <w:gridSpan w:val="3"/>
            <w:tcBorders>
              <w:right w:val="single" w:sz="4" w:space="0" w:color="auto"/>
            </w:tcBorders>
          </w:tcPr>
          <w:p w14:paraId="27254882" w14:textId="0E38F5B4" w:rsidR="00A044B1" w:rsidRPr="00833A19" w:rsidRDefault="00A044B1" w:rsidP="00A044B1">
            <w:pPr>
              <w:rPr>
                <w:rFonts w:ascii="Garamond" w:hAnsi="Garamond"/>
              </w:rPr>
            </w:pPr>
            <w:r w:rsidRPr="00833A19">
              <w:rPr>
                <w:rFonts w:ascii="Garamond" w:hAnsi="Garamond"/>
              </w:rPr>
              <w:t xml:space="preserve">Saya </w:t>
            </w:r>
            <w:proofErr w:type="spellStart"/>
            <w:r w:rsidRPr="00833A19">
              <w:rPr>
                <w:rFonts w:ascii="Garamond" w:hAnsi="Garamond"/>
              </w:rPr>
              <w:t>dengan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ini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mengesahkan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bahawa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segala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maklumat</w:t>
            </w:r>
            <w:proofErr w:type="spellEnd"/>
            <w:r w:rsidRPr="00833A19">
              <w:rPr>
                <w:rFonts w:ascii="Garamond" w:hAnsi="Garamond"/>
              </w:rPr>
              <w:t xml:space="preserve"> yang </w:t>
            </w:r>
            <w:proofErr w:type="spellStart"/>
            <w:r w:rsidRPr="00833A19">
              <w:rPr>
                <w:rFonts w:ascii="Garamond" w:hAnsi="Garamond"/>
              </w:rPr>
              <w:t>diberikan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adalah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benar</w:t>
            </w:r>
            <w:proofErr w:type="spellEnd"/>
            <w:r w:rsidR="00F93C8D">
              <w:rPr>
                <w:rFonts w:ascii="Garamond" w:hAnsi="Garamond"/>
              </w:rPr>
              <w:t>,</w:t>
            </w:r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Universiti</w:t>
            </w:r>
            <w:proofErr w:type="spellEnd"/>
            <w:r w:rsidRPr="00833A19">
              <w:rPr>
                <w:rFonts w:ascii="Garamond" w:hAnsi="Garamond"/>
              </w:rPr>
              <w:t xml:space="preserve"> Malaysia Perlis </w:t>
            </w:r>
            <w:proofErr w:type="spellStart"/>
            <w:r w:rsidRPr="00833A19">
              <w:rPr>
                <w:rFonts w:ascii="Garamond" w:hAnsi="Garamond"/>
              </w:rPr>
              <w:t>berhak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menolak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pe</w:t>
            </w:r>
            <w:r>
              <w:rPr>
                <w:rFonts w:ascii="Garamond" w:hAnsi="Garamond"/>
              </w:rPr>
              <w:t>r</w:t>
            </w:r>
            <w:r w:rsidRPr="00833A19">
              <w:rPr>
                <w:rFonts w:ascii="Garamond" w:hAnsi="Garamond"/>
              </w:rPr>
              <w:t>mohonan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saya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sekiranya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butiran</w:t>
            </w:r>
            <w:proofErr w:type="spellEnd"/>
            <w:r w:rsidRPr="00833A19">
              <w:rPr>
                <w:rFonts w:ascii="Garamond" w:hAnsi="Garamond"/>
              </w:rPr>
              <w:t xml:space="preserve"> dan </w:t>
            </w:r>
            <w:proofErr w:type="spellStart"/>
            <w:r w:rsidRPr="00833A19">
              <w:rPr>
                <w:rFonts w:ascii="Garamond" w:hAnsi="Garamond"/>
              </w:rPr>
              <w:t>maklumat</w:t>
            </w:r>
            <w:proofErr w:type="spellEnd"/>
            <w:r w:rsidRPr="00833A19">
              <w:rPr>
                <w:rFonts w:ascii="Garamond" w:hAnsi="Garamond"/>
              </w:rPr>
              <w:t xml:space="preserve"> yang </w:t>
            </w:r>
            <w:proofErr w:type="spellStart"/>
            <w:r w:rsidRPr="00833A19">
              <w:rPr>
                <w:rFonts w:ascii="Garamond" w:hAnsi="Garamond"/>
              </w:rPr>
              <w:t>diberikan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adalah</w:t>
            </w:r>
            <w:proofErr w:type="spellEnd"/>
            <w:r w:rsidRPr="00833A19">
              <w:rPr>
                <w:rFonts w:ascii="Garamond" w:hAnsi="Garamond"/>
              </w:rPr>
              <w:t xml:space="preserve"> </w:t>
            </w:r>
            <w:proofErr w:type="spellStart"/>
            <w:r w:rsidRPr="00833A19">
              <w:rPr>
                <w:rFonts w:ascii="Garamond" w:hAnsi="Garamond"/>
              </w:rPr>
              <w:t>bercanggah</w:t>
            </w:r>
            <w:proofErr w:type="spellEnd"/>
            <w:r w:rsidRPr="00833A19">
              <w:rPr>
                <w:rFonts w:ascii="Garamond" w:hAnsi="Garamond"/>
              </w:rPr>
              <w:t xml:space="preserve">. </w:t>
            </w:r>
          </w:p>
          <w:p w14:paraId="5C5B61F1" w14:textId="77777777" w:rsidR="00A044B1" w:rsidRDefault="00A044B1" w:rsidP="00A044B1">
            <w:pPr>
              <w:rPr>
                <w:rFonts w:ascii="Garamond" w:hAnsi="Garamond"/>
              </w:rPr>
            </w:pPr>
          </w:p>
          <w:p w14:paraId="38C935AA" w14:textId="6FF61511" w:rsidR="00A044B1" w:rsidRPr="00903EC5" w:rsidRDefault="00A044B1" w:rsidP="00A044B1">
            <w:pPr>
              <w:rPr>
                <w:rFonts w:ascii="Garamond" w:hAnsi="Garamond"/>
                <w:i/>
                <w:iCs/>
              </w:rPr>
            </w:pPr>
            <w:r w:rsidRPr="00903EC5">
              <w:rPr>
                <w:rFonts w:ascii="Garamond" w:hAnsi="Garamond"/>
                <w:i/>
                <w:iCs/>
              </w:rPr>
              <w:t>I hereby certify that the information provided is accurate</w:t>
            </w:r>
            <w:r w:rsidR="00F93C8D">
              <w:rPr>
                <w:rFonts w:ascii="Garamond" w:hAnsi="Garamond"/>
                <w:i/>
                <w:iCs/>
              </w:rPr>
              <w:t>,</w:t>
            </w:r>
            <w:r w:rsidRPr="00903EC5">
              <w:rPr>
                <w:rFonts w:ascii="Garamond" w:hAnsi="Garamond"/>
                <w:i/>
                <w:iCs/>
              </w:rPr>
              <w:t xml:space="preserve"> </w:t>
            </w:r>
            <w:proofErr w:type="spellStart"/>
            <w:r w:rsidRPr="00903EC5">
              <w:rPr>
                <w:rFonts w:ascii="Garamond" w:hAnsi="Garamond"/>
                <w:i/>
                <w:iCs/>
              </w:rPr>
              <w:t>Universiti</w:t>
            </w:r>
            <w:proofErr w:type="spellEnd"/>
            <w:r w:rsidRPr="00903EC5">
              <w:rPr>
                <w:rFonts w:ascii="Garamond" w:hAnsi="Garamond"/>
                <w:i/>
                <w:iCs/>
              </w:rPr>
              <w:t xml:space="preserve"> Malaysia Perlis have right to reject my application if the details and the information are conflicting. </w:t>
            </w:r>
          </w:p>
          <w:p w14:paraId="11AAC705" w14:textId="77777777" w:rsidR="00A044B1" w:rsidRDefault="00A044B1" w:rsidP="00A044B1">
            <w:pPr>
              <w:rPr>
                <w:rFonts w:ascii="Garamond" w:hAnsi="Garamond"/>
              </w:rPr>
            </w:pPr>
          </w:p>
          <w:p w14:paraId="05D10306" w14:textId="77777777" w:rsidR="00A044B1" w:rsidRDefault="00A044B1" w:rsidP="00A044B1">
            <w:pPr>
              <w:rPr>
                <w:rFonts w:ascii="Garamond" w:hAnsi="Garamond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20"/>
              <w:gridCol w:w="3896"/>
              <w:gridCol w:w="884"/>
              <w:gridCol w:w="2700"/>
            </w:tblGrid>
            <w:tr w:rsidR="00A044B1" w14:paraId="1189EA7F" w14:textId="77777777" w:rsidTr="006F5E47">
              <w:trPr>
                <w:trHeight w:val="432"/>
              </w:trPr>
              <w:tc>
                <w:tcPr>
                  <w:tcW w:w="1420" w:type="dxa"/>
                  <w:vAlign w:val="bottom"/>
                </w:tcPr>
                <w:p w14:paraId="255D766D" w14:textId="1735955E" w:rsidR="00A044B1" w:rsidRDefault="00A044B1" w:rsidP="00A044B1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Tandatangan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</w:rPr>
                    <w:t>Pemohon</w:t>
                  </w:r>
                  <w:proofErr w:type="spellEnd"/>
                  <w:r>
                    <w:rPr>
                      <w:rFonts w:ascii="Garamond" w:hAnsi="Garamond"/>
                    </w:rPr>
                    <w:t>:</w:t>
                  </w:r>
                </w:p>
              </w:tc>
              <w:tc>
                <w:tcPr>
                  <w:tcW w:w="3896" w:type="dxa"/>
                  <w:tcBorders>
                    <w:bottom w:val="single" w:sz="4" w:space="0" w:color="auto"/>
                  </w:tcBorders>
                  <w:vAlign w:val="bottom"/>
                </w:tcPr>
                <w:p w14:paraId="0D950007" w14:textId="40AD5DFD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  <w:tc>
                <w:tcPr>
                  <w:tcW w:w="884" w:type="dxa"/>
                  <w:vAlign w:val="bottom"/>
                </w:tcPr>
                <w:p w14:paraId="282ECA83" w14:textId="708AC85D" w:rsidR="00A044B1" w:rsidRDefault="00A044B1" w:rsidP="00A044B1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>Tarikh:</w:t>
                  </w:r>
                </w:p>
              </w:tc>
              <w:tc>
                <w:tcPr>
                  <w:tcW w:w="2700" w:type="dxa"/>
                  <w:tcBorders>
                    <w:bottom w:val="single" w:sz="4" w:space="0" w:color="auto"/>
                  </w:tcBorders>
                  <w:vAlign w:val="bottom"/>
                </w:tcPr>
                <w:p w14:paraId="261BBF62" w14:textId="7E41A8D6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</w:tr>
            <w:tr w:rsidR="00A044B1" w14:paraId="5D6073F1" w14:textId="77777777" w:rsidTr="006F5E47">
              <w:trPr>
                <w:trHeight w:val="432"/>
              </w:trPr>
              <w:tc>
                <w:tcPr>
                  <w:tcW w:w="1420" w:type="dxa"/>
                </w:tcPr>
                <w:p w14:paraId="72F5C015" w14:textId="1F372275" w:rsidR="00A044B1" w:rsidRPr="00E04000" w:rsidRDefault="00A044B1" w:rsidP="00A044B1">
                  <w:pPr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</w:pPr>
                  <w:r w:rsidRPr="00E04000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Applicant</w:t>
                  </w:r>
                  <w:r w:rsidR="00F93C8D" w:rsidRPr="00E04000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’s</w:t>
                  </w:r>
                  <w:r w:rsidRPr="00E04000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 xml:space="preserve"> Signature</w:t>
                  </w:r>
                </w:p>
              </w:tc>
              <w:tc>
                <w:tcPr>
                  <w:tcW w:w="3896" w:type="dxa"/>
                  <w:tcBorders>
                    <w:top w:val="single" w:sz="4" w:space="0" w:color="auto"/>
                  </w:tcBorders>
                </w:tcPr>
                <w:p w14:paraId="58D6DD70" w14:textId="6570BB73" w:rsidR="00A044B1" w:rsidRDefault="00A044B1" w:rsidP="00A044B1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>(                                                           )</w:t>
                  </w:r>
                </w:p>
              </w:tc>
              <w:tc>
                <w:tcPr>
                  <w:tcW w:w="884" w:type="dxa"/>
                </w:tcPr>
                <w:p w14:paraId="45F9FC9C" w14:textId="660D2F9C" w:rsidR="00A044B1" w:rsidRPr="00E04000" w:rsidRDefault="00A044B1" w:rsidP="00A044B1">
                  <w:pPr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</w:pPr>
                  <w:r w:rsidRPr="00E04000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Date</w:t>
                  </w:r>
                </w:p>
              </w:tc>
              <w:tc>
                <w:tcPr>
                  <w:tcW w:w="2700" w:type="dxa"/>
                  <w:tcBorders>
                    <w:top w:val="single" w:sz="4" w:space="0" w:color="auto"/>
                  </w:tcBorders>
                </w:tcPr>
                <w:p w14:paraId="225CCE3B" w14:textId="77777777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</w:tr>
          </w:tbl>
          <w:p w14:paraId="465F28B6" w14:textId="5FA1C063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</w:tr>
      <w:tr w:rsidR="00A044B1" w:rsidRPr="00833A19" w14:paraId="4463BD99" w14:textId="77777777" w:rsidTr="00E04000">
        <w:trPr>
          <w:trHeight w:val="285"/>
        </w:trPr>
        <w:tc>
          <w:tcPr>
            <w:tcW w:w="441" w:type="dxa"/>
            <w:shd w:val="clear" w:color="auto" w:fill="D6E3BC" w:themeFill="accent3" w:themeFillTint="66"/>
          </w:tcPr>
          <w:p w14:paraId="47FECF3C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>E</w:t>
            </w: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6383570C" w14:textId="2527582C" w:rsidR="00A044B1" w:rsidRDefault="00A044B1" w:rsidP="00A044B1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 xml:space="preserve">PERAKUAN/ULASAN </w:t>
            </w:r>
            <w:r w:rsidR="006F5E47">
              <w:rPr>
                <w:rFonts w:ascii="Garamond" w:hAnsi="Garamond"/>
                <w:b/>
              </w:rPr>
              <w:t xml:space="preserve">OLEH </w:t>
            </w:r>
            <w:r w:rsidRPr="00833A19">
              <w:rPr>
                <w:rFonts w:ascii="Garamond" w:hAnsi="Garamond"/>
                <w:b/>
              </w:rPr>
              <w:t>KETUA JABATAN/ DEKAN</w:t>
            </w:r>
            <w:r>
              <w:rPr>
                <w:rFonts w:ascii="Garamond" w:hAnsi="Garamond"/>
                <w:b/>
              </w:rPr>
              <w:t xml:space="preserve"> </w:t>
            </w:r>
          </w:p>
          <w:p w14:paraId="1560FA01" w14:textId="5119073D" w:rsidR="00A044B1" w:rsidRPr="00D837DD" w:rsidRDefault="00E04000" w:rsidP="00A044B1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>DECLARATION</w:t>
            </w:r>
            <w:r w:rsidR="00A044B1"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>/</w:t>
            </w:r>
            <w:r w:rsidR="006F5E47"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>COMMENT</w:t>
            </w:r>
            <w:r w:rsidR="00A044B1"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 </w:t>
            </w:r>
            <w:r w:rsidR="006F5E47"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BY </w:t>
            </w:r>
            <w:r w:rsidR="00A044B1"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>HEAD OF DEPARTMENT/DEAN</w:t>
            </w:r>
          </w:p>
        </w:tc>
      </w:tr>
      <w:tr w:rsidR="00A044B1" w:rsidRPr="00833A19" w14:paraId="275DC1D9" w14:textId="77777777" w:rsidTr="00833A19">
        <w:trPr>
          <w:trHeight w:val="3480"/>
        </w:trPr>
        <w:tc>
          <w:tcPr>
            <w:tcW w:w="441" w:type="dxa"/>
          </w:tcPr>
          <w:p w14:paraId="416D6A21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127809C6" w14:textId="7105DACC" w:rsidR="006F5E47" w:rsidRDefault="006F5E47" w:rsidP="00A044B1">
            <w:pPr>
              <w:spacing w:line="360" w:lineRule="auto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Sila</w:t>
            </w:r>
            <w:proofErr w:type="spellEnd"/>
            <w:r>
              <w:rPr>
                <w:rFonts w:ascii="Garamond" w:hAnsi="Garamond"/>
                <w:b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</w:rPr>
              <w:t>tandakan</w:t>
            </w:r>
            <w:proofErr w:type="spellEnd"/>
            <w:r w:rsidR="008D7109">
              <w:rPr>
                <w:rFonts w:ascii="Garamond" w:hAnsi="Garamond"/>
                <w:b/>
              </w:rPr>
              <w:t xml:space="preserve"> </w:t>
            </w:r>
            <w:r w:rsidR="008D7109" w:rsidRPr="008D7109">
              <w:rPr>
                <w:rFonts w:ascii="Garamond" w:hAnsi="Garamond"/>
                <w:b/>
              </w:rPr>
              <w:t>(</w:t>
            </w:r>
            <w:r w:rsidR="008D7109" w:rsidRPr="008D7109">
              <w:rPr>
                <w:rFonts w:ascii="Calibri" w:hAnsi="Calibri" w:cs="Calibri"/>
                <w:bCs/>
                <w:lang w:val="ms-MY"/>
              </w:rPr>
              <w:t>√)</w:t>
            </w:r>
            <w:r w:rsidRPr="008D7109">
              <w:rPr>
                <w:rFonts w:ascii="Garamond" w:hAnsi="Garamond"/>
                <w:bCs/>
              </w:rPr>
              <w:t>/</w:t>
            </w:r>
            <w:r w:rsidRPr="008D7109">
              <w:rPr>
                <w:rFonts w:ascii="Garamond" w:hAnsi="Garamond"/>
                <w:bCs/>
                <w:i/>
                <w:iCs/>
                <w:sz w:val="20"/>
                <w:szCs w:val="20"/>
              </w:rPr>
              <w:t>Please Tick</w:t>
            </w:r>
            <w:r w:rsidR="008D7109" w:rsidRPr="008D7109"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 (</w:t>
            </w:r>
            <w:r w:rsidR="008D7109" w:rsidRPr="008D7109">
              <w:rPr>
                <w:rFonts w:ascii="Garamond" w:hAnsi="Garamond" w:cs="Calibri"/>
                <w:bCs/>
                <w:i/>
                <w:iCs/>
                <w:sz w:val="20"/>
                <w:szCs w:val="20"/>
                <w:lang w:val="ms-MY"/>
              </w:rPr>
              <w:t>√)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10"/>
              <w:gridCol w:w="8607"/>
            </w:tblGrid>
            <w:tr w:rsidR="006F5E47" w14:paraId="3954D0C9" w14:textId="77777777" w:rsidTr="00E04000">
              <w:sdt>
                <w:sdtPr>
                  <w:rPr>
                    <w:rFonts w:ascii="Garamond" w:hAnsi="Garamond"/>
                    <w:b/>
                  </w:rPr>
                  <w:id w:val="1834949932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10" w:type="dxa"/>
                      <w:vAlign w:val="center"/>
                    </w:tcPr>
                    <w:p w14:paraId="6B2C9549" w14:textId="315D0D34" w:rsidR="006F5E47" w:rsidRDefault="00037B5A" w:rsidP="008D7109">
                      <w:pPr>
                        <w:spacing w:line="360" w:lineRule="auto"/>
                        <w:jc w:val="center"/>
                        <w:rPr>
                          <w:rFonts w:ascii="Garamond" w:hAnsi="Garamond"/>
                          <w:b/>
                        </w:rPr>
                      </w:pPr>
                      <w:r>
                        <w:rPr>
                          <w:rFonts w:ascii="MS Gothic" w:eastAsia="MS Gothic" w:hAnsi="MS Gothic" w:hint="eastAsia"/>
                          <w:b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07" w:type="dxa"/>
                  <w:vAlign w:val="center"/>
                </w:tcPr>
                <w:p w14:paraId="28680356" w14:textId="49958F3A" w:rsidR="006F5E47" w:rsidRDefault="006128D4" w:rsidP="008D7109">
                  <w:pPr>
                    <w:spacing w:line="360" w:lineRule="auto"/>
                    <w:rPr>
                      <w:rFonts w:ascii="Garamond" w:hAnsi="Garamond"/>
                      <w:b/>
                    </w:rPr>
                  </w:pPr>
                  <w:proofErr w:type="spellStart"/>
                  <w:r>
                    <w:rPr>
                      <w:rFonts w:ascii="Garamond" w:hAnsi="Garamond"/>
                      <w:b/>
                    </w:rPr>
                    <w:t>Disokong</w:t>
                  </w:r>
                  <w:proofErr w:type="spellEnd"/>
                  <w:r>
                    <w:rPr>
                      <w:rFonts w:ascii="Garamond" w:hAnsi="Garamond"/>
                      <w:b/>
                    </w:rPr>
                    <w:t>/</w:t>
                  </w:r>
                  <w:proofErr w:type="spellStart"/>
                  <w:r w:rsidRPr="008D7109">
                    <w:rPr>
                      <w:rFonts w:ascii="Garamond" w:hAnsi="Garamond"/>
                      <w:bCs/>
                      <w:i/>
                      <w:iCs/>
                      <w:sz w:val="20"/>
                      <w:szCs w:val="20"/>
                    </w:rPr>
                    <w:t>Recommmended</w:t>
                  </w:r>
                  <w:proofErr w:type="spellEnd"/>
                </w:p>
              </w:tc>
            </w:tr>
            <w:tr w:rsidR="006F5E47" w14:paraId="72B6FF16" w14:textId="77777777" w:rsidTr="00E04000">
              <w:sdt>
                <w:sdtPr>
                  <w:rPr>
                    <w:rFonts w:ascii="Garamond" w:hAnsi="Garamond"/>
                    <w:b/>
                  </w:rPr>
                  <w:id w:val="552283131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10" w:type="dxa"/>
                      <w:vAlign w:val="center"/>
                    </w:tcPr>
                    <w:p w14:paraId="05DA80FF" w14:textId="3E8EDB89" w:rsidR="006F5E47" w:rsidRDefault="00037B5A" w:rsidP="008D7109">
                      <w:pPr>
                        <w:spacing w:line="360" w:lineRule="auto"/>
                        <w:jc w:val="center"/>
                        <w:rPr>
                          <w:rFonts w:ascii="Garamond" w:hAnsi="Garamond"/>
                          <w:b/>
                        </w:rPr>
                      </w:pPr>
                      <w:r>
                        <w:rPr>
                          <w:rFonts w:ascii="MS Gothic" w:eastAsia="MS Gothic" w:hAnsi="MS Gothic" w:hint="eastAsia"/>
                          <w:b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07" w:type="dxa"/>
                  <w:vAlign w:val="center"/>
                </w:tcPr>
                <w:p w14:paraId="2A935F2D" w14:textId="390DC744" w:rsidR="006F5E47" w:rsidRDefault="006128D4" w:rsidP="008D7109">
                  <w:pPr>
                    <w:spacing w:line="360" w:lineRule="auto"/>
                    <w:rPr>
                      <w:rFonts w:ascii="Garamond" w:hAnsi="Garamond"/>
                      <w:b/>
                    </w:rPr>
                  </w:pPr>
                  <w:proofErr w:type="spellStart"/>
                  <w:r>
                    <w:rPr>
                      <w:rFonts w:ascii="Garamond" w:hAnsi="Garamond"/>
                      <w:b/>
                    </w:rPr>
                    <w:t>Tidak</w:t>
                  </w:r>
                  <w:proofErr w:type="spellEnd"/>
                  <w:r>
                    <w:rPr>
                      <w:rFonts w:ascii="Garamond" w:hAnsi="Garamond"/>
                      <w:b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  <w:b/>
                    </w:rPr>
                    <w:t>Disokong</w:t>
                  </w:r>
                  <w:proofErr w:type="spellEnd"/>
                  <w:r>
                    <w:rPr>
                      <w:rFonts w:ascii="Garamond" w:hAnsi="Garamond"/>
                      <w:b/>
                    </w:rPr>
                    <w:t>/</w:t>
                  </w:r>
                  <w:r w:rsidRPr="008D7109">
                    <w:rPr>
                      <w:rFonts w:ascii="Garamond" w:hAnsi="Garamond"/>
                      <w:bCs/>
                      <w:i/>
                      <w:iCs/>
                      <w:sz w:val="20"/>
                      <w:szCs w:val="20"/>
                    </w:rPr>
                    <w:t>Not Recommended</w:t>
                  </w:r>
                </w:p>
              </w:tc>
            </w:tr>
          </w:tbl>
          <w:p w14:paraId="6DE2BD8A" w14:textId="77777777" w:rsidR="008D7109" w:rsidRDefault="008D7109" w:rsidP="00A044B1">
            <w:pPr>
              <w:spacing w:line="360" w:lineRule="auto"/>
              <w:rPr>
                <w:rFonts w:ascii="Garamond" w:hAnsi="Garamond"/>
                <w:b/>
              </w:rPr>
            </w:pPr>
          </w:p>
          <w:p w14:paraId="3A1049E6" w14:textId="0752AE99" w:rsidR="008D7109" w:rsidRDefault="008D7109" w:rsidP="00A044B1">
            <w:pPr>
              <w:spacing w:line="360" w:lineRule="auto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Ulasan</w:t>
            </w:r>
            <w:proofErr w:type="spellEnd"/>
            <w:r>
              <w:rPr>
                <w:rFonts w:ascii="Garamond" w:hAnsi="Garamond"/>
                <w:b/>
              </w:rPr>
              <w:t>/</w:t>
            </w:r>
            <w:r w:rsidRPr="00C85DC0">
              <w:rPr>
                <w:rFonts w:ascii="Garamond" w:hAnsi="Garamond"/>
                <w:b/>
                <w:i/>
                <w:iCs/>
                <w:sz w:val="20"/>
                <w:szCs w:val="20"/>
              </w:rPr>
              <w:t>Comment</w:t>
            </w:r>
            <w:r w:rsidR="00C85DC0" w:rsidRPr="00C85DC0">
              <w:rPr>
                <w:rFonts w:ascii="Garamond" w:hAnsi="Garamond"/>
                <w:b/>
                <w:i/>
                <w:iCs/>
                <w:sz w:val="20"/>
                <w:szCs w:val="20"/>
              </w:rPr>
              <w:t>s</w:t>
            </w:r>
            <w:r>
              <w:rPr>
                <w:rFonts w:ascii="Garamond" w:hAnsi="Garamond"/>
                <w:b/>
              </w:rPr>
              <w:t>:</w:t>
            </w:r>
          </w:p>
          <w:p w14:paraId="411E7CAD" w14:textId="309D83C9" w:rsidR="00A044B1" w:rsidRPr="00833A19" w:rsidRDefault="00A044B1" w:rsidP="00A044B1">
            <w:pPr>
              <w:spacing w:line="360" w:lineRule="auto"/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>…………………………………………………………………………………………………</w:t>
            </w:r>
          </w:p>
          <w:p w14:paraId="621664D9" w14:textId="6EA107A9" w:rsidR="00A044B1" w:rsidRPr="00833A19" w:rsidRDefault="00A044B1" w:rsidP="00A044B1">
            <w:pPr>
              <w:spacing w:line="360" w:lineRule="auto"/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>…………………………………………………………………………………………………</w:t>
            </w:r>
          </w:p>
          <w:p w14:paraId="06874BFE" w14:textId="0A1C446F" w:rsidR="00A044B1" w:rsidRDefault="00A044B1" w:rsidP="00A044B1">
            <w:pPr>
              <w:rPr>
                <w:rFonts w:ascii="Garamond" w:hAnsi="Garamond"/>
                <w:b/>
              </w:rPr>
            </w:pPr>
          </w:p>
          <w:p w14:paraId="797A1EA0" w14:textId="77777777" w:rsidR="00E04000" w:rsidRDefault="00E04000" w:rsidP="00A044B1">
            <w:pPr>
              <w:rPr>
                <w:rFonts w:ascii="Garamond" w:hAnsi="Garamond"/>
                <w:b/>
              </w:rPr>
            </w:pPr>
          </w:p>
          <w:p w14:paraId="23EB44A9" w14:textId="77777777" w:rsidR="00A044B1" w:rsidRDefault="00A044B1" w:rsidP="00A044B1">
            <w:pPr>
              <w:rPr>
                <w:rFonts w:ascii="Garamond" w:hAnsi="Garamond"/>
                <w:b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35"/>
              <w:gridCol w:w="3870"/>
              <w:gridCol w:w="995"/>
              <w:gridCol w:w="2700"/>
            </w:tblGrid>
            <w:tr w:rsidR="00A044B1" w14:paraId="19FAC69B" w14:textId="77777777" w:rsidTr="00AF00FD">
              <w:trPr>
                <w:trHeight w:val="432"/>
              </w:trPr>
              <w:tc>
                <w:tcPr>
                  <w:tcW w:w="1335" w:type="dxa"/>
                  <w:vMerge w:val="restart"/>
                  <w:vAlign w:val="center"/>
                </w:tcPr>
                <w:p w14:paraId="56678E1E" w14:textId="6A1CDA78" w:rsidR="00A044B1" w:rsidRDefault="00A044B1" w:rsidP="00A044B1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Tandata</w:t>
                  </w:r>
                  <w:r w:rsidR="00F93C8D">
                    <w:rPr>
                      <w:rFonts w:ascii="Garamond" w:hAnsi="Garamond"/>
                    </w:rPr>
                    <w:t>n</w:t>
                  </w:r>
                  <w:r>
                    <w:rPr>
                      <w:rFonts w:ascii="Garamond" w:hAnsi="Garamond"/>
                    </w:rPr>
                    <w:t>gan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dan cop:</w:t>
                  </w:r>
                </w:p>
                <w:p w14:paraId="1985B692" w14:textId="3A996683" w:rsidR="00A044B1" w:rsidRPr="008D7109" w:rsidRDefault="00A044B1" w:rsidP="00A044B1">
                  <w:pPr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</w:pPr>
                  <w:r w:rsidRPr="008D7109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Signature and Stamps</w:t>
                  </w:r>
                </w:p>
                <w:p w14:paraId="07F3B123" w14:textId="65B9873A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  <w:tc>
                <w:tcPr>
                  <w:tcW w:w="3870" w:type="dxa"/>
                  <w:tcBorders>
                    <w:bottom w:val="single" w:sz="4" w:space="0" w:color="auto"/>
                  </w:tcBorders>
                  <w:vAlign w:val="bottom"/>
                </w:tcPr>
                <w:p w14:paraId="2ADF30BB" w14:textId="77777777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  <w:tc>
                <w:tcPr>
                  <w:tcW w:w="995" w:type="dxa"/>
                  <w:vAlign w:val="bottom"/>
                </w:tcPr>
                <w:p w14:paraId="4F5D50EF" w14:textId="77777777" w:rsidR="00A044B1" w:rsidRDefault="00A044B1" w:rsidP="00A044B1">
                  <w:pPr>
                    <w:jc w:val="right"/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>Tarikh:</w:t>
                  </w:r>
                </w:p>
              </w:tc>
              <w:tc>
                <w:tcPr>
                  <w:tcW w:w="2700" w:type="dxa"/>
                  <w:tcBorders>
                    <w:bottom w:val="single" w:sz="4" w:space="0" w:color="auto"/>
                  </w:tcBorders>
                  <w:vAlign w:val="bottom"/>
                </w:tcPr>
                <w:p w14:paraId="49F6BE99" w14:textId="77777777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</w:tr>
            <w:tr w:rsidR="00A044B1" w14:paraId="6875A980" w14:textId="77777777" w:rsidTr="00AF00FD">
              <w:trPr>
                <w:trHeight w:val="432"/>
              </w:trPr>
              <w:tc>
                <w:tcPr>
                  <w:tcW w:w="1335" w:type="dxa"/>
                  <w:vMerge/>
                </w:tcPr>
                <w:p w14:paraId="44A1E5AD" w14:textId="77777777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  <w:tc>
                <w:tcPr>
                  <w:tcW w:w="3870" w:type="dxa"/>
                  <w:tcBorders>
                    <w:top w:val="single" w:sz="4" w:space="0" w:color="auto"/>
                  </w:tcBorders>
                </w:tcPr>
                <w:p w14:paraId="11F4EEA0" w14:textId="1F3AEB49" w:rsidR="00A044B1" w:rsidRDefault="00A044B1" w:rsidP="00A044B1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>(                                                              )</w:t>
                  </w:r>
                </w:p>
              </w:tc>
              <w:tc>
                <w:tcPr>
                  <w:tcW w:w="995" w:type="dxa"/>
                </w:tcPr>
                <w:p w14:paraId="7C731C41" w14:textId="7DD84253" w:rsidR="00A044B1" w:rsidRPr="008D7109" w:rsidRDefault="00A044B1" w:rsidP="00A044B1">
                  <w:pPr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</w:rPr>
                    <w:t xml:space="preserve">      </w:t>
                  </w:r>
                  <w:r w:rsidRPr="008D7109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Date:</w:t>
                  </w:r>
                </w:p>
              </w:tc>
              <w:tc>
                <w:tcPr>
                  <w:tcW w:w="2700" w:type="dxa"/>
                  <w:tcBorders>
                    <w:top w:val="single" w:sz="4" w:space="0" w:color="auto"/>
                  </w:tcBorders>
                </w:tcPr>
                <w:p w14:paraId="670FE94A" w14:textId="77777777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</w:tr>
          </w:tbl>
          <w:p w14:paraId="6E50A884" w14:textId="1C44BA6B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</w:tr>
      <w:tr w:rsidR="00A044B1" w:rsidRPr="00833A19" w14:paraId="60A9B5A7" w14:textId="77777777" w:rsidTr="00E04000">
        <w:trPr>
          <w:trHeight w:val="405"/>
        </w:trPr>
        <w:tc>
          <w:tcPr>
            <w:tcW w:w="441" w:type="dxa"/>
            <w:shd w:val="clear" w:color="auto" w:fill="D6E3BC" w:themeFill="accent3" w:themeFillTint="66"/>
          </w:tcPr>
          <w:p w14:paraId="52E258E7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>F</w:t>
            </w: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6EE26BE7" w14:textId="0B95062F" w:rsidR="00A044B1" w:rsidRDefault="00A044B1" w:rsidP="00A044B1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PENGESAHAN PENGARAH PENERBIT </w:t>
            </w:r>
            <w:proofErr w:type="spellStart"/>
            <w:r>
              <w:rPr>
                <w:rFonts w:ascii="Garamond" w:hAnsi="Garamond"/>
                <w:b/>
              </w:rPr>
              <w:t>UniMAP</w:t>
            </w:r>
            <w:proofErr w:type="spellEnd"/>
          </w:p>
          <w:p w14:paraId="5079832A" w14:textId="6B0AC72B" w:rsidR="00A044B1" w:rsidRPr="00D837DD" w:rsidRDefault="00A044B1" w:rsidP="00A044B1">
            <w:pPr>
              <w:rPr>
                <w:rFonts w:ascii="Garamond" w:hAnsi="Garamond"/>
                <w:bCs/>
                <w:i/>
                <w:iCs/>
                <w:sz w:val="20"/>
                <w:szCs w:val="20"/>
              </w:rPr>
            </w:pPr>
            <w:r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 xml:space="preserve">VERIFICATION BY DIRECTOR OF PENERBIT </w:t>
            </w:r>
            <w:proofErr w:type="spellStart"/>
            <w:r w:rsidRPr="00D837DD">
              <w:rPr>
                <w:rFonts w:ascii="Garamond" w:hAnsi="Garamond"/>
                <w:bCs/>
                <w:i/>
                <w:iCs/>
                <w:sz w:val="20"/>
                <w:szCs w:val="20"/>
              </w:rPr>
              <w:t>UniMAP</w:t>
            </w:r>
            <w:proofErr w:type="spellEnd"/>
          </w:p>
        </w:tc>
      </w:tr>
      <w:tr w:rsidR="00A044B1" w:rsidRPr="00833A19" w14:paraId="049BB9A7" w14:textId="77777777" w:rsidTr="00833A19">
        <w:trPr>
          <w:trHeight w:val="3630"/>
        </w:trPr>
        <w:tc>
          <w:tcPr>
            <w:tcW w:w="441" w:type="dxa"/>
          </w:tcPr>
          <w:p w14:paraId="69AAA7E0" w14:textId="77777777" w:rsidR="00A044B1" w:rsidRPr="00833A19" w:rsidRDefault="00A044B1" w:rsidP="00A044B1">
            <w:pPr>
              <w:rPr>
                <w:rFonts w:ascii="Garamond" w:hAnsi="Garamond"/>
                <w:b/>
              </w:rPr>
            </w:pPr>
          </w:p>
        </w:tc>
        <w:tc>
          <w:tcPr>
            <w:tcW w:w="9443" w:type="dxa"/>
            <w:gridSpan w:val="2"/>
            <w:tcBorders>
              <w:right w:val="single" w:sz="4" w:space="0" w:color="auto"/>
            </w:tcBorders>
          </w:tcPr>
          <w:p w14:paraId="4C2DE979" w14:textId="0A00D603" w:rsidR="00A044B1" w:rsidRPr="008D7109" w:rsidRDefault="00A044B1" w:rsidP="00A044B1">
            <w:pPr>
              <w:spacing w:line="360" w:lineRule="auto"/>
              <w:rPr>
                <w:rFonts w:ascii="Garamond" w:hAnsi="Garamond"/>
                <w:b/>
              </w:rPr>
            </w:pPr>
            <w:proofErr w:type="spellStart"/>
            <w:r w:rsidRPr="00833A19">
              <w:rPr>
                <w:rFonts w:ascii="Garamond" w:hAnsi="Garamond"/>
                <w:b/>
              </w:rPr>
              <w:t>Ulasan</w:t>
            </w:r>
            <w:proofErr w:type="spellEnd"/>
            <w:r w:rsidR="008D7109">
              <w:rPr>
                <w:rFonts w:ascii="Garamond" w:hAnsi="Garamond"/>
                <w:b/>
              </w:rPr>
              <w:t>/</w:t>
            </w:r>
            <w:r w:rsidRPr="00C85DC0">
              <w:rPr>
                <w:rFonts w:ascii="Garamond" w:hAnsi="Garamond"/>
                <w:b/>
                <w:i/>
                <w:iCs/>
                <w:sz w:val="20"/>
                <w:szCs w:val="20"/>
              </w:rPr>
              <w:t>Comment</w:t>
            </w:r>
            <w:r w:rsidR="00C85DC0" w:rsidRPr="00C85DC0">
              <w:rPr>
                <w:rFonts w:ascii="Garamond" w:hAnsi="Garamond"/>
                <w:b/>
                <w:i/>
                <w:iCs/>
                <w:sz w:val="20"/>
                <w:szCs w:val="20"/>
              </w:rPr>
              <w:t>s</w:t>
            </w:r>
            <w:r w:rsidRPr="005202C8">
              <w:rPr>
                <w:rFonts w:ascii="Garamond" w:hAnsi="Garamond"/>
                <w:b/>
                <w:i/>
                <w:iCs/>
              </w:rPr>
              <w:t>:</w:t>
            </w:r>
          </w:p>
          <w:p w14:paraId="6044FA45" w14:textId="77777777" w:rsidR="00A044B1" w:rsidRPr="00833A19" w:rsidRDefault="00A044B1" w:rsidP="00A044B1">
            <w:pPr>
              <w:spacing w:line="360" w:lineRule="auto"/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>…………………………………………………………………………………………………</w:t>
            </w:r>
          </w:p>
          <w:p w14:paraId="51420947" w14:textId="77777777" w:rsidR="00A044B1" w:rsidRPr="00833A19" w:rsidRDefault="00A044B1" w:rsidP="00A044B1">
            <w:pPr>
              <w:spacing w:line="360" w:lineRule="auto"/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>…………………………………………………………………………………………………</w:t>
            </w:r>
          </w:p>
          <w:p w14:paraId="3F529697" w14:textId="717B7CBB" w:rsidR="00A044B1" w:rsidRPr="005202C8" w:rsidRDefault="00A044B1" w:rsidP="00A044B1">
            <w:pPr>
              <w:spacing w:line="360" w:lineRule="auto"/>
              <w:rPr>
                <w:rFonts w:ascii="Garamond" w:hAnsi="Garamond"/>
                <w:b/>
              </w:rPr>
            </w:pPr>
            <w:r w:rsidRPr="00833A19">
              <w:rPr>
                <w:rFonts w:ascii="Garamond" w:hAnsi="Garamond"/>
                <w:b/>
              </w:rPr>
              <w:t>…………………………………………………………………………………………………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80"/>
              <w:gridCol w:w="430"/>
              <w:gridCol w:w="1730"/>
              <w:gridCol w:w="430"/>
            </w:tblGrid>
            <w:tr w:rsidR="008D7109" w14:paraId="19974F9A" w14:textId="77777777" w:rsidTr="00D95C1E">
              <w:trPr>
                <w:trHeight w:val="386"/>
              </w:trPr>
              <w:tc>
                <w:tcPr>
                  <w:tcW w:w="2080" w:type="dxa"/>
                  <w:tcBorders>
                    <w:right w:val="single" w:sz="4" w:space="0" w:color="auto"/>
                  </w:tcBorders>
                  <w:vAlign w:val="center"/>
                </w:tcPr>
                <w:p w14:paraId="1A57B528" w14:textId="72197A28" w:rsidR="00A044B1" w:rsidRDefault="008D7109" w:rsidP="008D7109">
                  <w:pPr>
                    <w:spacing w:line="360" w:lineRule="auto"/>
                    <w:jc w:val="center"/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Diterima</w:t>
                  </w:r>
                  <w:proofErr w:type="spellEnd"/>
                  <w:r>
                    <w:rPr>
                      <w:rFonts w:ascii="Garamond" w:hAnsi="Garamond"/>
                    </w:rPr>
                    <w:t>/</w:t>
                  </w:r>
                  <w:r w:rsidR="00A044B1" w:rsidRPr="008D7109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Accepted</w:t>
                  </w:r>
                </w:p>
              </w:tc>
              <w:sdt>
                <w:sdtPr>
                  <w:rPr>
                    <w:rFonts w:ascii="Garamond" w:hAnsi="Garamond"/>
                  </w:rPr>
                  <w:id w:val="-177275434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0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31CD9267" w14:textId="6348C8A2" w:rsidR="00A044B1" w:rsidRDefault="00037B5A" w:rsidP="00D95C1E">
                      <w:pPr>
                        <w:spacing w:line="360" w:lineRule="auto"/>
                        <w:jc w:val="center"/>
                        <w:rPr>
                          <w:rFonts w:ascii="Garamond" w:hAnsi="Garamond"/>
                        </w:rPr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730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36764F36" w14:textId="3C46803D" w:rsidR="00A044B1" w:rsidRDefault="00EC2068" w:rsidP="00EC2068">
                  <w:pPr>
                    <w:spacing w:line="360" w:lineRule="auto"/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  </w:t>
                  </w:r>
                  <w:proofErr w:type="spellStart"/>
                  <w:r w:rsidR="007D0725">
                    <w:rPr>
                      <w:rFonts w:ascii="Garamond" w:hAnsi="Garamond"/>
                    </w:rPr>
                    <w:t>Dit</w:t>
                  </w:r>
                  <w:r w:rsidR="008D7109">
                    <w:rPr>
                      <w:rFonts w:ascii="Garamond" w:hAnsi="Garamond"/>
                    </w:rPr>
                    <w:t>olak</w:t>
                  </w:r>
                  <w:proofErr w:type="spellEnd"/>
                  <w:r w:rsidR="008D7109">
                    <w:rPr>
                      <w:rFonts w:ascii="Garamond" w:hAnsi="Garamond"/>
                    </w:rPr>
                    <w:t>/</w:t>
                  </w:r>
                  <w:r w:rsidR="00A044B1" w:rsidRPr="008D7109">
                    <w:rPr>
                      <w:rFonts w:ascii="Garamond" w:hAnsi="Garamond"/>
                      <w:i/>
                      <w:iCs/>
                    </w:rPr>
                    <w:t>Reject</w:t>
                  </w:r>
                  <w:r w:rsidR="006A6594">
                    <w:rPr>
                      <w:rFonts w:ascii="Garamond" w:hAnsi="Garamond"/>
                      <w:i/>
                      <w:iCs/>
                    </w:rPr>
                    <w:t>ed</w:t>
                  </w:r>
                </w:p>
              </w:tc>
              <w:sdt>
                <w:sdtPr>
                  <w:rPr>
                    <w:rFonts w:ascii="Garamond" w:hAnsi="Garamond"/>
                  </w:rPr>
                  <w:id w:val="-297693824"/>
                  <w14:checkbox>
                    <w14:checked w14:val="0"/>
                    <w14:checkedState w14:val="00D6" w14:font="Symbol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0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73C9A3A1" w14:textId="5CB96BB3" w:rsidR="00A044B1" w:rsidRDefault="00037B5A" w:rsidP="00D95C1E">
                      <w:pPr>
                        <w:spacing w:line="360" w:lineRule="auto"/>
                        <w:jc w:val="center"/>
                        <w:rPr>
                          <w:rFonts w:ascii="Garamond" w:hAnsi="Garamond"/>
                        </w:rPr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0E485736" w14:textId="19EAEF1B" w:rsidR="00A044B1" w:rsidRDefault="00A044B1" w:rsidP="00A044B1">
            <w:pPr>
              <w:spacing w:line="360" w:lineRule="auto"/>
              <w:rPr>
                <w:rFonts w:ascii="Garamond" w:hAnsi="Garamond"/>
              </w:rPr>
            </w:pPr>
          </w:p>
          <w:p w14:paraId="64E396C7" w14:textId="77777777" w:rsidR="00E04000" w:rsidRPr="00833A19" w:rsidRDefault="00E04000" w:rsidP="00A044B1">
            <w:pPr>
              <w:spacing w:line="360" w:lineRule="auto"/>
              <w:rPr>
                <w:rFonts w:ascii="Garamond" w:hAnsi="Garamond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35"/>
              <w:gridCol w:w="3920"/>
              <w:gridCol w:w="995"/>
              <w:gridCol w:w="2700"/>
            </w:tblGrid>
            <w:tr w:rsidR="00A044B1" w14:paraId="2A8BEC9A" w14:textId="77777777" w:rsidTr="006128D4">
              <w:trPr>
                <w:trHeight w:val="432"/>
              </w:trPr>
              <w:tc>
                <w:tcPr>
                  <w:tcW w:w="1335" w:type="dxa"/>
                  <w:vMerge w:val="restart"/>
                  <w:vAlign w:val="center"/>
                </w:tcPr>
                <w:p w14:paraId="5521BFB5" w14:textId="77777777" w:rsidR="00A044B1" w:rsidRDefault="00A044B1" w:rsidP="00A044B1">
                  <w:pPr>
                    <w:rPr>
                      <w:rFonts w:ascii="Garamond" w:hAnsi="Garamond"/>
                    </w:rPr>
                  </w:pPr>
                  <w:proofErr w:type="spellStart"/>
                  <w:r>
                    <w:rPr>
                      <w:rFonts w:ascii="Garamond" w:hAnsi="Garamond"/>
                    </w:rPr>
                    <w:t>Tandatangan</w:t>
                  </w:r>
                  <w:proofErr w:type="spellEnd"/>
                  <w:r>
                    <w:rPr>
                      <w:rFonts w:ascii="Garamond" w:hAnsi="Garamond"/>
                    </w:rPr>
                    <w:t xml:space="preserve"> dan cop:</w:t>
                  </w:r>
                </w:p>
                <w:p w14:paraId="0EC4AA12" w14:textId="14A22710" w:rsidR="00A044B1" w:rsidRPr="008D7109" w:rsidRDefault="00A044B1" w:rsidP="00A044B1">
                  <w:pPr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</w:pPr>
                  <w:r w:rsidRPr="008D7109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Signature and Stamp</w:t>
                  </w:r>
                </w:p>
              </w:tc>
              <w:tc>
                <w:tcPr>
                  <w:tcW w:w="3870" w:type="dxa"/>
                  <w:tcBorders>
                    <w:bottom w:val="single" w:sz="4" w:space="0" w:color="auto"/>
                  </w:tcBorders>
                  <w:vAlign w:val="bottom"/>
                </w:tcPr>
                <w:p w14:paraId="29BD2B50" w14:textId="77777777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  <w:tc>
                <w:tcPr>
                  <w:tcW w:w="995" w:type="dxa"/>
                  <w:vAlign w:val="bottom"/>
                </w:tcPr>
                <w:p w14:paraId="59336D6F" w14:textId="77777777" w:rsidR="00A044B1" w:rsidRDefault="00A044B1" w:rsidP="00A044B1">
                  <w:pPr>
                    <w:jc w:val="right"/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>Tarikh:</w:t>
                  </w:r>
                </w:p>
              </w:tc>
              <w:tc>
                <w:tcPr>
                  <w:tcW w:w="2700" w:type="dxa"/>
                  <w:tcBorders>
                    <w:bottom w:val="single" w:sz="4" w:space="0" w:color="auto"/>
                  </w:tcBorders>
                  <w:vAlign w:val="bottom"/>
                </w:tcPr>
                <w:p w14:paraId="24FA1F35" w14:textId="77777777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</w:tr>
            <w:tr w:rsidR="00A044B1" w14:paraId="5D1FCE0B" w14:textId="77777777" w:rsidTr="00AF00FD">
              <w:trPr>
                <w:trHeight w:val="432"/>
              </w:trPr>
              <w:tc>
                <w:tcPr>
                  <w:tcW w:w="1335" w:type="dxa"/>
                  <w:vMerge/>
                </w:tcPr>
                <w:p w14:paraId="55009A33" w14:textId="77777777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  <w:tc>
                <w:tcPr>
                  <w:tcW w:w="3870" w:type="dxa"/>
                  <w:tcBorders>
                    <w:top w:val="single" w:sz="4" w:space="0" w:color="auto"/>
                  </w:tcBorders>
                </w:tcPr>
                <w:p w14:paraId="13287098" w14:textId="6BDF7311" w:rsidR="00A044B1" w:rsidRDefault="005238BB" w:rsidP="005238BB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>(                                                               )</w:t>
                  </w:r>
                </w:p>
              </w:tc>
              <w:tc>
                <w:tcPr>
                  <w:tcW w:w="995" w:type="dxa"/>
                </w:tcPr>
                <w:p w14:paraId="1174376F" w14:textId="1C0E48C7" w:rsidR="00A044B1" w:rsidRPr="008D7109" w:rsidRDefault="00A044B1" w:rsidP="00A044B1">
                  <w:pPr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aramond" w:hAnsi="Garamond"/>
                    </w:rPr>
                    <w:t xml:space="preserve">      </w:t>
                  </w:r>
                  <w:r w:rsidRPr="008D7109">
                    <w:rPr>
                      <w:rFonts w:ascii="Garamond" w:hAnsi="Garamond"/>
                      <w:i/>
                      <w:iCs/>
                      <w:sz w:val="20"/>
                      <w:szCs w:val="20"/>
                    </w:rPr>
                    <w:t>Date:</w:t>
                  </w:r>
                </w:p>
              </w:tc>
              <w:tc>
                <w:tcPr>
                  <w:tcW w:w="2700" w:type="dxa"/>
                  <w:tcBorders>
                    <w:top w:val="single" w:sz="4" w:space="0" w:color="auto"/>
                  </w:tcBorders>
                </w:tcPr>
                <w:p w14:paraId="327F6A5A" w14:textId="77777777" w:rsidR="00A044B1" w:rsidRDefault="00A044B1" w:rsidP="00A044B1">
                  <w:pPr>
                    <w:rPr>
                      <w:rFonts w:ascii="Garamond" w:hAnsi="Garamond"/>
                    </w:rPr>
                  </w:pPr>
                </w:p>
              </w:tc>
            </w:tr>
          </w:tbl>
          <w:p w14:paraId="72215A8D" w14:textId="78895C21" w:rsidR="00A044B1" w:rsidRPr="00833A19" w:rsidRDefault="00A044B1" w:rsidP="00A044B1">
            <w:pPr>
              <w:spacing w:line="360" w:lineRule="auto"/>
              <w:rPr>
                <w:rFonts w:ascii="Garamond" w:hAnsi="Garamond"/>
              </w:rPr>
            </w:pPr>
          </w:p>
        </w:tc>
      </w:tr>
    </w:tbl>
    <w:p w14:paraId="36C6780F" w14:textId="77777777" w:rsidR="008D7109" w:rsidRDefault="008D7109" w:rsidP="002A464E">
      <w:pPr>
        <w:rPr>
          <w:rFonts w:ascii="Garamond" w:hAnsi="Garamond"/>
          <w:b/>
          <w:sz w:val="28"/>
          <w:szCs w:val="28"/>
          <w:u w:val="single"/>
          <w:lang w:val="ms-MY"/>
        </w:rPr>
      </w:pPr>
    </w:p>
    <w:p w14:paraId="336D0D11" w14:textId="77777777" w:rsidR="003E3EAF" w:rsidRDefault="003E3EAF" w:rsidP="00A46F83">
      <w:pPr>
        <w:jc w:val="center"/>
        <w:rPr>
          <w:rFonts w:ascii="Garamond" w:hAnsi="Garamond"/>
          <w:b/>
          <w:sz w:val="28"/>
          <w:szCs w:val="28"/>
          <w:u w:val="single"/>
          <w:lang w:val="ms-MY"/>
        </w:rPr>
      </w:pPr>
    </w:p>
    <w:p w14:paraId="772F0BE9" w14:textId="7B96900A" w:rsidR="00A46F83" w:rsidRPr="00363A85" w:rsidRDefault="00405302" w:rsidP="00A46F83">
      <w:pPr>
        <w:jc w:val="center"/>
        <w:rPr>
          <w:rFonts w:ascii="Garamond" w:hAnsi="Garamond"/>
          <w:b/>
          <w:sz w:val="28"/>
          <w:szCs w:val="28"/>
          <w:u w:val="single"/>
          <w:lang w:val="ms-MY"/>
        </w:rPr>
      </w:pPr>
      <w:r>
        <w:rPr>
          <w:rFonts w:ascii="Garamond" w:hAnsi="Garamond"/>
          <w:b/>
          <w:sz w:val="28"/>
          <w:szCs w:val="28"/>
          <w:u w:val="single"/>
          <w:lang w:val="ms-MY"/>
        </w:rPr>
        <w:lastRenderedPageBreak/>
        <w:t>S</w:t>
      </w:r>
      <w:r w:rsidR="00A46F83" w:rsidRPr="00363A85">
        <w:rPr>
          <w:rFonts w:ascii="Garamond" w:hAnsi="Garamond"/>
          <w:b/>
          <w:sz w:val="28"/>
          <w:szCs w:val="28"/>
          <w:u w:val="single"/>
          <w:lang w:val="ms-MY"/>
        </w:rPr>
        <w:t>ENARAI SEMAKAN</w:t>
      </w:r>
      <w:r w:rsidR="00C91380">
        <w:rPr>
          <w:rFonts w:ascii="Garamond" w:hAnsi="Garamond"/>
          <w:b/>
          <w:sz w:val="28"/>
          <w:szCs w:val="28"/>
          <w:u w:val="single"/>
          <w:lang w:val="ms-MY"/>
        </w:rPr>
        <w:t xml:space="preserve"> PE</w:t>
      </w:r>
      <w:r w:rsidR="006F3AB4">
        <w:rPr>
          <w:rFonts w:ascii="Garamond" w:hAnsi="Garamond"/>
          <w:b/>
          <w:sz w:val="28"/>
          <w:szCs w:val="28"/>
          <w:u w:val="single"/>
          <w:lang w:val="ms-MY"/>
        </w:rPr>
        <w:t>R</w:t>
      </w:r>
      <w:r w:rsidR="00C91380">
        <w:rPr>
          <w:rFonts w:ascii="Garamond" w:hAnsi="Garamond"/>
          <w:b/>
          <w:sz w:val="28"/>
          <w:szCs w:val="28"/>
          <w:u w:val="single"/>
          <w:lang w:val="ms-MY"/>
        </w:rPr>
        <w:t xml:space="preserve">MOHONAN </w:t>
      </w:r>
      <w:r w:rsidR="005202C8">
        <w:rPr>
          <w:rFonts w:ascii="Garamond" w:hAnsi="Garamond"/>
          <w:b/>
          <w:sz w:val="28"/>
          <w:szCs w:val="28"/>
          <w:u w:val="single"/>
          <w:lang w:val="ms-MY"/>
        </w:rPr>
        <w:t>/</w:t>
      </w:r>
      <w:r w:rsidR="00C91380">
        <w:rPr>
          <w:rFonts w:ascii="Garamond" w:hAnsi="Garamond"/>
          <w:b/>
          <w:sz w:val="28"/>
          <w:szCs w:val="28"/>
          <w:u w:val="single"/>
          <w:lang w:val="ms-MY"/>
        </w:rPr>
        <w:t xml:space="preserve">APPLICATION </w:t>
      </w:r>
      <w:r w:rsidR="005202C8" w:rsidRPr="005202C8">
        <w:rPr>
          <w:rFonts w:ascii="Garamond" w:hAnsi="Garamond"/>
          <w:b/>
          <w:i/>
          <w:iCs/>
          <w:sz w:val="28"/>
          <w:szCs w:val="28"/>
          <w:u w:val="single"/>
          <w:lang w:val="ms-MY"/>
        </w:rPr>
        <w:t xml:space="preserve">CHECKLIST </w:t>
      </w:r>
    </w:p>
    <w:p w14:paraId="1AE3E7CD" w14:textId="77777777" w:rsidR="00363A85" w:rsidRDefault="00363A85" w:rsidP="00E04000">
      <w:pPr>
        <w:rPr>
          <w:rFonts w:ascii="Garamond" w:hAnsi="Garamond"/>
          <w:bCs/>
          <w:lang w:val="ms-MY"/>
        </w:rPr>
      </w:pPr>
    </w:p>
    <w:p w14:paraId="252BE4BE" w14:textId="77777777" w:rsidR="00363A85" w:rsidRPr="00363A85" w:rsidRDefault="00363A85" w:rsidP="009350F4">
      <w:pPr>
        <w:rPr>
          <w:rFonts w:ascii="Garamond" w:hAnsi="Garamond"/>
          <w:b/>
          <w:lang w:val="ms-MY"/>
        </w:rPr>
      </w:pPr>
    </w:p>
    <w:tbl>
      <w:tblPr>
        <w:tblStyle w:val="TableGrid"/>
        <w:tblW w:w="9600" w:type="dxa"/>
        <w:tblInd w:w="-2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50"/>
        <w:gridCol w:w="7650"/>
      </w:tblGrid>
      <w:tr w:rsidR="00C714B9" w:rsidRPr="00363A85" w14:paraId="47F69387" w14:textId="77777777" w:rsidTr="00776A37">
        <w:trPr>
          <w:trHeight w:val="432"/>
        </w:trPr>
        <w:tc>
          <w:tcPr>
            <w:tcW w:w="1950" w:type="dxa"/>
            <w:vAlign w:val="bottom"/>
          </w:tcPr>
          <w:p w14:paraId="0B65E2A4" w14:textId="5692025E" w:rsidR="00C714B9" w:rsidRPr="00363A85" w:rsidRDefault="00C714B9" w:rsidP="00C714B9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Penulis</w:t>
            </w:r>
            <w:r w:rsidR="005202C8">
              <w:rPr>
                <w:rFonts w:ascii="Garamond" w:hAnsi="Garamond"/>
                <w:b/>
                <w:lang w:val="ms-MY"/>
              </w:rPr>
              <w:t>/</w:t>
            </w:r>
            <w:r w:rsidR="005202C8" w:rsidRPr="00E04000">
              <w:rPr>
                <w:rFonts w:ascii="Garamond" w:hAnsi="Garamond"/>
                <w:bCs/>
                <w:i/>
                <w:iCs/>
                <w:sz w:val="20"/>
                <w:szCs w:val="20"/>
                <w:lang w:val="ms-MY"/>
              </w:rPr>
              <w:t>Author</w:t>
            </w:r>
            <w:r w:rsidR="00363A85" w:rsidRPr="005202C8">
              <w:rPr>
                <w:rFonts w:ascii="Garamond" w:hAnsi="Garamond"/>
                <w:bCs/>
                <w:i/>
                <w:iCs/>
                <w:lang w:val="ms-MY"/>
              </w:rPr>
              <w:t>:</w:t>
            </w:r>
            <w:r w:rsidRPr="00363A85">
              <w:rPr>
                <w:rFonts w:ascii="Garamond" w:hAnsi="Garamond"/>
                <w:b/>
                <w:lang w:val="ms-MY"/>
              </w:rPr>
              <w:t xml:space="preserve"> </w:t>
            </w:r>
          </w:p>
        </w:tc>
        <w:tc>
          <w:tcPr>
            <w:tcW w:w="7650" w:type="dxa"/>
            <w:tcBorders>
              <w:bottom w:val="single" w:sz="4" w:space="0" w:color="auto"/>
            </w:tcBorders>
            <w:vAlign w:val="bottom"/>
          </w:tcPr>
          <w:p w14:paraId="5EB45A3C" w14:textId="3FAD5D59" w:rsidR="00C714B9" w:rsidRPr="00363A85" w:rsidRDefault="00C714B9" w:rsidP="00C714B9">
            <w:pPr>
              <w:rPr>
                <w:rFonts w:ascii="Garamond" w:hAnsi="Garamond"/>
                <w:b/>
                <w:lang w:val="ms-MY"/>
              </w:rPr>
            </w:pPr>
          </w:p>
        </w:tc>
      </w:tr>
      <w:tr w:rsidR="00C714B9" w:rsidRPr="00363A85" w14:paraId="22379E8D" w14:textId="77777777" w:rsidTr="00776A37">
        <w:trPr>
          <w:trHeight w:val="432"/>
        </w:trPr>
        <w:tc>
          <w:tcPr>
            <w:tcW w:w="1950" w:type="dxa"/>
            <w:vAlign w:val="bottom"/>
          </w:tcPr>
          <w:p w14:paraId="598672D0" w14:textId="4A892799" w:rsidR="00C714B9" w:rsidRPr="00363A85" w:rsidRDefault="00C714B9" w:rsidP="00C714B9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Tajuk Manuskrip</w:t>
            </w:r>
            <w:r w:rsidR="00363A85">
              <w:rPr>
                <w:rFonts w:ascii="Garamond" w:hAnsi="Garamond"/>
                <w:b/>
                <w:lang w:val="ms-MY"/>
              </w:rPr>
              <w:t>:</w:t>
            </w:r>
          </w:p>
        </w:tc>
        <w:tc>
          <w:tcPr>
            <w:tcW w:w="76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EF8E6D" w14:textId="77777777" w:rsidR="00C714B9" w:rsidRPr="00363A85" w:rsidRDefault="00C714B9" w:rsidP="00C714B9">
            <w:pPr>
              <w:rPr>
                <w:rFonts w:ascii="Garamond" w:hAnsi="Garamond"/>
                <w:b/>
                <w:lang w:val="ms-MY"/>
              </w:rPr>
            </w:pPr>
          </w:p>
        </w:tc>
      </w:tr>
      <w:tr w:rsidR="00C714B9" w:rsidRPr="00363A85" w14:paraId="6124CC8E" w14:textId="77777777" w:rsidTr="00776A37">
        <w:trPr>
          <w:trHeight w:val="432"/>
        </w:trPr>
        <w:tc>
          <w:tcPr>
            <w:tcW w:w="1950" w:type="dxa"/>
            <w:vAlign w:val="bottom"/>
          </w:tcPr>
          <w:p w14:paraId="163103D2" w14:textId="586AF983" w:rsidR="00C714B9" w:rsidRPr="00E04000" w:rsidRDefault="00405302" w:rsidP="00C714B9">
            <w:pPr>
              <w:rPr>
                <w:rFonts w:ascii="Garamond" w:hAnsi="Garamond"/>
                <w:b/>
                <w:sz w:val="20"/>
                <w:szCs w:val="20"/>
                <w:lang w:val="ms-MY"/>
              </w:rPr>
            </w:pPr>
            <w:r w:rsidRPr="00E04000">
              <w:rPr>
                <w:rFonts w:ascii="Garamond" w:hAnsi="Garamond"/>
                <w:bCs/>
                <w:i/>
                <w:iCs/>
                <w:sz w:val="20"/>
                <w:szCs w:val="20"/>
                <w:lang w:val="ms-MY"/>
              </w:rPr>
              <w:t>Manuscript</w:t>
            </w:r>
            <w:r w:rsidR="005202C8" w:rsidRPr="00E04000">
              <w:rPr>
                <w:rFonts w:ascii="Garamond" w:hAnsi="Garamond"/>
                <w:bCs/>
                <w:i/>
                <w:iCs/>
                <w:sz w:val="20"/>
                <w:szCs w:val="20"/>
                <w:lang w:val="ms-MY"/>
              </w:rPr>
              <w:t xml:space="preserve">  </w:t>
            </w:r>
            <w:r w:rsidR="005238BB">
              <w:rPr>
                <w:rFonts w:ascii="Garamond" w:hAnsi="Garamond"/>
                <w:bCs/>
                <w:i/>
                <w:iCs/>
                <w:sz w:val="20"/>
                <w:szCs w:val="20"/>
                <w:lang w:val="ms-MY"/>
              </w:rPr>
              <w:t>Title:</w:t>
            </w:r>
            <w:r w:rsidR="005202C8" w:rsidRPr="00E04000">
              <w:rPr>
                <w:rFonts w:ascii="Garamond" w:hAnsi="Garamond"/>
                <w:bCs/>
                <w:i/>
                <w:iCs/>
                <w:sz w:val="20"/>
                <w:szCs w:val="20"/>
                <w:lang w:val="ms-MY"/>
              </w:rPr>
              <w:t xml:space="preserve">     </w:t>
            </w:r>
          </w:p>
        </w:tc>
        <w:tc>
          <w:tcPr>
            <w:tcW w:w="76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16C41CA" w14:textId="77777777" w:rsidR="00C714B9" w:rsidRPr="00363A85" w:rsidRDefault="00C714B9" w:rsidP="00C714B9">
            <w:pPr>
              <w:rPr>
                <w:rFonts w:ascii="Garamond" w:hAnsi="Garamond"/>
                <w:b/>
                <w:lang w:val="ms-MY"/>
              </w:rPr>
            </w:pPr>
          </w:p>
        </w:tc>
      </w:tr>
    </w:tbl>
    <w:p w14:paraId="21F13CAD" w14:textId="21F0B291" w:rsidR="00C714B9" w:rsidRDefault="00C714B9" w:rsidP="00776A37">
      <w:pPr>
        <w:rPr>
          <w:rFonts w:ascii="Garamond" w:hAnsi="Garamond"/>
          <w:b/>
          <w:lang w:val="ms-MY"/>
        </w:rPr>
      </w:pPr>
    </w:p>
    <w:p w14:paraId="29FF3813" w14:textId="77777777" w:rsidR="0009418A" w:rsidRPr="00363A85" w:rsidRDefault="0009418A" w:rsidP="00776A37">
      <w:pPr>
        <w:rPr>
          <w:rFonts w:ascii="Garamond" w:hAnsi="Garamond"/>
          <w:b/>
          <w:lang w:val="ms-MY"/>
        </w:rPr>
      </w:pPr>
    </w:p>
    <w:p w14:paraId="24392979" w14:textId="015A90BC" w:rsidR="00993271" w:rsidRPr="00363A85" w:rsidRDefault="00993271" w:rsidP="00331890">
      <w:pPr>
        <w:ind w:left="-240"/>
        <w:rPr>
          <w:rFonts w:ascii="Garamond" w:hAnsi="Garamond"/>
          <w:b/>
          <w:lang w:val="ms-MY"/>
        </w:rPr>
      </w:pPr>
    </w:p>
    <w:tbl>
      <w:tblPr>
        <w:tblStyle w:val="TableGrid"/>
        <w:tblW w:w="9595" w:type="dxa"/>
        <w:tblCellSpacing w:w="14" w:type="dxa"/>
        <w:tblInd w:w="-2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1"/>
        <w:gridCol w:w="2304"/>
        <w:gridCol w:w="3569"/>
        <w:gridCol w:w="1631"/>
        <w:gridCol w:w="1550"/>
      </w:tblGrid>
      <w:tr w:rsidR="005908EB" w:rsidRPr="00363A85" w14:paraId="414C9D7E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D6E3BC" w:themeFill="accent3" w:themeFillTint="66"/>
            <w:vAlign w:val="center"/>
          </w:tcPr>
          <w:p w14:paraId="5EB89E51" w14:textId="54B65255" w:rsidR="005908EB" w:rsidRPr="005202C8" w:rsidRDefault="005202C8" w:rsidP="00776A37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5202C8">
              <w:rPr>
                <w:rFonts w:ascii="Garamond" w:hAnsi="Garamond"/>
                <w:b/>
                <w:lang w:val="ms-MY"/>
              </w:rPr>
              <w:t>No.</w:t>
            </w:r>
          </w:p>
        </w:tc>
        <w:tc>
          <w:tcPr>
            <w:tcW w:w="5845" w:type="dxa"/>
            <w:gridSpan w:val="2"/>
            <w:shd w:val="clear" w:color="auto" w:fill="D6E3BC" w:themeFill="accent3" w:themeFillTint="66"/>
            <w:vAlign w:val="center"/>
          </w:tcPr>
          <w:p w14:paraId="755D592B" w14:textId="155D54C5" w:rsidR="005908EB" w:rsidRPr="005202C8" w:rsidRDefault="005202C8" w:rsidP="005202C8">
            <w:pPr>
              <w:ind w:left="35"/>
              <w:rPr>
                <w:rFonts w:ascii="Garamond" w:hAnsi="Garamond"/>
                <w:b/>
                <w:lang w:val="ms-MY"/>
              </w:rPr>
            </w:pPr>
            <w:r w:rsidRPr="005202C8">
              <w:rPr>
                <w:rFonts w:ascii="Garamond" w:hAnsi="Garamond"/>
                <w:b/>
                <w:lang w:val="ms-MY"/>
              </w:rPr>
              <w:t>Senarai Semakan/</w:t>
            </w:r>
            <w:r w:rsidRPr="00E04000">
              <w:rPr>
                <w:rFonts w:ascii="Garamond" w:hAnsi="Garamond"/>
                <w:b/>
                <w:i/>
                <w:iCs/>
                <w:lang w:val="ms-MY"/>
              </w:rPr>
              <w:t>Checklist</w:t>
            </w:r>
          </w:p>
        </w:tc>
        <w:tc>
          <w:tcPr>
            <w:tcW w:w="1603" w:type="dxa"/>
            <w:shd w:val="clear" w:color="auto" w:fill="D6E3BC" w:themeFill="accent3" w:themeFillTint="66"/>
            <w:vAlign w:val="center"/>
          </w:tcPr>
          <w:p w14:paraId="325EA80E" w14:textId="23515CD4" w:rsidR="005908EB" w:rsidRDefault="005908EB" w:rsidP="005202C8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Tandakan (</w:t>
            </w:r>
            <w:r w:rsidR="00674DCF">
              <w:rPr>
                <w:rFonts w:ascii="Garamond" w:hAnsi="Garamond"/>
                <w:b/>
                <w:lang w:val="ms-MY"/>
              </w:rPr>
              <w:t>×</w:t>
            </w:r>
            <w:r w:rsidRPr="00363A85">
              <w:rPr>
                <w:rFonts w:ascii="Garamond" w:hAnsi="Garamond"/>
                <w:b/>
                <w:lang w:val="ms-MY"/>
              </w:rPr>
              <w:t>)</w:t>
            </w:r>
          </w:p>
          <w:p w14:paraId="6B9E77B8" w14:textId="00402E24" w:rsidR="005202C8" w:rsidRPr="005202C8" w:rsidRDefault="005202C8" w:rsidP="005202C8">
            <w:pPr>
              <w:jc w:val="center"/>
              <w:rPr>
                <w:rFonts w:ascii="Garamond" w:hAnsi="Garamond"/>
                <w:b/>
                <w:i/>
                <w:iCs/>
                <w:lang w:val="ms-MY"/>
              </w:rPr>
            </w:pPr>
            <w:r w:rsidRPr="005202C8">
              <w:rPr>
                <w:rFonts w:ascii="Garamond" w:hAnsi="Garamond"/>
                <w:b/>
                <w:i/>
                <w:iCs/>
                <w:lang w:val="ms-MY"/>
              </w:rPr>
              <w:t>Please Tick</w:t>
            </w:r>
          </w:p>
        </w:tc>
        <w:tc>
          <w:tcPr>
            <w:tcW w:w="1508" w:type="dxa"/>
            <w:shd w:val="clear" w:color="auto" w:fill="D6E3BC" w:themeFill="accent3" w:themeFillTint="66"/>
            <w:vAlign w:val="center"/>
          </w:tcPr>
          <w:p w14:paraId="408F1B1C" w14:textId="77777777" w:rsidR="005908EB" w:rsidRDefault="005908EB" w:rsidP="00776A37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Catatan</w:t>
            </w:r>
          </w:p>
          <w:p w14:paraId="3963B612" w14:textId="63EFB2A4" w:rsidR="005202C8" w:rsidRPr="00E04000" w:rsidRDefault="005202C8" w:rsidP="00776A37">
            <w:pPr>
              <w:jc w:val="center"/>
              <w:rPr>
                <w:rFonts w:ascii="Garamond" w:hAnsi="Garamond"/>
                <w:b/>
                <w:i/>
                <w:iCs/>
                <w:lang w:val="ms-MY"/>
              </w:rPr>
            </w:pPr>
            <w:r w:rsidRPr="00E04000">
              <w:rPr>
                <w:rFonts w:ascii="Garamond" w:hAnsi="Garamond"/>
                <w:b/>
                <w:i/>
                <w:iCs/>
                <w:lang w:val="ms-MY"/>
              </w:rPr>
              <w:t>Notes</w:t>
            </w:r>
          </w:p>
        </w:tc>
      </w:tr>
      <w:tr w:rsidR="005908EB" w:rsidRPr="00363A85" w14:paraId="6907BB6B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3342B328" w14:textId="0365CD31" w:rsidR="005908EB" w:rsidRPr="00363A85" w:rsidRDefault="005908EB" w:rsidP="005908EB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1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48002CA5" w14:textId="762AB3BA" w:rsidR="005908EB" w:rsidRPr="00363A85" w:rsidRDefault="005908EB" w:rsidP="00331890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 xml:space="preserve">Halaman Judul </w:t>
            </w:r>
            <w:r w:rsidR="00C91380">
              <w:rPr>
                <w:rFonts w:ascii="Garamond" w:hAnsi="Garamond"/>
                <w:b/>
                <w:lang w:val="ms-MY"/>
              </w:rPr>
              <w:t>/</w:t>
            </w:r>
            <w:r w:rsidRPr="00363A85">
              <w:rPr>
                <w:rFonts w:ascii="Garamond" w:hAnsi="Garamond"/>
                <w:b/>
                <w:i/>
                <w:iCs/>
                <w:lang w:val="ms-MY"/>
              </w:rPr>
              <w:t>Title Page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1928078896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20DFCAD8" w14:textId="2C5E1520" w:rsidR="005908EB" w:rsidRPr="00363A85" w:rsidRDefault="00037B5A" w:rsidP="000B0CDF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4475749E" w14:textId="77777777" w:rsidR="005908EB" w:rsidRPr="00363A85" w:rsidRDefault="005908EB" w:rsidP="000B0CDF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18F3EB2E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63E224AF" w14:textId="09661482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2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16A1E69F" w14:textId="77777777" w:rsidR="00AF00FD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Halaman Hak Cipta (disediakan oleh Penerbit UniMAP)</w:t>
            </w:r>
          </w:p>
          <w:p w14:paraId="75A6314D" w14:textId="35F50E1F" w:rsidR="005202C8" w:rsidRPr="005202C8" w:rsidRDefault="005202C8" w:rsidP="00AF00FD">
            <w:pPr>
              <w:rPr>
                <w:rFonts w:ascii="Garamond" w:hAnsi="Garamond"/>
                <w:b/>
                <w:i/>
                <w:iCs/>
                <w:lang w:val="ms-MY"/>
              </w:rPr>
            </w:pPr>
            <w:r w:rsidRPr="005202C8">
              <w:rPr>
                <w:rFonts w:ascii="Garamond" w:hAnsi="Garamond"/>
                <w:b/>
                <w:i/>
                <w:iCs/>
                <w:lang w:val="ms-MY"/>
              </w:rPr>
              <w:t>Copyright Page (provide by Penerbit UniMAP)</w:t>
            </w:r>
          </w:p>
        </w:tc>
        <w:sdt>
          <w:sdtPr>
            <w:rPr>
              <w:rFonts w:ascii="Garamond" w:hAnsi="Garamond" w:cs="Tahoma"/>
              <w:b/>
              <w:lang w:val="ms-MY"/>
            </w:rPr>
            <w:id w:val="2030910798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03BE4E1D" w14:textId="4DA2A2B2" w:rsidR="00AF00FD" w:rsidRPr="00674DCF" w:rsidRDefault="00037B5A" w:rsidP="00AF00FD">
                <w:pPr>
                  <w:jc w:val="center"/>
                  <w:rPr>
                    <w:rFonts w:ascii="Garamond" w:hAnsi="Garamond" w:cs="Tahoma"/>
                    <w:b/>
                    <w:lang w:val="ms-MY"/>
                  </w:rPr>
                </w:pPr>
                <w:r>
                  <w:rPr>
                    <w:rFonts w:ascii="MS Gothic" w:eastAsia="MS Gothic" w:hAnsi="MS Gothic" w:cs="Tahoma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36C75AD2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2D13C87A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5767EC86" w14:textId="2C2D6584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3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48E9C245" w14:textId="4252CFD6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 xml:space="preserve">Penghargaan </w:t>
            </w:r>
            <w:r w:rsidR="005202C8">
              <w:rPr>
                <w:rFonts w:ascii="Garamond" w:hAnsi="Garamond"/>
                <w:b/>
                <w:lang w:val="ms-MY"/>
              </w:rPr>
              <w:t>/</w:t>
            </w:r>
            <w:r w:rsidR="005202C8" w:rsidRPr="008D7109">
              <w:rPr>
                <w:rFonts w:ascii="Garamond" w:hAnsi="Garamond"/>
                <w:b/>
                <w:i/>
                <w:iCs/>
                <w:lang w:val="ms-MY"/>
              </w:rPr>
              <w:t>Acknowledgements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-2100394922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4ACEB8FE" w14:textId="3591F061" w:rsidR="00AF00FD" w:rsidRPr="00363A85" w:rsidRDefault="00037B5A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779BBFA3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11EEE0A2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0DD54F03" w14:textId="649C4BD2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4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4B44E45B" w14:textId="016D9F30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Kata Pengantar</w:t>
            </w:r>
            <w:r w:rsidR="005202C8">
              <w:rPr>
                <w:rFonts w:ascii="Garamond" w:hAnsi="Garamond"/>
                <w:b/>
                <w:lang w:val="ms-MY"/>
              </w:rPr>
              <w:t xml:space="preserve">/ </w:t>
            </w:r>
            <w:r w:rsidR="005202C8" w:rsidRPr="008D7109">
              <w:rPr>
                <w:rFonts w:ascii="Garamond" w:hAnsi="Garamond"/>
                <w:b/>
                <w:i/>
                <w:iCs/>
                <w:lang w:val="ms-MY"/>
              </w:rPr>
              <w:t>Forward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-869447524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2CF94EBA" w14:textId="35D4D79A" w:rsidR="00AF00FD" w:rsidRPr="00363A85" w:rsidRDefault="00037B5A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734DFCF9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305808A5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42943381" w14:textId="5B15B372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5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4A88ACF0" w14:textId="09D33C7F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Prakata</w:t>
            </w:r>
            <w:r w:rsidR="005202C8">
              <w:rPr>
                <w:rFonts w:ascii="Garamond" w:hAnsi="Garamond"/>
                <w:b/>
                <w:lang w:val="ms-MY"/>
              </w:rPr>
              <w:t>/</w:t>
            </w:r>
            <w:r w:rsidR="005202C8" w:rsidRPr="008D7109">
              <w:rPr>
                <w:rFonts w:ascii="Garamond" w:hAnsi="Garamond"/>
                <w:b/>
                <w:i/>
                <w:iCs/>
                <w:lang w:val="ms-MY"/>
              </w:rPr>
              <w:t>Preface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1246309074"/>
            <w:lock w:val="contentLocked"/>
            <w:placeholder>
              <w:docPart w:val="DefaultPlaceholder_-1854013440"/>
            </w:placeholder>
            <w:group/>
          </w:sdtPr>
          <w:sdtEndPr/>
          <w:sdtContent>
            <w:sdt>
              <w:sdtPr>
                <w:rPr>
                  <w:rFonts w:ascii="Garamond" w:hAnsi="Garamond"/>
                  <w:b/>
                  <w:lang w:val="ms-MY"/>
                </w:rPr>
                <w:id w:val="-1588539602"/>
                <w14:checkbox>
                  <w14:checked w14:val="0"/>
                  <w14:checkedState w14:val="00D6" w14:font="Symbol"/>
                  <w14:uncheckedState w14:val="2610" w14:font="MS Gothic"/>
                </w14:checkbox>
              </w:sdtPr>
              <w:sdtEndPr/>
              <w:sdtContent>
                <w:tc>
                  <w:tcPr>
                    <w:tcW w:w="1603" w:type="dxa"/>
                    <w:shd w:val="clear" w:color="auto" w:fill="EAF1DD" w:themeFill="accent3" w:themeFillTint="33"/>
                    <w:vAlign w:val="center"/>
                  </w:tcPr>
                  <w:p w14:paraId="785F48D4" w14:textId="695EBE39" w:rsidR="00AF00FD" w:rsidRPr="00363A85" w:rsidRDefault="00037B5A" w:rsidP="00AF00FD">
                    <w:pPr>
                      <w:jc w:val="center"/>
                      <w:rPr>
                        <w:rFonts w:ascii="Garamond" w:hAnsi="Garamond"/>
                        <w:b/>
                        <w:lang w:val="ms-MY"/>
                      </w:rPr>
                    </w:pPr>
                    <w:r>
                      <w:rPr>
                        <w:rFonts w:ascii="MS Gothic" w:eastAsia="MS Gothic" w:hAnsi="MS Gothic" w:hint="eastAsia"/>
                        <w:b/>
                        <w:lang w:val="ms-MY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7A79DE74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224F6C25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71091156" w14:textId="6A91F56D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6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03EB0642" w14:textId="471AFA11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 xml:space="preserve">Senarai Kandungan </w:t>
            </w:r>
            <w:r w:rsidR="005202C8">
              <w:rPr>
                <w:rFonts w:ascii="Garamond" w:hAnsi="Garamond"/>
                <w:b/>
                <w:lang w:val="ms-MY"/>
              </w:rPr>
              <w:t>/</w:t>
            </w:r>
            <w:r w:rsidR="005202C8" w:rsidRPr="008D7109">
              <w:rPr>
                <w:rFonts w:ascii="Garamond" w:hAnsi="Garamond"/>
                <w:b/>
                <w:i/>
                <w:iCs/>
                <w:lang w:val="ms-MY"/>
              </w:rPr>
              <w:t>Table of Content</w:t>
            </w:r>
            <w:r w:rsidR="00C91380">
              <w:rPr>
                <w:rFonts w:ascii="Garamond" w:hAnsi="Garamond"/>
                <w:b/>
                <w:i/>
                <w:iCs/>
                <w:lang w:val="ms-MY"/>
              </w:rPr>
              <w:t>s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-1745868289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6A5BC8BF" w14:textId="21E55264" w:rsidR="00AF00FD" w:rsidRPr="00363A85" w:rsidRDefault="00037B5A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5E313F1F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6ACBB313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1A17E48A" w14:textId="7C814EB4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7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2A33308B" w14:textId="77777777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Bab (nyatakan bilangan bab dan bilangan muka surat).</w:t>
            </w:r>
          </w:p>
          <w:p w14:paraId="21A7517C" w14:textId="43D60689" w:rsidR="00AF00FD" w:rsidRPr="008D7109" w:rsidRDefault="005202C8" w:rsidP="00AF00FD">
            <w:pPr>
              <w:rPr>
                <w:rFonts w:ascii="Garamond" w:hAnsi="Garamond"/>
                <w:b/>
                <w:i/>
                <w:iCs/>
                <w:lang w:val="ms-MY"/>
              </w:rPr>
            </w:pPr>
            <w:r w:rsidRPr="008D7109">
              <w:rPr>
                <w:rFonts w:ascii="Garamond" w:hAnsi="Garamond"/>
                <w:b/>
                <w:i/>
                <w:iCs/>
                <w:lang w:val="ms-MY"/>
              </w:rPr>
              <w:t>Chapter (total of chapter</w:t>
            </w:r>
            <w:r w:rsidR="005238BB">
              <w:rPr>
                <w:rFonts w:ascii="Garamond" w:hAnsi="Garamond"/>
                <w:b/>
                <w:i/>
                <w:iCs/>
                <w:lang w:val="ms-MY"/>
              </w:rPr>
              <w:t>s</w:t>
            </w:r>
            <w:r w:rsidRPr="008D7109">
              <w:rPr>
                <w:rFonts w:ascii="Garamond" w:hAnsi="Garamond"/>
                <w:b/>
                <w:i/>
                <w:iCs/>
                <w:lang w:val="ms-MY"/>
              </w:rPr>
              <w:t xml:space="preserve"> and pages)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842584947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2AEDC33C" w14:textId="5DAB131C" w:rsidR="00AF00FD" w:rsidRPr="00363A85" w:rsidRDefault="00037B5A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7E67AFAE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64CC3DFB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1EF55888" w14:textId="07B5561E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8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45521A12" w14:textId="1AFFCDC2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 xml:space="preserve">Lampiran </w:t>
            </w:r>
            <w:r w:rsidR="005202C8">
              <w:rPr>
                <w:rFonts w:ascii="Garamond" w:hAnsi="Garamond"/>
                <w:b/>
                <w:lang w:val="ms-MY"/>
              </w:rPr>
              <w:t>/</w:t>
            </w:r>
            <w:r w:rsidR="005202C8" w:rsidRPr="008D7109">
              <w:rPr>
                <w:rFonts w:ascii="Garamond" w:hAnsi="Garamond"/>
                <w:b/>
                <w:i/>
                <w:iCs/>
                <w:lang w:val="ms-MY"/>
              </w:rPr>
              <w:t xml:space="preserve">Appendix 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1395390997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79BF0083" w14:textId="36786ABE" w:rsidR="00AF00FD" w:rsidRPr="00363A85" w:rsidRDefault="00674DCF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2F838D30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5D93BB68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5E4F5A98" w14:textId="52B560CA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9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25535635" w14:textId="173C68EC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Rujukan/bibliografi</w:t>
            </w:r>
            <w:r w:rsidR="005202C8">
              <w:rPr>
                <w:rFonts w:ascii="Garamond" w:hAnsi="Garamond"/>
                <w:b/>
                <w:lang w:val="ms-MY"/>
              </w:rPr>
              <w:t>/</w:t>
            </w:r>
            <w:r w:rsidR="005202C8" w:rsidRPr="008D7109">
              <w:rPr>
                <w:rFonts w:ascii="Garamond" w:hAnsi="Garamond"/>
                <w:b/>
                <w:i/>
                <w:iCs/>
                <w:lang w:val="ms-MY"/>
              </w:rPr>
              <w:t>Refer</w:t>
            </w:r>
            <w:r w:rsidR="00405302" w:rsidRPr="008D7109">
              <w:rPr>
                <w:rFonts w:ascii="Garamond" w:hAnsi="Garamond"/>
                <w:b/>
                <w:i/>
                <w:iCs/>
                <w:lang w:val="ms-MY"/>
              </w:rPr>
              <w:t>ences/Bibilography</w:t>
            </w:r>
            <w:r w:rsidRPr="008D7109">
              <w:rPr>
                <w:rFonts w:ascii="Garamond" w:hAnsi="Garamond"/>
                <w:b/>
                <w:i/>
                <w:iCs/>
                <w:lang w:val="ms-MY"/>
              </w:rPr>
              <w:t xml:space="preserve"> 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449898742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091EF2B1" w14:textId="4E99F22B" w:rsidR="00AF00FD" w:rsidRPr="00363A85" w:rsidRDefault="00674DCF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03513610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185963A1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6641C1C8" w14:textId="134EFF73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10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03B413EA" w14:textId="7266AB56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Glosari</w:t>
            </w:r>
            <w:r w:rsidR="00405302">
              <w:rPr>
                <w:rFonts w:ascii="Garamond" w:hAnsi="Garamond"/>
                <w:b/>
                <w:lang w:val="ms-MY"/>
              </w:rPr>
              <w:t>/</w:t>
            </w:r>
            <w:r w:rsidR="00405302" w:rsidRPr="008D7109">
              <w:rPr>
                <w:rFonts w:ascii="Garamond" w:hAnsi="Garamond"/>
                <w:b/>
                <w:i/>
                <w:iCs/>
                <w:lang w:val="ms-MY"/>
              </w:rPr>
              <w:t>Glossary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-1742629782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2E6CADF5" w14:textId="7C4B2141" w:rsidR="00AF00FD" w:rsidRPr="00363A85" w:rsidRDefault="00674DCF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1A5A6174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17F9CBBF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78CACD09" w14:textId="58AA9EFD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11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1FE858F3" w14:textId="3D699E54" w:rsidR="005238BB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Istilah</w:t>
            </w:r>
            <w:r w:rsidR="005238BB">
              <w:rPr>
                <w:rFonts w:ascii="Garamond" w:hAnsi="Garamond"/>
                <w:b/>
                <w:lang w:val="ms-MY"/>
              </w:rPr>
              <w:t xml:space="preserve"> </w:t>
            </w:r>
            <w:r w:rsidRPr="00363A85">
              <w:rPr>
                <w:rFonts w:ascii="Garamond" w:hAnsi="Garamond"/>
                <w:b/>
                <w:lang w:val="ms-MY"/>
              </w:rPr>
              <w:t>(</w:t>
            </w:r>
            <w:r w:rsidR="005238BB">
              <w:rPr>
                <w:rFonts w:ascii="Garamond" w:hAnsi="Garamond"/>
                <w:b/>
                <w:lang w:val="ms-MY"/>
              </w:rPr>
              <w:t>B</w:t>
            </w:r>
            <w:r w:rsidRPr="00363A85">
              <w:rPr>
                <w:rFonts w:ascii="Garamond" w:hAnsi="Garamond"/>
                <w:b/>
                <w:lang w:val="ms-MY"/>
              </w:rPr>
              <w:t>ahasa Melayu-</w:t>
            </w:r>
            <w:r w:rsidR="005238BB">
              <w:rPr>
                <w:rFonts w:ascii="Garamond" w:hAnsi="Garamond"/>
                <w:b/>
                <w:lang w:val="ms-MY"/>
              </w:rPr>
              <w:t>B</w:t>
            </w:r>
            <w:r w:rsidRPr="00363A85">
              <w:rPr>
                <w:rFonts w:ascii="Garamond" w:hAnsi="Garamond"/>
                <w:b/>
                <w:lang w:val="ms-MY"/>
              </w:rPr>
              <w:t>ahasa Inggeris)</w:t>
            </w:r>
            <w:r w:rsidR="005238BB">
              <w:rPr>
                <w:rFonts w:ascii="Garamond" w:hAnsi="Garamond"/>
                <w:b/>
                <w:lang w:val="ms-MY"/>
              </w:rPr>
              <w:t>/</w:t>
            </w:r>
          </w:p>
          <w:p w14:paraId="1728DCBD" w14:textId="33C93D19" w:rsidR="00AF00FD" w:rsidRPr="00363A85" w:rsidRDefault="005238BB" w:rsidP="00AF00FD">
            <w:pPr>
              <w:rPr>
                <w:rFonts w:ascii="Garamond" w:hAnsi="Garamond"/>
                <w:b/>
                <w:lang w:val="ms-MY"/>
              </w:rPr>
            </w:pPr>
            <w:r w:rsidRPr="008D7109">
              <w:rPr>
                <w:rFonts w:ascii="Garamond" w:hAnsi="Garamond"/>
                <w:b/>
                <w:i/>
                <w:iCs/>
                <w:lang w:val="ms-MY"/>
              </w:rPr>
              <w:t>Term</w:t>
            </w:r>
            <w:r>
              <w:rPr>
                <w:rFonts w:ascii="Garamond" w:hAnsi="Garamond"/>
                <w:b/>
                <w:i/>
                <w:iCs/>
                <w:lang w:val="ms-MY"/>
              </w:rPr>
              <w:t xml:space="preserve"> (Malay</w:t>
            </w:r>
            <w:r w:rsidR="006A6594">
              <w:rPr>
                <w:rFonts w:ascii="Garamond" w:hAnsi="Garamond"/>
                <w:b/>
                <w:i/>
                <w:iCs/>
                <w:lang w:val="ms-MY"/>
              </w:rPr>
              <w:t xml:space="preserve"> </w:t>
            </w:r>
            <w:r>
              <w:rPr>
                <w:rFonts w:ascii="Garamond" w:hAnsi="Garamond"/>
                <w:b/>
                <w:i/>
                <w:iCs/>
                <w:lang w:val="ms-MY"/>
              </w:rPr>
              <w:t>Language-English Language)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687713990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15A90BEA" w14:textId="28138063" w:rsidR="00AF00FD" w:rsidRPr="00363A85" w:rsidRDefault="00674DCF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113ACDE7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33CD808D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4D1534D3" w14:textId="24A2434D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12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41985EE4" w14:textId="7B0FACAE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 xml:space="preserve">Indeks </w:t>
            </w:r>
            <w:r w:rsidR="00405302">
              <w:rPr>
                <w:rFonts w:ascii="Garamond" w:hAnsi="Garamond"/>
                <w:b/>
                <w:lang w:val="ms-MY"/>
              </w:rPr>
              <w:t>/</w:t>
            </w:r>
            <w:r w:rsidR="00405302" w:rsidRPr="008D7109">
              <w:rPr>
                <w:rFonts w:ascii="Garamond" w:hAnsi="Garamond"/>
                <w:b/>
                <w:i/>
                <w:iCs/>
                <w:lang w:val="ms-MY"/>
              </w:rPr>
              <w:t>Index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-1580122150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0D7D1B4F" w14:textId="72E4DA4F" w:rsidR="00AF00FD" w:rsidRPr="00363A85" w:rsidRDefault="00674DCF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138D6E4F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4FB42155" w14:textId="77777777" w:rsidTr="00E04000">
        <w:trPr>
          <w:trHeight w:val="432"/>
          <w:tblCellSpacing w:w="14" w:type="dxa"/>
        </w:trPr>
        <w:tc>
          <w:tcPr>
            <w:tcW w:w="499" w:type="dxa"/>
            <w:vMerge w:val="restart"/>
            <w:shd w:val="clear" w:color="auto" w:fill="EAF1DD" w:themeFill="accent3" w:themeFillTint="33"/>
          </w:tcPr>
          <w:p w14:paraId="0EDECCFB" w14:textId="7E9487AF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13.</w:t>
            </w:r>
          </w:p>
        </w:tc>
        <w:tc>
          <w:tcPr>
            <w:tcW w:w="2276" w:type="dxa"/>
            <w:vMerge w:val="restart"/>
            <w:tcBorders>
              <w:right w:val="nil"/>
            </w:tcBorders>
            <w:shd w:val="clear" w:color="auto" w:fill="EAF1DD" w:themeFill="accent3" w:themeFillTint="33"/>
          </w:tcPr>
          <w:p w14:paraId="711B484C" w14:textId="77777777" w:rsidR="00405302" w:rsidRDefault="00AF00FD" w:rsidP="00AF00FD">
            <w:pPr>
              <w:spacing w:line="360" w:lineRule="auto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Lain-lain (nyatakan)</w:t>
            </w:r>
          </w:p>
          <w:p w14:paraId="146A7DD2" w14:textId="3DBAF0FF" w:rsidR="00AF00FD" w:rsidRPr="008D7109" w:rsidRDefault="00405302" w:rsidP="00AF00FD">
            <w:pPr>
              <w:spacing w:line="360" w:lineRule="auto"/>
              <w:rPr>
                <w:rFonts w:ascii="Garamond" w:hAnsi="Garamond"/>
                <w:b/>
                <w:i/>
                <w:iCs/>
                <w:lang w:val="ms-MY"/>
              </w:rPr>
            </w:pPr>
            <w:r w:rsidRPr="008D7109">
              <w:rPr>
                <w:rFonts w:ascii="Garamond" w:hAnsi="Garamond"/>
                <w:b/>
                <w:i/>
                <w:iCs/>
                <w:lang w:val="ms-MY"/>
              </w:rPr>
              <w:t>Other( please specify)</w:t>
            </w:r>
            <w:r w:rsidR="00AF00FD" w:rsidRPr="008D7109">
              <w:rPr>
                <w:rFonts w:ascii="Garamond" w:hAnsi="Garamond"/>
                <w:b/>
                <w:i/>
                <w:iCs/>
                <w:lang w:val="ms-MY"/>
              </w:rPr>
              <w:t xml:space="preserve"> </w:t>
            </w:r>
          </w:p>
        </w:tc>
        <w:tc>
          <w:tcPr>
            <w:tcW w:w="3541" w:type="dxa"/>
            <w:tcBorders>
              <w:left w:val="nil"/>
            </w:tcBorders>
            <w:shd w:val="clear" w:color="auto" w:fill="EAF1DD" w:themeFill="accent3" w:themeFillTint="33"/>
          </w:tcPr>
          <w:p w14:paraId="7149664C" w14:textId="2DE057CE" w:rsidR="00AF00FD" w:rsidRPr="00363A85" w:rsidRDefault="00AF00FD" w:rsidP="00AF00FD">
            <w:pPr>
              <w:spacing w:line="360" w:lineRule="auto"/>
              <w:rPr>
                <w:rFonts w:ascii="Garamond" w:hAnsi="Garamond"/>
                <w:b/>
                <w:lang w:val="ms-MY"/>
              </w:rPr>
            </w:pPr>
          </w:p>
        </w:tc>
        <w:tc>
          <w:tcPr>
            <w:tcW w:w="1603" w:type="dxa"/>
            <w:vMerge w:val="restart"/>
            <w:shd w:val="clear" w:color="auto" w:fill="EAF1DD" w:themeFill="accent3" w:themeFillTint="33"/>
            <w:vAlign w:val="center"/>
          </w:tcPr>
          <w:p w14:paraId="5469A373" w14:textId="662509F1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  <w:tc>
          <w:tcPr>
            <w:tcW w:w="1508" w:type="dxa"/>
            <w:vMerge w:val="restart"/>
            <w:shd w:val="clear" w:color="auto" w:fill="EAF1DD" w:themeFill="accent3" w:themeFillTint="33"/>
          </w:tcPr>
          <w:p w14:paraId="73B05B86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7790A3CE" w14:textId="77777777" w:rsidTr="00E04000">
        <w:trPr>
          <w:trHeight w:val="432"/>
          <w:tblCellSpacing w:w="14" w:type="dxa"/>
        </w:trPr>
        <w:tc>
          <w:tcPr>
            <w:tcW w:w="499" w:type="dxa"/>
            <w:vMerge/>
            <w:shd w:val="clear" w:color="auto" w:fill="EAF1DD" w:themeFill="accent3" w:themeFillTint="33"/>
          </w:tcPr>
          <w:p w14:paraId="3744C121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  <w:tc>
          <w:tcPr>
            <w:tcW w:w="2276" w:type="dxa"/>
            <w:vMerge/>
            <w:tcBorders>
              <w:right w:val="nil"/>
            </w:tcBorders>
            <w:shd w:val="clear" w:color="auto" w:fill="EAF1DD" w:themeFill="accent3" w:themeFillTint="33"/>
          </w:tcPr>
          <w:p w14:paraId="63B1ED19" w14:textId="77777777" w:rsidR="00AF00FD" w:rsidRPr="00363A85" w:rsidRDefault="00AF00FD" w:rsidP="00AF00FD">
            <w:pPr>
              <w:spacing w:line="360" w:lineRule="auto"/>
              <w:rPr>
                <w:rFonts w:ascii="Garamond" w:hAnsi="Garamond"/>
                <w:b/>
                <w:lang w:val="ms-MY"/>
              </w:rPr>
            </w:pPr>
          </w:p>
        </w:tc>
        <w:tc>
          <w:tcPr>
            <w:tcW w:w="3541" w:type="dxa"/>
            <w:tcBorders>
              <w:top w:val="nil"/>
              <w:left w:val="nil"/>
            </w:tcBorders>
            <w:shd w:val="clear" w:color="auto" w:fill="EAF1DD" w:themeFill="accent3" w:themeFillTint="33"/>
          </w:tcPr>
          <w:p w14:paraId="3BE1B751" w14:textId="77777777" w:rsidR="00AF00FD" w:rsidRPr="00363A85" w:rsidRDefault="00AF00FD" w:rsidP="00AF00FD">
            <w:pPr>
              <w:spacing w:line="360" w:lineRule="auto"/>
              <w:rPr>
                <w:rFonts w:ascii="Garamond" w:hAnsi="Garamond"/>
                <w:b/>
                <w:lang w:val="ms-MY"/>
              </w:rPr>
            </w:pPr>
          </w:p>
        </w:tc>
        <w:tc>
          <w:tcPr>
            <w:tcW w:w="1603" w:type="dxa"/>
            <w:vMerge/>
            <w:shd w:val="clear" w:color="auto" w:fill="EAF1DD" w:themeFill="accent3" w:themeFillTint="33"/>
            <w:vAlign w:val="center"/>
          </w:tcPr>
          <w:p w14:paraId="5D427318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  <w:tc>
          <w:tcPr>
            <w:tcW w:w="1508" w:type="dxa"/>
            <w:vMerge/>
            <w:shd w:val="clear" w:color="auto" w:fill="EAF1DD" w:themeFill="accent3" w:themeFillTint="33"/>
          </w:tcPr>
          <w:p w14:paraId="5946434C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78C86AB6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2025F9A7" w14:textId="3E5CD06F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14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6BE75102" w14:textId="0B602FBF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Sinopsis (</w:t>
            </w:r>
            <w:r w:rsidRPr="008D7109">
              <w:rPr>
                <w:rFonts w:ascii="Garamond" w:hAnsi="Garamond"/>
                <w:b/>
                <w:i/>
                <w:iCs/>
                <w:lang w:val="ms-MY"/>
              </w:rPr>
              <w:t>Blurb</w:t>
            </w:r>
            <w:r w:rsidRPr="00363A85">
              <w:rPr>
                <w:rFonts w:ascii="Garamond" w:hAnsi="Garamond"/>
                <w:b/>
                <w:lang w:val="ms-MY"/>
              </w:rPr>
              <w:t xml:space="preserve">) </w:t>
            </w:r>
            <w:r w:rsidR="006875D9">
              <w:rPr>
                <w:rFonts w:ascii="Garamond" w:hAnsi="Garamond"/>
                <w:b/>
                <w:lang w:val="ms-MY"/>
              </w:rPr>
              <w:t>1</w:t>
            </w:r>
            <w:r w:rsidRPr="00363A85">
              <w:rPr>
                <w:rFonts w:ascii="Garamond" w:hAnsi="Garamond"/>
                <w:b/>
                <w:lang w:val="ms-MY"/>
              </w:rPr>
              <w:t>50-</w:t>
            </w:r>
            <w:r w:rsidR="006875D9">
              <w:rPr>
                <w:rFonts w:ascii="Garamond" w:hAnsi="Garamond"/>
                <w:b/>
                <w:lang w:val="ms-MY"/>
              </w:rPr>
              <w:t>3</w:t>
            </w:r>
            <w:r w:rsidRPr="00363A85">
              <w:rPr>
                <w:rFonts w:ascii="Garamond" w:hAnsi="Garamond"/>
                <w:b/>
                <w:lang w:val="ms-MY"/>
              </w:rPr>
              <w:t xml:space="preserve">00 Patah Perkataan </w:t>
            </w:r>
            <w:r w:rsidR="00405302">
              <w:rPr>
                <w:rFonts w:ascii="Garamond" w:hAnsi="Garamond"/>
                <w:b/>
                <w:lang w:val="ms-MY"/>
              </w:rPr>
              <w:t>/</w:t>
            </w:r>
            <w:r w:rsidR="00405302" w:rsidRPr="008D7109">
              <w:rPr>
                <w:rFonts w:ascii="Garamond" w:hAnsi="Garamond"/>
                <w:b/>
                <w:i/>
                <w:iCs/>
                <w:lang w:val="ms-MY"/>
              </w:rPr>
              <w:t xml:space="preserve">Synopsis </w:t>
            </w:r>
            <w:r w:rsidR="006875D9">
              <w:rPr>
                <w:rFonts w:ascii="Garamond" w:hAnsi="Garamond"/>
                <w:b/>
                <w:i/>
                <w:iCs/>
                <w:lang w:val="ms-MY"/>
              </w:rPr>
              <w:t>1</w:t>
            </w:r>
            <w:r w:rsidR="00405302" w:rsidRPr="008D7109">
              <w:rPr>
                <w:rFonts w:ascii="Garamond" w:hAnsi="Garamond"/>
                <w:b/>
                <w:i/>
                <w:iCs/>
                <w:lang w:val="ms-MY"/>
              </w:rPr>
              <w:t>50-</w:t>
            </w:r>
            <w:r w:rsidR="006875D9">
              <w:rPr>
                <w:rFonts w:ascii="Garamond" w:hAnsi="Garamond"/>
                <w:b/>
                <w:i/>
                <w:iCs/>
                <w:lang w:val="ms-MY"/>
              </w:rPr>
              <w:t>3</w:t>
            </w:r>
            <w:r w:rsidR="00405302" w:rsidRPr="008D7109">
              <w:rPr>
                <w:rFonts w:ascii="Garamond" w:hAnsi="Garamond"/>
                <w:b/>
                <w:i/>
                <w:iCs/>
                <w:lang w:val="ms-MY"/>
              </w:rPr>
              <w:t>00 word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-535807829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241BB5A9" w14:textId="27F46720" w:rsidR="00AF00FD" w:rsidRPr="00363A85" w:rsidRDefault="00674DCF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5614D8A7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1247809A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368F2FD3" w14:textId="09B518D4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15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2E2A89D8" w14:textId="6972DBE6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Konsep Kulit Hadapan Buku</w:t>
            </w:r>
            <w:r w:rsidR="00405302">
              <w:rPr>
                <w:rFonts w:ascii="Garamond" w:hAnsi="Garamond"/>
                <w:b/>
                <w:lang w:val="ms-MY"/>
              </w:rPr>
              <w:t>/</w:t>
            </w:r>
            <w:r w:rsidR="005238BB" w:rsidRPr="005238BB">
              <w:rPr>
                <w:rFonts w:ascii="Garamond" w:hAnsi="Garamond"/>
                <w:b/>
                <w:i/>
                <w:iCs/>
                <w:lang w:val="ms-MY"/>
              </w:rPr>
              <w:t>Front Cover Book</w:t>
            </w:r>
            <w:r w:rsidR="00405302" w:rsidRPr="008D7109">
              <w:rPr>
                <w:rFonts w:ascii="Garamond" w:hAnsi="Garamond"/>
                <w:b/>
                <w:i/>
                <w:iCs/>
                <w:lang w:val="ms-MY"/>
              </w:rPr>
              <w:t xml:space="preserve"> Concept</w:t>
            </w:r>
            <w:r w:rsidR="00405302">
              <w:rPr>
                <w:rFonts w:ascii="Garamond" w:hAnsi="Garamond"/>
                <w:b/>
                <w:lang w:val="ms-MY"/>
              </w:rPr>
              <w:t xml:space="preserve"> 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1749769913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30F6F54B" w14:textId="236A912B" w:rsidR="00AF00FD" w:rsidRPr="00363A85" w:rsidRDefault="00674DCF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0D2CFF36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0ADDF098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0553EEFD" w14:textId="03864314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16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000418A3" w14:textId="558F076B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Susunan Nama Penulis</w:t>
            </w:r>
            <w:r w:rsidR="00405302">
              <w:rPr>
                <w:rFonts w:ascii="Garamond" w:hAnsi="Garamond"/>
                <w:b/>
                <w:lang w:val="ms-MY"/>
              </w:rPr>
              <w:t>/</w:t>
            </w:r>
            <w:r w:rsidR="005238BB" w:rsidRPr="005238BB">
              <w:rPr>
                <w:rFonts w:ascii="Garamond" w:hAnsi="Garamond"/>
                <w:b/>
                <w:i/>
                <w:iCs/>
                <w:lang w:val="ms-MY"/>
              </w:rPr>
              <w:t xml:space="preserve">Arrangements </w:t>
            </w:r>
            <w:r w:rsidR="005238BB">
              <w:rPr>
                <w:rFonts w:ascii="Garamond" w:hAnsi="Garamond"/>
                <w:b/>
                <w:i/>
                <w:iCs/>
                <w:lang w:val="ms-MY"/>
              </w:rPr>
              <w:t xml:space="preserve">of </w:t>
            </w:r>
            <w:r w:rsidR="00405302" w:rsidRPr="005238BB">
              <w:rPr>
                <w:rFonts w:ascii="Garamond" w:hAnsi="Garamond"/>
                <w:b/>
                <w:i/>
                <w:iCs/>
                <w:lang w:val="ms-MY"/>
              </w:rPr>
              <w:t>Author Name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894013349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3831C596" w14:textId="7E24A562" w:rsidR="00AF00FD" w:rsidRPr="00363A85" w:rsidRDefault="00674DCF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6875D0F3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0F320D7D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6FA5493B" w14:textId="50C8035F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17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32F75CF0" w14:textId="18A20D95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Gambar Penulis</w:t>
            </w:r>
            <w:r w:rsidR="00405302">
              <w:rPr>
                <w:rFonts w:ascii="Garamond" w:hAnsi="Garamond"/>
                <w:b/>
                <w:lang w:val="ms-MY"/>
              </w:rPr>
              <w:t>/</w:t>
            </w:r>
            <w:r w:rsidR="00405302" w:rsidRPr="008D7109">
              <w:rPr>
                <w:rFonts w:ascii="Garamond" w:hAnsi="Garamond"/>
                <w:b/>
                <w:i/>
                <w:iCs/>
                <w:lang w:val="ms-MY"/>
              </w:rPr>
              <w:t>Author’s Photo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365958851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56B52A71" w14:textId="388FE558" w:rsidR="00AF00FD" w:rsidRPr="00363A85" w:rsidRDefault="00674DCF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7F2A2749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  <w:tr w:rsidR="00AF00FD" w:rsidRPr="00363A85" w14:paraId="22E8E15B" w14:textId="77777777" w:rsidTr="00E04000">
        <w:trPr>
          <w:trHeight w:val="432"/>
          <w:tblCellSpacing w:w="14" w:type="dxa"/>
        </w:trPr>
        <w:tc>
          <w:tcPr>
            <w:tcW w:w="499" w:type="dxa"/>
            <w:shd w:val="clear" w:color="auto" w:fill="EAF1DD" w:themeFill="accent3" w:themeFillTint="33"/>
          </w:tcPr>
          <w:p w14:paraId="1EF08401" w14:textId="16263188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18.</w:t>
            </w:r>
          </w:p>
        </w:tc>
        <w:tc>
          <w:tcPr>
            <w:tcW w:w="5845" w:type="dxa"/>
            <w:gridSpan w:val="2"/>
            <w:shd w:val="clear" w:color="auto" w:fill="EAF1DD" w:themeFill="accent3" w:themeFillTint="33"/>
          </w:tcPr>
          <w:p w14:paraId="0C04DCD4" w14:textId="0DB57571" w:rsidR="00AF00FD" w:rsidRPr="00363A85" w:rsidRDefault="00AF00FD" w:rsidP="00AF00FD">
            <w:pPr>
              <w:rPr>
                <w:rFonts w:ascii="Garamond" w:hAnsi="Garamond"/>
                <w:b/>
                <w:lang w:val="ms-MY"/>
              </w:rPr>
            </w:pPr>
            <w:r w:rsidRPr="00363A85">
              <w:rPr>
                <w:rFonts w:ascii="Garamond" w:hAnsi="Garamond"/>
                <w:b/>
                <w:lang w:val="ms-MY"/>
              </w:rPr>
              <w:t>Biodata Penulis</w:t>
            </w:r>
            <w:r w:rsidR="00405302">
              <w:rPr>
                <w:rFonts w:ascii="Garamond" w:hAnsi="Garamond"/>
                <w:b/>
                <w:lang w:val="ms-MY"/>
              </w:rPr>
              <w:t>/</w:t>
            </w:r>
            <w:r w:rsidR="00405302" w:rsidRPr="008D7109">
              <w:rPr>
                <w:rFonts w:ascii="Garamond" w:hAnsi="Garamond"/>
                <w:b/>
                <w:i/>
                <w:iCs/>
                <w:lang w:val="ms-MY"/>
              </w:rPr>
              <w:t>Author’s B</w:t>
            </w:r>
            <w:r w:rsidR="00F20E11">
              <w:rPr>
                <w:rFonts w:ascii="Garamond" w:hAnsi="Garamond"/>
                <w:b/>
                <w:i/>
                <w:iCs/>
                <w:lang w:val="ms-MY"/>
              </w:rPr>
              <w:t>iography</w:t>
            </w:r>
          </w:p>
        </w:tc>
        <w:sdt>
          <w:sdtPr>
            <w:rPr>
              <w:rFonts w:ascii="Garamond" w:hAnsi="Garamond"/>
              <w:b/>
              <w:lang w:val="ms-MY"/>
            </w:rPr>
            <w:id w:val="-63561979"/>
            <w14:checkbox>
              <w14:checked w14:val="0"/>
              <w14:checkedState w14:val="00D6" w14:font="Symbol"/>
              <w14:uncheckedState w14:val="2610" w14:font="MS Gothic"/>
            </w14:checkbox>
          </w:sdtPr>
          <w:sdtEndPr/>
          <w:sdtContent>
            <w:tc>
              <w:tcPr>
                <w:tcW w:w="1603" w:type="dxa"/>
                <w:shd w:val="clear" w:color="auto" w:fill="EAF1DD" w:themeFill="accent3" w:themeFillTint="33"/>
                <w:vAlign w:val="center"/>
              </w:tcPr>
              <w:p w14:paraId="319868EA" w14:textId="261E5CCA" w:rsidR="00AF00FD" w:rsidRPr="00363A85" w:rsidRDefault="00674DCF" w:rsidP="00AF00FD">
                <w:pPr>
                  <w:jc w:val="center"/>
                  <w:rPr>
                    <w:rFonts w:ascii="Garamond" w:hAnsi="Garamond"/>
                    <w:b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lang w:val="ms-MY"/>
                  </w:rPr>
                  <w:t>☐</w:t>
                </w:r>
              </w:p>
            </w:tc>
          </w:sdtContent>
        </w:sdt>
        <w:tc>
          <w:tcPr>
            <w:tcW w:w="1508" w:type="dxa"/>
            <w:shd w:val="clear" w:color="auto" w:fill="EAF1DD" w:themeFill="accent3" w:themeFillTint="33"/>
          </w:tcPr>
          <w:p w14:paraId="3EFD9FD1" w14:textId="77777777" w:rsidR="00AF00FD" w:rsidRPr="00363A85" w:rsidRDefault="00AF00FD" w:rsidP="00AF00FD">
            <w:pPr>
              <w:jc w:val="center"/>
              <w:rPr>
                <w:rFonts w:ascii="Garamond" w:hAnsi="Garamond"/>
                <w:b/>
                <w:lang w:val="ms-MY"/>
              </w:rPr>
            </w:pPr>
          </w:p>
        </w:tc>
      </w:tr>
    </w:tbl>
    <w:p w14:paraId="1B5E87C9" w14:textId="77777777" w:rsidR="00EF7ED2" w:rsidRPr="00363A85" w:rsidRDefault="00EF7ED2" w:rsidP="002A464E">
      <w:pPr>
        <w:rPr>
          <w:rFonts w:ascii="Garamond" w:hAnsi="Garamond"/>
          <w:b/>
          <w:lang w:val="ms-MY"/>
        </w:rPr>
      </w:pPr>
    </w:p>
    <w:sectPr w:rsidR="00EF7ED2" w:rsidRPr="00363A85" w:rsidSect="00776A37">
      <w:headerReference w:type="default" r:id="rId9"/>
      <w:footerReference w:type="default" r:id="rId10"/>
      <w:type w:val="continuous"/>
      <w:pgSz w:w="11909" w:h="16834" w:code="9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A5A9E2" w14:textId="77777777" w:rsidR="009E37BB" w:rsidRDefault="009E37BB">
      <w:r>
        <w:separator/>
      </w:r>
    </w:p>
  </w:endnote>
  <w:endnote w:type="continuationSeparator" w:id="0">
    <w:p w14:paraId="272AF4C6" w14:textId="77777777" w:rsidR="009E37BB" w:rsidRDefault="009E37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66635995"/>
      <w:docPartObj>
        <w:docPartGallery w:val="Page Numbers (Bottom of Page)"/>
        <w:docPartUnique/>
      </w:docPartObj>
    </w:sdtPr>
    <w:sdtEndPr>
      <w:rPr>
        <w:rFonts w:ascii="Garamond" w:hAnsi="Garamond"/>
        <w:noProof/>
        <w:sz w:val="22"/>
        <w:szCs w:val="22"/>
      </w:rPr>
    </w:sdtEndPr>
    <w:sdtContent>
      <w:p w14:paraId="1FA28892" w14:textId="6736F3E8" w:rsidR="00E04000" w:rsidRPr="00E04000" w:rsidRDefault="00E04000">
        <w:pPr>
          <w:pStyle w:val="Footer"/>
          <w:jc w:val="center"/>
          <w:rPr>
            <w:rFonts w:ascii="Garamond" w:hAnsi="Garamond"/>
            <w:sz w:val="22"/>
            <w:szCs w:val="22"/>
          </w:rPr>
        </w:pPr>
        <w:r w:rsidRPr="00E04000">
          <w:rPr>
            <w:rFonts w:ascii="Garamond" w:hAnsi="Garamond"/>
            <w:sz w:val="22"/>
            <w:szCs w:val="22"/>
          </w:rPr>
          <w:fldChar w:fldCharType="begin"/>
        </w:r>
        <w:r w:rsidRPr="00E04000">
          <w:rPr>
            <w:rFonts w:ascii="Garamond" w:hAnsi="Garamond"/>
            <w:sz w:val="22"/>
            <w:szCs w:val="22"/>
          </w:rPr>
          <w:instrText xml:space="preserve"> PAGE   \* MERGEFORMAT </w:instrText>
        </w:r>
        <w:r w:rsidRPr="00E04000">
          <w:rPr>
            <w:rFonts w:ascii="Garamond" w:hAnsi="Garamond"/>
            <w:sz w:val="22"/>
            <w:szCs w:val="22"/>
          </w:rPr>
          <w:fldChar w:fldCharType="separate"/>
        </w:r>
        <w:r w:rsidRPr="00E04000">
          <w:rPr>
            <w:rFonts w:ascii="Garamond" w:hAnsi="Garamond"/>
            <w:noProof/>
            <w:sz w:val="22"/>
            <w:szCs w:val="22"/>
          </w:rPr>
          <w:t>2</w:t>
        </w:r>
        <w:r w:rsidRPr="00E04000">
          <w:rPr>
            <w:rFonts w:ascii="Garamond" w:hAnsi="Garamond"/>
            <w:noProof/>
            <w:sz w:val="22"/>
            <w:szCs w:val="22"/>
          </w:rPr>
          <w:fldChar w:fldCharType="end"/>
        </w:r>
      </w:p>
    </w:sdtContent>
  </w:sdt>
  <w:p w14:paraId="27272363" w14:textId="77777777" w:rsidR="00E04000" w:rsidRDefault="00E04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75A3C4" w14:textId="77777777" w:rsidR="009E37BB" w:rsidRDefault="009E37BB">
      <w:r>
        <w:separator/>
      </w:r>
    </w:p>
  </w:footnote>
  <w:footnote w:type="continuationSeparator" w:id="0">
    <w:p w14:paraId="4E024E01" w14:textId="77777777" w:rsidR="009E37BB" w:rsidRDefault="009E37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18741D" w14:textId="77777777" w:rsidR="004255FD" w:rsidRDefault="00A45D69" w:rsidP="0035040B">
    <w:pPr>
      <w:pStyle w:val="Header"/>
      <w:ind w:right="-691"/>
      <w:jc w:val="right"/>
      <w:rPr>
        <w:rFonts w:ascii="Garamond" w:hAnsi="Garamond"/>
        <w:sz w:val="18"/>
        <w:szCs w:val="18"/>
      </w:rPr>
    </w:pPr>
    <w:r>
      <w:rPr>
        <w:rFonts w:ascii="Garamond" w:hAnsi="Garamond"/>
        <w:sz w:val="18"/>
        <w:szCs w:val="18"/>
      </w:rPr>
      <w:t>PENERBIT</w:t>
    </w:r>
    <w:r w:rsidR="00C8679E">
      <w:rPr>
        <w:rFonts w:ascii="Garamond" w:hAnsi="Garamond"/>
        <w:sz w:val="18"/>
        <w:szCs w:val="18"/>
      </w:rPr>
      <w:t>/</w:t>
    </w:r>
    <w:proofErr w:type="spellStart"/>
    <w:r w:rsidR="00C8679E">
      <w:rPr>
        <w:rFonts w:ascii="Garamond" w:hAnsi="Garamond"/>
        <w:sz w:val="18"/>
        <w:szCs w:val="18"/>
      </w:rPr>
      <w:t>BC.p</w:t>
    </w:r>
    <w:proofErr w:type="spellEnd"/>
    <w:r w:rsidR="00C8679E">
      <w:rPr>
        <w:rFonts w:ascii="Garamond" w:hAnsi="Garamond"/>
        <w:sz w:val="18"/>
        <w:szCs w:val="18"/>
      </w:rPr>
      <w:t>. Bil.2/2</w:t>
    </w:r>
    <w:r w:rsidR="004255FD" w:rsidRPr="00CF47D7">
      <w:rPr>
        <w:rFonts w:ascii="Garamond" w:hAnsi="Garamond"/>
        <w:sz w:val="18"/>
        <w:szCs w:val="18"/>
      </w:rPr>
      <w:t>00</w:t>
    </w:r>
    <w:r w:rsidR="00C8679E">
      <w:rPr>
        <w:rFonts w:ascii="Garamond" w:hAnsi="Garamond"/>
        <w:sz w:val="18"/>
        <w:szCs w:val="18"/>
      </w:rPr>
      <w:t>6</w:t>
    </w:r>
  </w:p>
  <w:p w14:paraId="282B509B" w14:textId="6C69317E" w:rsidR="003D7873" w:rsidRPr="00CF47D7" w:rsidRDefault="002C3E05" w:rsidP="003D7873">
    <w:pPr>
      <w:pStyle w:val="Header"/>
      <w:ind w:right="-691"/>
      <w:jc w:val="right"/>
      <w:rPr>
        <w:rFonts w:ascii="Garamond" w:hAnsi="Garamond"/>
        <w:sz w:val="18"/>
        <w:szCs w:val="18"/>
      </w:rPr>
    </w:pPr>
    <w:proofErr w:type="spellStart"/>
    <w:r>
      <w:rPr>
        <w:rFonts w:ascii="Garamond" w:hAnsi="Garamond"/>
        <w:sz w:val="18"/>
        <w:szCs w:val="18"/>
      </w:rPr>
      <w:t>Pindaan</w:t>
    </w:r>
    <w:proofErr w:type="spellEnd"/>
    <w:r w:rsidR="00426E63">
      <w:rPr>
        <w:rFonts w:ascii="Garamond" w:hAnsi="Garamond"/>
        <w:sz w:val="18"/>
        <w:szCs w:val="18"/>
      </w:rPr>
      <w:t xml:space="preserve">:  </w:t>
    </w:r>
    <w:r w:rsidR="0009418A">
      <w:rPr>
        <w:rFonts w:ascii="Garamond" w:hAnsi="Garamond"/>
        <w:sz w:val="18"/>
        <w:szCs w:val="18"/>
      </w:rPr>
      <w:t>12</w:t>
    </w:r>
    <w:r w:rsidR="00426E63">
      <w:rPr>
        <w:rFonts w:ascii="Garamond" w:hAnsi="Garamond"/>
        <w:sz w:val="18"/>
        <w:szCs w:val="18"/>
      </w:rPr>
      <w:t>/0</w:t>
    </w:r>
    <w:r w:rsidR="003834D1">
      <w:rPr>
        <w:rFonts w:ascii="Garamond" w:hAnsi="Garamond"/>
        <w:sz w:val="18"/>
        <w:szCs w:val="18"/>
      </w:rPr>
      <w:t>5</w:t>
    </w:r>
    <w:r w:rsidR="0009418A">
      <w:rPr>
        <w:rFonts w:ascii="Garamond" w:hAnsi="Garamond"/>
        <w:sz w:val="18"/>
        <w:szCs w:val="18"/>
      </w:rPr>
      <w:t>/</w:t>
    </w:r>
    <w:r w:rsidR="003834D1">
      <w:rPr>
        <w:rFonts w:ascii="Garamond" w:hAnsi="Garamond"/>
        <w:sz w:val="18"/>
        <w:szCs w:val="18"/>
      </w:rPr>
      <w:t>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B4AA4"/>
    <w:multiLevelType w:val="hybridMultilevel"/>
    <w:tmpl w:val="ACC0E6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861CC0"/>
    <w:multiLevelType w:val="hybridMultilevel"/>
    <w:tmpl w:val="3FC610C0"/>
    <w:lvl w:ilvl="0" w:tplc="75ACC0D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1205E"/>
    <w:multiLevelType w:val="hybridMultilevel"/>
    <w:tmpl w:val="EE98CDC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BF53D45"/>
    <w:multiLevelType w:val="multilevel"/>
    <w:tmpl w:val="92543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5726D0"/>
    <w:multiLevelType w:val="hybridMultilevel"/>
    <w:tmpl w:val="6FC2C80C"/>
    <w:lvl w:ilvl="0" w:tplc="10A6F27E">
      <w:start w:val="1"/>
      <w:numFmt w:val="lowerLetter"/>
      <w:lvlText w:val="%1."/>
      <w:lvlJc w:val="left"/>
      <w:pPr>
        <w:tabs>
          <w:tab w:val="num" w:pos="870"/>
        </w:tabs>
        <w:ind w:left="870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F37545"/>
    <w:multiLevelType w:val="hybridMultilevel"/>
    <w:tmpl w:val="BC7A1668"/>
    <w:lvl w:ilvl="0" w:tplc="106E8DB4">
      <w:start w:val="3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1A442E"/>
    <w:multiLevelType w:val="hybridMultilevel"/>
    <w:tmpl w:val="A2F64C5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D749E3"/>
    <w:multiLevelType w:val="hybridMultilevel"/>
    <w:tmpl w:val="5E405544"/>
    <w:lvl w:ilvl="0" w:tplc="4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89347D"/>
    <w:multiLevelType w:val="hybridMultilevel"/>
    <w:tmpl w:val="2DF212FE"/>
    <w:lvl w:ilvl="0" w:tplc="4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1B001F"/>
    <w:multiLevelType w:val="hybridMultilevel"/>
    <w:tmpl w:val="B6349442"/>
    <w:lvl w:ilvl="0" w:tplc="D270C78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5EF77236"/>
    <w:multiLevelType w:val="hybridMultilevel"/>
    <w:tmpl w:val="31BEBE7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0C41FC"/>
    <w:multiLevelType w:val="hybridMultilevel"/>
    <w:tmpl w:val="34283FD6"/>
    <w:lvl w:ilvl="0" w:tplc="4F4C72A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7EB740A"/>
    <w:multiLevelType w:val="hybridMultilevel"/>
    <w:tmpl w:val="A5AAD5F2"/>
    <w:lvl w:ilvl="0" w:tplc="2484643C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sz w:val="32"/>
        <w:szCs w:val="32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2C779C"/>
    <w:multiLevelType w:val="hybridMultilevel"/>
    <w:tmpl w:val="F4A059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3"/>
  </w:num>
  <w:num w:numId="3">
    <w:abstractNumId w:val="1"/>
  </w:num>
  <w:num w:numId="4">
    <w:abstractNumId w:val="4"/>
  </w:num>
  <w:num w:numId="5">
    <w:abstractNumId w:val="0"/>
  </w:num>
  <w:num w:numId="6">
    <w:abstractNumId w:val="11"/>
  </w:num>
  <w:num w:numId="7">
    <w:abstractNumId w:val="9"/>
  </w:num>
  <w:num w:numId="8">
    <w:abstractNumId w:val="6"/>
  </w:num>
  <w:num w:numId="9">
    <w:abstractNumId w:val="12"/>
  </w:num>
  <w:num w:numId="10">
    <w:abstractNumId w:val="10"/>
  </w:num>
  <w:num w:numId="11">
    <w:abstractNumId w:val="7"/>
  </w:num>
  <w:num w:numId="12">
    <w:abstractNumId w:val="8"/>
  </w:num>
  <w:num w:numId="13">
    <w:abstractNumId w:val="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MDaxMDIzMjM2NzVS0lEKTi0uzszPAykwrAUA3qcHOSwAAAA="/>
  </w:docVars>
  <w:rsids>
    <w:rsidRoot w:val="008362C9"/>
    <w:rsid w:val="000062E1"/>
    <w:rsid w:val="00037B5A"/>
    <w:rsid w:val="000424A1"/>
    <w:rsid w:val="00066BF7"/>
    <w:rsid w:val="000874A7"/>
    <w:rsid w:val="00093032"/>
    <w:rsid w:val="0009418A"/>
    <w:rsid w:val="000B0CDF"/>
    <w:rsid w:val="000D07E5"/>
    <w:rsid w:val="000E102E"/>
    <w:rsid w:val="000F4A69"/>
    <w:rsid w:val="001104FC"/>
    <w:rsid w:val="00110E4B"/>
    <w:rsid w:val="001153EB"/>
    <w:rsid w:val="00150DA2"/>
    <w:rsid w:val="001644F9"/>
    <w:rsid w:val="00164678"/>
    <w:rsid w:val="00190FE0"/>
    <w:rsid w:val="001A3F4F"/>
    <w:rsid w:val="001B646A"/>
    <w:rsid w:val="001C389B"/>
    <w:rsid w:val="001F1777"/>
    <w:rsid w:val="00207079"/>
    <w:rsid w:val="002332B8"/>
    <w:rsid w:val="00267138"/>
    <w:rsid w:val="002845BB"/>
    <w:rsid w:val="002853A0"/>
    <w:rsid w:val="00295759"/>
    <w:rsid w:val="002A464E"/>
    <w:rsid w:val="002C3E05"/>
    <w:rsid w:val="003030A5"/>
    <w:rsid w:val="00306373"/>
    <w:rsid w:val="00331890"/>
    <w:rsid w:val="003366AE"/>
    <w:rsid w:val="00345D90"/>
    <w:rsid w:val="00346BA4"/>
    <w:rsid w:val="0035040B"/>
    <w:rsid w:val="00354672"/>
    <w:rsid w:val="00355A99"/>
    <w:rsid w:val="00363A85"/>
    <w:rsid w:val="003711DF"/>
    <w:rsid w:val="003834D1"/>
    <w:rsid w:val="003B0033"/>
    <w:rsid w:val="003B2615"/>
    <w:rsid w:val="003D7873"/>
    <w:rsid w:val="003E3EAF"/>
    <w:rsid w:val="003E441E"/>
    <w:rsid w:val="003E5AD5"/>
    <w:rsid w:val="00405302"/>
    <w:rsid w:val="00423E4B"/>
    <w:rsid w:val="004255FD"/>
    <w:rsid w:val="00426E63"/>
    <w:rsid w:val="00427B3B"/>
    <w:rsid w:val="0043291C"/>
    <w:rsid w:val="00432A52"/>
    <w:rsid w:val="00465835"/>
    <w:rsid w:val="00481AE7"/>
    <w:rsid w:val="004A1376"/>
    <w:rsid w:val="004B6C17"/>
    <w:rsid w:val="004C5D59"/>
    <w:rsid w:val="004D21AF"/>
    <w:rsid w:val="004E2848"/>
    <w:rsid w:val="005202C8"/>
    <w:rsid w:val="005226F0"/>
    <w:rsid w:val="005238BB"/>
    <w:rsid w:val="00547432"/>
    <w:rsid w:val="00567E93"/>
    <w:rsid w:val="00583FE7"/>
    <w:rsid w:val="005908EB"/>
    <w:rsid w:val="0059786D"/>
    <w:rsid w:val="005B143B"/>
    <w:rsid w:val="005C5D43"/>
    <w:rsid w:val="005E5130"/>
    <w:rsid w:val="00601428"/>
    <w:rsid w:val="006128D4"/>
    <w:rsid w:val="00617653"/>
    <w:rsid w:val="0062127A"/>
    <w:rsid w:val="006565C9"/>
    <w:rsid w:val="00674DCF"/>
    <w:rsid w:val="006852F0"/>
    <w:rsid w:val="006875D9"/>
    <w:rsid w:val="006A6594"/>
    <w:rsid w:val="006B1C72"/>
    <w:rsid w:val="006B2934"/>
    <w:rsid w:val="006C6D3C"/>
    <w:rsid w:val="006F3AB4"/>
    <w:rsid w:val="006F5E47"/>
    <w:rsid w:val="0070269B"/>
    <w:rsid w:val="00712B33"/>
    <w:rsid w:val="00713B2E"/>
    <w:rsid w:val="00734454"/>
    <w:rsid w:val="007438F3"/>
    <w:rsid w:val="00761BA7"/>
    <w:rsid w:val="00763822"/>
    <w:rsid w:val="00766438"/>
    <w:rsid w:val="00776A37"/>
    <w:rsid w:val="00794877"/>
    <w:rsid w:val="007B5BA3"/>
    <w:rsid w:val="007C3072"/>
    <w:rsid w:val="007C4786"/>
    <w:rsid w:val="007D0725"/>
    <w:rsid w:val="007E2550"/>
    <w:rsid w:val="007F4107"/>
    <w:rsid w:val="007F5428"/>
    <w:rsid w:val="0080420B"/>
    <w:rsid w:val="00833A19"/>
    <w:rsid w:val="008343F3"/>
    <w:rsid w:val="00835E93"/>
    <w:rsid w:val="008362C9"/>
    <w:rsid w:val="0084221B"/>
    <w:rsid w:val="00845EB0"/>
    <w:rsid w:val="00866EE1"/>
    <w:rsid w:val="008679CB"/>
    <w:rsid w:val="00884970"/>
    <w:rsid w:val="008A3000"/>
    <w:rsid w:val="008D7109"/>
    <w:rsid w:val="0090296A"/>
    <w:rsid w:val="00903EC5"/>
    <w:rsid w:val="009220F7"/>
    <w:rsid w:val="009349E1"/>
    <w:rsid w:val="009350F4"/>
    <w:rsid w:val="00953A28"/>
    <w:rsid w:val="00982B63"/>
    <w:rsid w:val="009830F2"/>
    <w:rsid w:val="00984365"/>
    <w:rsid w:val="00993271"/>
    <w:rsid w:val="009A37BA"/>
    <w:rsid w:val="009C5E8B"/>
    <w:rsid w:val="009C676D"/>
    <w:rsid w:val="009E37BB"/>
    <w:rsid w:val="00A044B1"/>
    <w:rsid w:val="00A213A3"/>
    <w:rsid w:val="00A45D69"/>
    <w:rsid w:val="00A46F83"/>
    <w:rsid w:val="00A62B25"/>
    <w:rsid w:val="00A6416C"/>
    <w:rsid w:val="00A70B06"/>
    <w:rsid w:val="00A959B9"/>
    <w:rsid w:val="00AB64B5"/>
    <w:rsid w:val="00AC2FAA"/>
    <w:rsid w:val="00AD6BDD"/>
    <w:rsid w:val="00AE66F9"/>
    <w:rsid w:val="00AF00FD"/>
    <w:rsid w:val="00AF7694"/>
    <w:rsid w:val="00B26CF8"/>
    <w:rsid w:val="00B333F3"/>
    <w:rsid w:val="00B46AB8"/>
    <w:rsid w:val="00B62AC8"/>
    <w:rsid w:val="00B64784"/>
    <w:rsid w:val="00B726A1"/>
    <w:rsid w:val="00B8489D"/>
    <w:rsid w:val="00B94A42"/>
    <w:rsid w:val="00B96174"/>
    <w:rsid w:val="00BA1396"/>
    <w:rsid w:val="00BA626A"/>
    <w:rsid w:val="00BB42A6"/>
    <w:rsid w:val="00BD7C50"/>
    <w:rsid w:val="00BF04E2"/>
    <w:rsid w:val="00C0280A"/>
    <w:rsid w:val="00C27F90"/>
    <w:rsid w:val="00C4279B"/>
    <w:rsid w:val="00C57E1A"/>
    <w:rsid w:val="00C61692"/>
    <w:rsid w:val="00C714B9"/>
    <w:rsid w:val="00C85DC0"/>
    <w:rsid w:val="00C8679E"/>
    <w:rsid w:val="00C91380"/>
    <w:rsid w:val="00C917DA"/>
    <w:rsid w:val="00CC0890"/>
    <w:rsid w:val="00CE2C39"/>
    <w:rsid w:val="00CE3C97"/>
    <w:rsid w:val="00D47DFB"/>
    <w:rsid w:val="00D67DF4"/>
    <w:rsid w:val="00D803B4"/>
    <w:rsid w:val="00D837DD"/>
    <w:rsid w:val="00D94B1A"/>
    <w:rsid w:val="00D95C1E"/>
    <w:rsid w:val="00DA663F"/>
    <w:rsid w:val="00DA6EE9"/>
    <w:rsid w:val="00DC37E0"/>
    <w:rsid w:val="00DC3D4D"/>
    <w:rsid w:val="00DE0CB2"/>
    <w:rsid w:val="00DE1351"/>
    <w:rsid w:val="00DE24D8"/>
    <w:rsid w:val="00E01D30"/>
    <w:rsid w:val="00E02A48"/>
    <w:rsid w:val="00E04000"/>
    <w:rsid w:val="00E047A7"/>
    <w:rsid w:val="00E2237F"/>
    <w:rsid w:val="00E30591"/>
    <w:rsid w:val="00E80578"/>
    <w:rsid w:val="00E97524"/>
    <w:rsid w:val="00EA26BD"/>
    <w:rsid w:val="00EA7F61"/>
    <w:rsid w:val="00EC2068"/>
    <w:rsid w:val="00ED082D"/>
    <w:rsid w:val="00ED298D"/>
    <w:rsid w:val="00EE7593"/>
    <w:rsid w:val="00EF7ED2"/>
    <w:rsid w:val="00F20E11"/>
    <w:rsid w:val="00F308CB"/>
    <w:rsid w:val="00F72B88"/>
    <w:rsid w:val="00F93C8D"/>
    <w:rsid w:val="00FD0E4C"/>
    <w:rsid w:val="00FF397A"/>
    <w:rsid w:val="00FF3A04"/>
    <w:rsid w:val="00FF463E"/>
    <w:rsid w:val="00FF4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7ADC4"/>
  <w15:docId w15:val="{0744518A-C334-4329-9B07-1D841019B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143B"/>
    <w:rPr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B1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B143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8679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A37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6A37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04000"/>
    <w:rPr>
      <w:sz w:val="24"/>
      <w:szCs w:val="24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3E3E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838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46294-4CE5-419F-8144-281ED9B84069}"/>
      </w:docPartPr>
      <w:docPartBody>
        <w:p w:rsidR="00920A47" w:rsidRDefault="00D861CE">
          <w:r w:rsidRPr="00F61B0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61CE"/>
    <w:rsid w:val="00040CFD"/>
    <w:rsid w:val="005E6B00"/>
    <w:rsid w:val="00631C91"/>
    <w:rsid w:val="00920A47"/>
    <w:rsid w:val="00B773F9"/>
    <w:rsid w:val="00C52E12"/>
    <w:rsid w:val="00CD1FC1"/>
    <w:rsid w:val="00D8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61C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7D3A81-9902-4520-BE23-C4F808D61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88</Words>
  <Characters>620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MAPPress</Company>
  <LinksUpToDate>false</LinksUpToDate>
  <CharactersWithSpaces>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hill</dc:creator>
  <cp:keywords/>
  <dc:description/>
  <cp:lastModifiedBy>Admin</cp:lastModifiedBy>
  <cp:revision>2</cp:revision>
  <cp:lastPrinted>2021-10-05T03:26:00Z</cp:lastPrinted>
  <dcterms:created xsi:type="dcterms:W3CDTF">2023-03-09T08:05:00Z</dcterms:created>
  <dcterms:modified xsi:type="dcterms:W3CDTF">2023-03-09T08:05:00Z</dcterms:modified>
</cp:coreProperties>
</file>